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64A8A71E" w14:textId="77777777" w:rsidR="002F1C27" w:rsidRDefault="002F1C27" w:rsidP="005E3343">
      <w:pPr>
        <w:pStyle w:val="Normal1"/>
        <w:widowControl w:val="0"/>
        <w:tabs>
          <w:tab w:val="left" w:pos="284"/>
        </w:tabs>
        <w:spacing w:after="0" w:line="240" w:lineRule="auto"/>
        <w:ind w:left="-142"/>
        <w:jc w:val="center"/>
        <w:rPr>
          <w:rFonts w:ascii="Times New Roman" w:hAnsi="Times New Roman" w:cs="Times New Roman"/>
          <w:b/>
          <w:color w:val="00000A"/>
        </w:rPr>
      </w:pPr>
    </w:p>
    <w:p w14:paraId="1537DE8D" w14:textId="77777777" w:rsidR="00DA7145" w:rsidRPr="00081BE3" w:rsidRDefault="002F1C27" w:rsidP="00DA7145">
      <w:pPr>
        <w:tabs>
          <w:tab w:val="left" w:pos="1800"/>
        </w:tabs>
        <w:spacing w:after="0" w:line="240" w:lineRule="auto"/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1F32B34" wp14:editId="68CD199E">
            <wp:simplePos x="0" y="0"/>
            <wp:positionH relativeFrom="column">
              <wp:align>left</wp:align>
            </wp:positionH>
            <wp:positionV relativeFrom="paragraph">
              <wp:posOffset>-5080</wp:posOffset>
            </wp:positionV>
            <wp:extent cx="2568575" cy="771525"/>
            <wp:effectExtent l="0" t="0" r="3175" b="9525"/>
            <wp:wrapSquare wrapText="right"/>
            <wp:docPr id="1" name="Picture 1" descr="Image result for BITS Pila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BITS Pilani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857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color w:val="00000A"/>
        </w:rPr>
        <w:br w:type="textWrapping" w:clear="all"/>
      </w:r>
      <w:r w:rsidR="00DA7145" w:rsidRPr="00081BE3">
        <w:rPr>
          <w:rFonts w:ascii="Times New Roman" w:hAnsi="Times New Roman" w:cs="Times New Roman"/>
          <w:b/>
          <w:bCs/>
          <w:sz w:val="32"/>
          <w:szCs w:val="32"/>
        </w:rPr>
        <w:t>BIRLA INSTITUTE OF TECHNOLOGY &amp; SCIENCE, PILANI</w:t>
      </w:r>
    </w:p>
    <w:p w14:paraId="1B617395" w14:textId="77777777" w:rsidR="00DA7145" w:rsidRPr="00081BE3" w:rsidRDefault="00DA7145" w:rsidP="00DA7145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81BE3">
        <w:rPr>
          <w:rFonts w:ascii="Times New Roman" w:hAnsi="Times New Roman" w:cs="Times New Roman"/>
          <w:b/>
          <w:bCs/>
        </w:rPr>
        <w:t>WORK-INTEGRATED LEARNING PROGRAMMES DIVISION</w:t>
      </w:r>
    </w:p>
    <w:p w14:paraId="049BE2FD" w14:textId="77777777" w:rsidR="00DA7145" w:rsidRPr="00081BE3" w:rsidRDefault="00DA7145" w:rsidP="00DA7145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081BE3">
        <w:rPr>
          <w:rFonts w:ascii="Times New Roman" w:hAnsi="Times New Roman" w:cs="Times New Roman"/>
          <w:b/>
          <w:bCs/>
        </w:rPr>
        <w:t>M Tech Computing Systems and Infrastructure</w:t>
      </w:r>
      <w:r>
        <w:rPr>
          <w:rFonts w:ascii="Times New Roman" w:hAnsi="Times New Roman" w:cs="Times New Roman"/>
          <w:b/>
          <w:bCs/>
        </w:rPr>
        <w:t xml:space="preserve"> in collaboration with WIPRO</w:t>
      </w:r>
    </w:p>
    <w:p w14:paraId="6B5FBECD" w14:textId="3C430C9B" w:rsidR="00DA7145" w:rsidRPr="00081BE3" w:rsidRDefault="00DA7145" w:rsidP="00DA7145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081BE3">
        <w:rPr>
          <w:rFonts w:ascii="Times New Roman" w:hAnsi="Times New Roman" w:cs="Times New Roman"/>
          <w:b/>
          <w:bCs/>
        </w:rPr>
        <w:t>Second Semester 202</w:t>
      </w:r>
      <w:r w:rsidR="00687624">
        <w:rPr>
          <w:rFonts w:ascii="Times New Roman" w:hAnsi="Times New Roman" w:cs="Times New Roman"/>
          <w:b/>
          <w:bCs/>
        </w:rPr>
        <w:t>4</w:t>
      </w:r>
      <w:r>
        <w:rPr>
          <w:rFonts w:ascii="Times New Roman" w:hAnsi="Times New Roman" w:cs="Times New Roman"/>
          <w:b/>
          <w:bCs/>
        </w:rPr>
        <w:t xml:space="preserve"> - 202</w:t>
      </w:r>
      <w:r w:rsidR="00687624">
        <w:rPr>
          <w:rFonts w:ascii="Times New Roman" w:hAnsi="Times New Roman" w:cs="Times New Roman"/>
          <w:b/>
          <w:bCs/>
        </w:rPr>
        <w:t>5</w:t>
      </w:r>
    </w:p>
    <w:p w14:paraId="5327B5D5" w14:textId="28CFB159" w:rsidR="00DA7145" w:rsidRPr="00081BE3" w:rsidRDefault="00DA7145" w:rsidP="00DA7145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</w:p>
    <w:p w14:paraId="66A474F5" w14:textId="4C9BEF4B" w:rsidR="002F1C27" w:rsidRPr="00315048" w:rsidRDefault="002F1C27" w:rsidP="00DA7145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32"/>
        </w:rPr>
      </w:pPr>
      <w:r w:rsidRPr="00315048">
        <w:rPr>
          <w:rFonts w:asciiTheme="minorHAnsi" w:hAnsiTheme="minorHAnsi" w:cstheme="minorHAnsi"/>
          <w:b/>
          <w:bCs/>
          <w:sz w:val="32"/>
        </w:rPr>
        <w:t>COURSE HANDOUT</w:t>
      </w:r>
    </w:p>
    <w:p w14:paraId="66D8570A" w14:textId="77777777" w:rsidR="002A7AF8" w:rsidRPr="00315048" w:rsidRDefault="00F45870" w:rsidP="00F45870">
      <w:pPr>
        <w:tabs>
          <w:tab w:val="left" w:pos="315"/>
          <w:tab w:val="center" w:pos="4748"/>
        </w:tabs>
        <w:spacing w:after="0" w:line="240" w:lineRule="auto"/>
        <w:rPr>
          <w:rFonts w:asciiTheme="minorHAnsi" w:hAnsiTheme="minorHAnsi" w:cstheme="minorHAnsi"/>
          <w:b/>
          <w:bCs/>
          <w:sz w:val="32"/>
        </w:rPr>
      </w:pPr>
      <w:r w:rsidRPr="00315048">
        <w:rPr>
          <w:rFonts w:asciiTheme="minorHAnsi" w:hAnsiTheme="minorHAnsi" w:cstheme="minorHAnsi"/>
          <w:b/>
          <w:bCs/>
          <w:sz w:val="32"/>
        </w:rPr>
        <w:tab/>
      </w:r>
      <w:r w:rsidRPr="00315048">
        <w:rPr>
          <w:rFonts w:asciiTheme="minorHAnsi" w:hAnsiTheme="minorHAnsi" w:cstheme="minorHAnsi"/>
          <w:b/>
          <w:bCs/>
          <w:sz w:val="32"/>
        </w:rPr>
        <w:tab/>
      </w:r>
      <w:r w:rsidR="002A7AF8" w:rsidRPr="00315048">
        <w:rPr>
          <w:rFonts w:asciiTheme="minorHAnsi" w:hAnsiTheme="minorHAnsi" w:cstheme="minorHAnsi"/>
          <w:b/>
          <w:bCs/>
          <w:sz w:val="32"/>
        </w:rPr>
        <w:t>Part A: Content Design</w:t>
      </w:r>
    </w:p>
    <w:p w14:paraId="149013DF" w14:textId="77777777" w:rsidR="002F1C27" w:rsidRDefault="002F1C27" w:rsidP="002F1C27">
      <w:pPr>
        <w:pStyle w:val="Normal1"/>
        <w:widowControl w:val="0"/>
        <w:tabs>
          <w:tab w:val="left" w:pos="284"/>
          <w:tab w:val="left" w:pos="2085"/>
        </w:tabs>
        <w:spacing w:after="0" w:line="240" w:lineRule="auto"/>
        <w:ind w:left="-142"/>
        <w:rPr>
          <w:rFonts w:ascii="Times New Roman" w:hAnsi="Times New Roman" w:cs="Times New Roman"/>
          <w:b/>
          <w:color w:val="00000A"/>
        </w:rPr>
      </w:pP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2848"/>
        <w:gridCol w:w="6924"/>
      </w:tblGrid>
      <w:tr w:rsidR="00BD3CE2" w:rsidRPr="008C64A5" w14:paraId="459DCEEC" w14:textId="77777777" w:rsidTr="005E3343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76570170" w14:textId="77777777" w:rsidR="00BD3CE2" w:rsidRPr="00F45870" w:rsidRDefault="00BD3CE2" w:rsidP="00FE02CA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F45870">
              <w:rPr>
                <w:rFonts w:asciiTheme="minorHAnsi" w:hAnsiTheme="minorHAnsi" w:cstheme="minorHAnsi"/>
                <w:b/>
                <w:color w:val="00000A"/>
              </w:rPr>
              <w:t>Course Title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2DF2512" w14:textId="77777777" w:rsidR="00BD3CE2" w:rsidRPr="00F45870" w:rsidRDefault="00E02FF7" w:rsidP="009A1F89">
            <w:pPr>
              <w:pStyle w:val="LO-normal"/>
              <w:widowControl w:val="0"/>
              <w:spacing w:after="0" w:line="240" w:lineRule="auto"/>
              <w:ind w:right="63"/>
              <w:jc w:val="center"/>
              <w:rPr>
                <w:rFonts w:asciiTheme="minorHAnsi" w:hAnsiTheme="minorHAnsi" w:cstheme="minorHAnsi"/>
                <w:b/>
                <w:color w:val="00000A"/>
                <w:shd w:val="clear" w:color="auto" w:fill="FFFFFF"/>
              </w:rPr>
            </w:pPr>
            <w:r w:rsidRPr="00F45870">
              <w:rPr>
                <w:rFonts w:asciiTheme="minorHAnsi" w:hAnsiTheme="minorHAnsi" w:cstheme="minorHAnsi"/>
                <w:b/>
                <w:color w:val="00000A"/>
                <w:shd w:val="clear" w:color="auto" w:fill="FFFFFF"/>
              </w:rPr>
              <w:t>Network Embedded Applications</w:t>
            </w:r>
          </w:p>
        </w:tc>
      </w:tr>
      <w:tr w:rsidR="00BD3CE2" w:rsidRPr="008C64A5" w14:paraId="09CA3115" w14:textId="77777777" w:rsidTr="005E3343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52181418" w14:textId="77777777" w:rsidR="00BD3CE2" w:rsidRPr="00F45870" w:rsidRDefault="00BD3CE2" w:rsidP="00FE02CA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F45870">
              <w:rPr>
                <w:rFonts w:asciiTheme="minorHAnsi" w:hAnsiTheme="minorHAnsi" w:cstheme="minorHAnsi"/>
                <w:b/>
                <w:color w:val="00000A"/>
              </w:rPr>
              <w:t>Course No(s)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00C7BDD4" w14:textId="55475658" w:rsidR="00BD3CE2" w:rsidRPr="00F45870" w:rsidRDefault="0063313B" w:rsidP="0063313B">
            <w:pPr>
              <w:pStyle w:val="LO-normal"/>
              <w:widowControl w:val="0"/>
              <w:spacing w:after="0" w:line="240" w:lineRule="auto"/>
              <w:ind w:right="63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 xml:space="preserve">                                      </w:t>
            </w:r>
            <w:r>
              <w:rPr>
                <w:rFonts w:asciiTheme="minorHAnsi" w:hAnsiTheme="minorHAnsi" w:cstheme="minorHAnsi"/>
                <w:color w:val="00000A"/>
              </w:rPr>
              <w:t>CSIW ZG656</w:t>
            </w:r>
          </w:p>
        </w:tc>
      </w:tr>
      <w:tr w:rsidR="002A7AF8" w:rsidRPr="008C64A5" w14:paraId="23DEB963" w14:textId="77777777" w:rsidTr="005E3343">
        <w:tc>
          <w:tcPr>
            <w:tcW w:w="2848" w:type="dxa"/>
            <w:shd w:val="clear" w:color="auto" w:fill="FFFFFF"/>
            <w:tcMar>
              <w:left w:w="45" w:type="dxa"/>
            </w:tcMar>
          </w:tcPr>
          <w:p w14:paraId="2CC9958C" w14:textId="77777777" w:rsidR="002A7AF8" w:rsidRPr="00F45870" w:rsidRDefault="002A7AF8" w:rsidP="00FE02CA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  <w:color w:val="00000A"/>
              </w:rPr>
            </w:pPr>
            <w:r w:rsidRPr="00F45870">
              <w:rPr>
                <w:rFonts w:asciiTheme="minorHAnsi" w:hAnsiTheme="minorHAnsi" w:cstheme="minorHAnsi"/>
                <w:b/>
                <w:color w:val="00000A"/>
              </w:rPr>
              <w:t>Credit Units</w:t>
            </w:r>
          </w:p>
        </w:tc>
        <w:tc>
          <w:tcPr>
            <w:tcW w:w="6924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C7AF390" w14:textId="7DBECDC9" w:rsidR="002A7AF8" w:rsidRPr="00F45870" w:rsidRDefault="002A7AF8" w:rsidP="009A1F89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</w:p>
        </w:tc>
      </w:tr>
    </w:tbl>
    <w:p w14:paraId="06651E5A" w14:textId="77777777" w:rsidR="002F1C27" w:rsidRDefault="002F1C27" w:rsidP="005E3343">
      <w:pPr>
        <w:spacing w:after="0"/>
        <w:rPr>
          <w:rFonts w:ascii="Times New Roman" w:hAnsi="Times New Roman" w:cs="Times New Roman"/>
          <w:b/>
          <w:bCs/>
          <w:u w:val="single"/>
        </w:rPr>
      </w:pPr>
    </w:p>
    <w:p w14:paraId="704A1D10" w14:textId="77777777" w:rsidR="00D62580" w:rsidRDefault="00D62580">
      <w:pPr>
        <w:pStyle w:val="Normal1"/>
        <w:widowControl w:val="0"/>
        <w:spacing w:after="0" w:line="240" w:lineRule="auto"/>
        <w:rPr>
          <w:rFonts w:ascii="Times New Roman" w:hAnsi="Times New Roman" w:cs="Times New Roman"/>
          <w:b/>
          <w:color w:val="00000A"/>
        </w:rPr>
      </w:pPr>
    </w:p>
    <w:p w14:paraId="6649DBC2" w14:textId="77777777" w:rsidR="00D62580" w:rsidRPr="002F1248" w:rsidRDefault="00BD3CE2">
      <w:pPr>
        <w:pStyle w:val="Normal1"/>
        <w:widowControl w:val="0"/>
        <w:spacing w:after="0" w:line="240" w:lineRule="auto"/>
        <w:rPr>
          <w:rFonts w:asciiTheme="minorHAnsi" w:hAnsiTheme="minorHAnsi" w:cstheme="minorHAnsi"/>
          <w:b/>
          <w:color w:val="00000A"/>
        </w:rPr>
      </w:pPr>
      <w:r w:rsidRPr="002F1248">
        <w:rPr>
          <w:rFonts w:asciiTheme="minorHAnsi" w:hAnsiTheme="minorHAnsi" w:cstheme="minorHAnsi"/>
          <w:b/>
          <w:color w:val="00000A"/>
        </w:rPr>
        <w:t>Course Objectives</w:t>
      </w:r>
    </w:p>
    <w:tbl>
      <w:tblPr>
        <w:tblW w:w="9781" w:type="dxa"/>
        <w:tblInd w:w="-4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945"/>
        <w:gridCol w:w="8836"/>
      </w:tblGrid>
      <w:tr w:rsidR="00BD3CE2" w:rsidRPr="002F1248" w14:paraId="55965659" w14:textId="77777777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807F83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2F1248">
              <w:rPr>
                <w:rFonts w:asciiTheme="minorHAnsi" w:hAnsiTheme="minorHAnsi" w:cstheme="minorHAnsi"/>
                <w:b/>
                <w:color w:val="00000A"/>
              </w:rPr>
              <w:t>No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89CDA" w14:textId="77777777" w:rsidR="00BD3CE2" w:rsidRPr="002F1248" w:rsidRDefault="008C64A5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 w:rsidRPr="002F1248">
              <w:rPr>
                <w:rFonts w:asciiTheme="minorHAnsi" w:hAnsiTheme="minorHAnsi" w:cstheme="minorHAnsi"/>
                <w:b/>
              </w:rPr>
              <w:t>Objective</w:t>
            </w:r>
            <w:r w:rsidR="00D27F3B" w:rsidRPr="002F1248">
              <w:rPr>
                <w:rFonts w:asciiTheme="minorHAnsi" w:hAnsiTheme="minorHAnsi" w:cstheme="minorHAnsi"/>
                <w:b/>
              </w:rPr>
              <w:t>s</w:t>
            </w:r>
          </w:p>
        </w:tc>
      </w:tr>
      <w:tr w:rsidR="00BD3CE2" w:rsidRPr="002F1248" w14:paraId="0790A7A6" w14:textId="77777777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7B779E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  <w:b/>
                <w:color w:val="00000A"/>
              </w:rPr>
              <w:t>CO1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88F5D" w14:textId="77777777" w:rsidR="00BD3CE2" w:rsidRPr="002F1248" w:rsidRDefault="002F1248" w:rsidP="00FC3360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</w:rPr>
              <w:t>To get an overview of  various network embedded applications, architectures, available protocols</w:t>
            </w:r>
          </w:p>
        </w:tc>
      </w:tr>
      <w:tr w:rsidR="00BD3CE2" w:rsidRPr="002F1248" w14:paraId="6BC631F3" w14:textId="77777777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C3C02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  <w:b/>
                <w:color w:val="00000A"/>
              </w:rPr>
              <w:t>CO2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6F51D" w14:textId="77777777" w:rsidR="00BD3CE2" w:rsidRPr="002F1248" w:rsidRDefault="002F1248" w:rsidP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color w:val="00000A"/>
              </w:rPr>
            </w:pPr>
            <w:r w:rsidRPr="002F1248">
              <w:rPr>
                <w:rFonts w:asciiTheme="minorHAnsi" w:hAnsiTheme="minorHAnsi" w:cstheme="minorHAnsi"/>
                <w:szCs w:val="22"/>
                <w:lang w:val="en-US" w:eastAsia="en-US"/>
              </w:rPr>
              <w:t>Understand the application of Wireless Sensor Networks in depth</w:t>
            </w:r>
          </w:p>
        </w:tc>
      </w:tr>
      <w:tr w:rsidR="00BD3CE2" w:rsidRPr="002F1248" w14:paraId="62A8287E" w14:textId="77777777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771E01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  <w:b/>
                <w:color w:val="00000A"/>
              </w:rPr>
              <w:t>CO3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6E767" w14:textId="77777777" w:rsidR="00BD3CE2" w:rsidRPr="002F1248" w:rsidRDefault="002F1248" w:rsidP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color w:val="00000A"/>
              </w:rPr>
            </w:pPr>
            <w:r w:rsidRPr="002F1248">
              <w:rPr>
                <w:rFonts w:asciiTheme="minorHAnsi" w:hAnsiTheme="minorHAnsi" w:cstheme="minorHAnsi"/>
                <w:szCs w:val="22"/>
                <w:lang w:val="en-US" w:eastAsia="en-US"/>
              </w:rPr>
              <w:t>Understand the application of  Industrial Networks in depth</w:t>
            </w:r>
          </w:p>
        </w:tc>
      </w:tr>
      <w:tr w:rsidR="00A57BD4" w:rsidRPr="002F1248" w14:paraId="50E2A10E" w14:textId="77777777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64DF3" w14:textId="77777777" w:rsidR="00A57BD4" w:rsidRPr="002F1248" w:rsidRDefault="00D62580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</w:rPr>
            </w:pPr>
            <w:r w:rsidRPr="002F1248">
              <w:rPr>
                <w:rFonts w:asciiTheme="minorHAnsi" w:hAnsiTheme="minorHAnsi" w:cstheme="minorHAnsi"/>
                <w:b/>
                <w:color w:val="00000A"/>
              </w:rPr>
              <w:t>CO4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95DDD" w14:textId="77777777" w:rsidR="00A57BD4" w:rsidRPr="002F1248" w:rsidRDefault="002F1248" w:rsidP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color w:val="00000A"/>
              </w:rPr>
            </w:pPr>
            <w:r w:rsidRPr="002F1248">
              <w:rPr>
                <w:rFonts w:asciiTheme="minorHAnsi" w:hAnsiTheme="minorHAnsi" w:cstheme="minorHAnsi"/>
                <w:color w:val="00000A"/>
              </w:rPr>
              <w:t>Understand the application of Automotive Networks in depth</w:t>
            </w:r>
          </w:p>
        </w:tc>
      </w:tr>
      <w:tr w:rsidR="002F1248" w:rsidRPr="002F1248" w14:paraId="3B45EA71" w14:textId="77777777" w:rsidTr="008C64A5">
        <w:tc>
          <w:tcPr>
            <w:tcW w:w="945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4971A7" w14:textId="77777777" w:rsidR="002F1248" w:rsidRPr="002F1248" w:rsidRDefault="002F1248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</w:rPr>
            </w:pPr>
            <w:r w:rsidRPr="002F1248">
              <w:rPr>
                <w:rFonts w:asciiTheme="minorHAnsi" w:hAnsiTheme="minorHAnsi" w:cstheme="minorHAnsi"/>
                <w:b/>
                <w:color w:val="00000A"/>
              </w:rPr>
              <w:t>CO5</w:t>
            </w:r>
          </w:p>
        </w:tc>
        <w:tc>
          <w:tcPr>
            <w:tcW w:w="8836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9C5CC" w14:textId="77777777" w:rsidR="002F1248" w:rsidRPr="002F1248" w:rsidRDefault="002F1248" w:rsidP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color w:val="00000A"/>
              </w:rPr>
            </w:pPr>
            <w:r w:rsidRPr="002F1248">
              <w:rPr>
                <w:rFonts w:asciiTheme="minorHAnsi" w:hAnsiTheme="minorHAnsi" w:cstheme="minorHAnsi"/>
                <w:szCs w:val="22"/>
              </w:rPr>
              <w:t>Develop Deeply Embedded Systems and IoT Applications</w:t>
            </w:r>
          </w:p>
        </w:tc>
      </w:tr>
    </w:tbl>
    <w:p w14:paraId="043FC7E6" w14:textId="77777777" w:rsidR="00BD3CE2" w:rsidRPr="002F1248" w:rsidRDefault="00BD3CE2">
      <w:pPr>
        <w:pStyle w:val="Normal1"/>
        <w:widowControl w:val="0"/>
        <w:spacing w:after="0" w:line="240" w:lineRule="auto"/>
        <w:rPr>
          <w:rFonts w:asciiTheme="minorHAnsi" w:hAnsiTheme="minorHAnsi" w:cstheme="minorHAnsi"/>
        </w:rPr>
      </w:pPr>
    </w:p>
    <w:p w14:paraId="1DE463AD" w14:textId="77777777" w:rsidR="00D62580" w:rsidRPr="002F1248" w:rsidRDefault="00D62580">
      <w:pPr>
        <w:pStyle w:val="Normal1"/>
        <w:widowControl w:val="0"/>
        <w:spacing w:after="0" w:line="240" w:lineRule="auto"/>
        <w:rPr>
          <w:rFonts w:asciiTheme="minorHAnsi" w:hAnsiTheme="minorHAnsi" w:cstheme="minorHAnsi"/>
        </w:rPr>
      </w:pPr>
    </w:p>
    <w:p w14:paraId="5DD0A243" w14:textId="77777777" w:rsidR="00BD3CE2" w:rsidRPr="002F1248" w:rsidRDefault="00BD3CE2">
      <w:pPr>
        <w:pStyle w:val="Normal1"/>
        <w:widowControl w:val="0"/>
        <w:spacing w:after="0" w:line="240" w:lineRule="auto"/>
        <w:rPr>
          <w:rFonts w:asciiTheme="minorHAnsi" w:hAnsiTheme="minorHAnsi" w:cstheme="minorHAnsi"/>
        </w:rPr>
      </w:pPr>
      <w:r w:rsidRPr="002F1248">
        <w:rPr>
          <w:rFonts w:asciiTheme="minorHAnsi" w:hAnsiTheme="minorHAnsi" w:cstheme="minorHAnsi"/>
          <w:b/>
          <w:color w:val="00000A"/>
        </w:rPr>
        <w:t>Text Book(s)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BD3CE2" w:rsidRPr="002F1248" w14:paraId="2067C5D4" w14:textId="77777777" w:rsidTr="00932C87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27EDC9F2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8690814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</w:rPr>
              <w:t>Author(s), Title, Edition, Publishing House</w:t>
            </w:r>
          </w:p>
        </w:tc>
      </w:tr>
      <w:tr w:rsidR="00BD3CE2" w:rsidRPr="002F1248" w14:paraId="4419D5E7" w14:textId="77777777" w:rsidTr="00932C87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481D1255" w14:textId="77777777" w:rsidR="00BD3CE2" w:rsidRPr="002F1248" w:rsidRDefault="00BD3CE2" w:rsidP="00FE02CA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  <w:color w:val="00000A"/>
              </w:rPr>
              <w:t>T1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1E552930" w14:textId="77777777" w:rsidR="00BD3CE2" w:rsidRPr="002F1248" w:rsidRDefault="002F1248" w:rsidP="002F1248">
            <w:pPr>
              <w:spacing w:line="360" w:lineRule="auto"/>
              <w:rPr>
                <w:rFonts w:asciiTheme="minorHAnsi" w:hAnsiTheme="minorHAnsi" w:cstheme="minorHAnsi"/>
                <w:b/>
              </w:rPr>
            </w:pPr>
            <w:r w:rsidRPr="002F1248">
              <w:rPr>
                <w:rFonts w:asciiTheme="minorHAnsi" w:hAnsiTheme="minorHAnsi" w:cstheme="minorHAnsi"/>
                <w:b/>
              </w:rPr>
              <w:t xml:space="preserve"> </w:t>
            </w:r>
            <w:proofErr w:type="spellStart"/>
            <w:r w:rsidRPr="002F1248">
              <w:rPr>
                <w:rFonts w:asciiTheme="minorHAnsi" w:hAnsiTheme="minorHAnsi" w:cstheme="minorHAnsi"/>
                <w:b/>
              </w:rPr>
              <w:t>R.Zurawski</w:t>
            </w:r>
            <w:proofErr w:type="spellEnd"/>
            <w:r w:rsidRPr="002F1248">
              <w:rPr>
                <w:rFonts w:asciiTheme="minorHAnsi" w:hAnsiTheme="minorHAnsi" w:cstheme="minorHAnsi"/>
                <w:b/>
              </w:rPr>
              <w:t>, Network Embedded Systems, CRC press, 2009.</w:t>
            </w:r>
          </w:p>
        </w:tc>
      </w:tr>
    </w:tbl>
    <w:p w14:paraId="2E2FD2FD" w14:textId="77777777" w:rsidR="00BD3CE2" w:rsidRDefault="00BD3CE2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14:paraId="7BBE061A" w14:textId="77777777" w:rsidR="00D62580" w:rsidRPr="008C64A5" w:rsidRDefault="00D62580">
      <w:pPr>
        <w:pStyle w:val="Normal1"/>
        <w:widowControl w:val="0"/>
        <w:spacing w:after="0" w:line="240" w:lineRule="auto"/>
        <w:rPr>
          <w:rFonts w:ascii="Times New Roman" w:hAnsi="Times New Roman" w:cs="Times New Roman"/>
        </w:rPr>
      </w:pPr>
    </w:p>
    <w:p w14:paraId="43FD1D9D" w14:textId="77777777" w:rsidR="00BD3CE2" w:rsidRPr="002F1248" w:rsidRDefault="00BD3CE2">
      <w:pPr>
        <w:pStyle w:val="Normal1"/>
        <w:widowControl w:val="0"/>
        <w:spacing w:after="0" w:line="240" w:lineRule="auto"/>
        <w:rPr>
          <w:rFonts w:asciiTheme="minorHAnsi" w:hAnsiTheme="minorHAnsi" w:cstheme="minorHAnsi"/>
        </w:rPr>
      </w:pPr>
      <w:r w:rsidRPr="002F1248">
        <w:rPr>
          <w:rFonts w:asciiTheme="minorHAnsi" w:hAnsiTheme="minorHAnsi" w:cstheme="minorHAnsi"/>
          <w:b/>
          <w:color w:val="00000A"/>
        </w:rPr>
        <w:t>Reference Book(s) &amp; other resources</w:t>
      </w:r>
    </w:p>
    <w:tbl>
      <w:tblPr>
        <w:tblW w:w="9772" w:type="dxa"/>
        <w:tblInd w:w="-88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03"/>
        <w:gridCol w:w="8669"/>
      </w:tblGrid>
      <w:tr w:rsidR="00D62580" w:rsidRPr="002F1248" w14:paraId="11EFF8D0" w14:textId="77777777" w:rsidTr="00932C87">
        <w:tc>
          <w:tcPr>
            <w:tcW w:w="1103" w:type="dxa"/>
            <w:shd w:val="clear" w:color="auto" w:fill="FFFFFF"/>
            <w:tcMar>
              <w:left w:w="45" w:type="dxa"/>
            </w:tcMar>
          </w:tcPr>
          <w:p w14:paraId="6065E7C6" w14:textId="77777777" w:rsidR="00D62580" w:rsidRPr="002F1248" w:rsidRDefault="00D62580" w:rsidP="00BB4E37">
            <w:pPr>
              <w:pStyle w:val="Normal1"/>
              <w:widowControl w:val="0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  <w:color w:val="00000A"/>
              </w:rPr>
              <w:t>No</w:t>
            </w:r>
          </w:p>
        </w:tc>
        <w:tc>
          <w:tcPr>
            <w:tcW w:w="8669" w:type="dxa"/>
            <w:tcBorders>
              <w:left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0798BAB" w14:textId="77777777" w:rsidR="00D62580" w:rsidRPr="002F1248" w:rsidRDefault="00D62580" w:rsidP="00BB4E37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</w:rPr>
              <w:t>Author(s), Title, Edition, Publishing House</w:t>
            </w:r>
          </w:p>
        </w:tc>
      </w:tr>
      <w:tr w:rsidR="009A1F89" w:rsidRPr="002F1248" w14:paraId="5E86A7FF" w14:textId="77777777" w:rsidTr="009A1F89">
        <w:tc>
          <w:tcPr>
            <w:tcW w:w="11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3E29074C" w14:textId="77777777" w:rsidR="009A1F89" w:rsidRPr="002F1248" w:rsidRDefault="009A1F89" w:rsidP="009A1F89">
            <w:pPr>
              <w:pStyle w:val="Normal1"/>
              <w:jc w:val="center"/>
              <w:rPr>
                <w:rFonts w:asciiTheme="minorHAnsi" w:hAnsiTheme="minorHAnsi" w:cstheme="minorHAnsi"/>
                <w:color w:val="00000A"/>
              </w:rPr>
            </w:pPr>
            <w:r w:rsidRPr="002F1248">
              <w:rPr>
                <w:rFonts w:asciiTheme="minorHAnsi" w:hAnsiTheme="minorHAnsi" w:cstheme="minorHAnsi"/>
                <w:color w:val="00000A"/>
              </w:rPr>
              <w:t>R1</w:t>
            </w:r>
          </w:p>
        </w:tc>
        <w:tc>
          <w:tcPr>
            <w:tcW w:w="86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709D03E" w14:textId="77777777" w:rsidR="009A1F89" w:rsidRPr="002F1248" w:rsidRDefault="002F1248" w:rsidP="00D27F3B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 w:rsidRPr="002F1248">
              <w:rPr>
                <w:rFonts w:asciiTheme="minorHAnsi" w:hAnsiTheme="minorHAnsi" w:cstheme="minorHAnsi"/>
              </w:rPr>
              <w:t>G.Pottie</w:t>
            </w:r>
            <w:proofErr w:type="spellEnd"/>
            <w:r w:rsidRPr="002F1248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2F1248">
              <w:rPr>
                <w:rFonts w:asciiTheme="minorHAnsi" w:hAnsiTheme="minorHAnsi" w:cstheme="minorHAnsi"/>
              </w:rPr>
              <w:t>W.Kaiser</w:t>
            </w:r>
            <w:proofErr w:type="spellEnd"/>
            <w:r w:rsidRPr="002F1248">
              <w:rPr>
                <w:rFonts w:asciiTheme="minorHAnsi" w:hAnsiTheme="minorHAnsi" w:cstheme="minorHAnsi"/>
              </w:rPr>
              <w:t>, Principles of Embedded Networked System Design</w:t>
            </w:r>
          </w:p>
        </w:tc>
      </w:tr>
      <w:tr w:rsidR="009A1F89" w:rsidRPr="002F1248" w14:paraId="55775BD7" w14:textId="77777777" w:rsidTr="009A1F89">
        <w:tc>
          <w:tcPr>
            <w:tcW w:w="110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6EE7DACB" w14:textId="77777777" w:rsidR="009A1F89" w:rsidRPr="002F1248" w:rsidRDefault="009A1F89" w:rsidP="009A1F89">
            <w:pPr>
              <w:pStyle w:val="Normal1"/>
              <w:jc w:val="center"/>
              <w:rPr>
                <w:rFonts w:asciiTheme="minorHAnsi" w:hAnsiTheme="minorHAnsi" w:cstheme="minorHAnsi"/>
                <w:color w:val="00000A"/>
              </w:rPr>
            </w:pPr>
            <w:r w:rsidRPr="002F1248">
              <w:rPr>
                <w:rFonts w:asciiTheme="minorHAnsi" w:hAnsiTheme="minorHAnsi" w:cstheme="minorHAnsi"/>
                <w:color w:val="00000A"/>
              </w:rPr>
              <w:t>R2</w:t>
            </w:r>
          </w:p>
        </w:tc>
        <w:tc>
          <w:tcPr>
            <w:tcW w:w="866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left w:w="45" w:type="dxa"/>
            </w:tcMar>
          </w:tcPr>
          <w:p w14:paraId="4FC192EF" w14:textId="77777777" w:rsidR="002F1248" w:rsidRPr="002F1248" w:rsidRDefault="002F1248" w:rsidP="002F1248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</w:rPr>
              <w:t>IEEE Journals and Transactions.</w:t>
            </w:r>
          </w:p>
          <w:p w14:paraId="502EB7F6" w14:textId="77777777" w:rsidR="002F1248" w:rsidRPr="002F1248" w:rsidRDefault="002F1248" w:rsidP="002F1248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</w:rPr>
              <w:t>IETF Drafts and RFCs</w:t>
            </w:r>
          </w:p>
          <w:p w14:paraId="2B5429BE" w14:textId="77777777" w:rsidR="002F1248" w:rsidRPr="002F1248" w:rsidRDefault="002F1248" w:rsidP="002F1248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r w:rsidRPr="002F1248">
              <w:rPr>
                <w:rFonts w:asciiTheme="minorHAnsi" w:hAnsiTheme="minorHAnsi" w:cstheme="minorHAnsi"/>
              </w:rPr>
              <w:t>ACM Transactions</w:t>
            </w:r>
          </w:p>
          <w:p w14:paraId="56D21B8A" w14:textId="77777777" w:rsidR="009A1F89" w:rsidRPr="002F1248" w:rsidRDefault="002F1248" w:rsidP="002F1248">
            <w:pPr>
              <w:pStyle w:val="Normal1"/>
              <w:widowControl w:val="0"/>
              <w:spacing w:after="0" w:line="240" w:lineRule="auto"/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E</w:t>
            </w:r>
            <w:r w:rsidRPr="002F1248">
              <w:rPr>
                <w:rFonts w:asciiTheme="minorHAnsi" w:hAnsiTheme="minorHAnsi" w:cstheme="minorHAnsi"/>
              </w:rPr>
              <w:t>lsiever</w:t>
            </w:r>
            <w:proofErr w:type="spellEnd"/>
            <w:r w:rsidRPr="002F1248">
              <w:rPr>
                <w:rFonts w:asciiTheme="minorHAnsi" w:hAnsiTheme="minorHAnsi" w:cstheme="minorHAnsi"/>
              </w:rPr>
              <w:t xml:space="preserve"> Journals</w:t>
            </w:r>
          </w:p>
        </w:tc>
      </w:tr>
    </w:tbl>
    <w:p w14:paraId="5F0B37B9" w14:textId="77777777" w:rsidR="00B5516C" w:rsidRDefault="00B5516C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4C658E45" w14:textId="77777777" w:rsidR="00C04563" w:rsidRDefault="00C04563">
      <w:pPr>
        <w:pStyle w:val="Normal1"/>
        <w:widowControl w:val="0"/>
        <w:spacing w:after="0" w:line="240" w:lineRule="auto"/>
        <w:jc w:val="both"/>
        <w:rPr>
          <w:rFonts w:ascii="Times New Roman" w:hAnsi="Times New Roman" w:cs="Times New Roman"/>
          <w:b/>
          <w:color w:val="00000A"/>
          <w:u w:val="single"/>
        </w:rPr>
      </w:pPr>
    </w:p>
    <w:p w14:paraId="6F0FD3A4" w14:textId="77777777" w:rsidR="002F1248" w:rsidRDefault="002F1248">
      <w:pPr>
        <w:spacing w:after="0" w:line="240" w:lineRule="auto"/>
        <w:rPr>
          <w:rFonts w:ascii="Times New Roman" w:hAnsi="Times New Roman" w:cs="Times New Roman"/>
          <w:b/>
          <w:u w:val="single"/>
          <w:lang w:val="en-IN" w:eastAsia="en-IN"/>
        </w:rPr>
      </w:pPr>
      <w:r>
        <w:rPr>
          <w:rFonts w:ascii="Times New Roman" w:hAnsi="Times New Roman" w:cs="Times New Roman"/>
          <w:b/>
          <w:u w:val="single"/>
        </w:rPr>
        <w:br w:type="page"/>
      </w:r>
    </w:p>
    <w:p w14:paraId="4D372DF8" w14:textId="77777777" w:rsidR="009A1F89" w:rsidRPr="002F1248" w:rsidRDefault="009A1F89" w:rsidP="009A1F89">
      <w:pPr>
        <w:pStyle w:val="LO-normal"/>
        <w:widowControl w:val="0"/>
        <w:tabs>
          <w:tab w:val="left" w:pos="6804"/>
        </w:tabs>
        <w:spacing w:after="0" w:line="240" w:lineRule="auto"/>
        <w:ind w:right="781"/>
        <w:jc w:val="both"/>
        <w:rPr>
          <w:rFonts w:asciiTheme="minorHAnsi" w:hAnsiTheme="minorHAnsi" w:cstheme="minorHAnsi"/>
          <w:b/>
          <w:szCs w:val="22"/>
          <w:u w:val="single"/>
        </w:rPr>
      </w:pPr>
      <w:r w:rsidRPr="002F1248">
        <w:rPr>
          <w:rFonts w:asciiTheme="minorHAnsi" w:hAnsiTheme="minorHAnsi" w:cstheme="minorHAnsi"/>
          <w:b/>
          <w:szCs w:val="22"/>
          <w:u w:val="single"/>
        </w:rPr>
        <w:lastRenderedPageBreak/>
        <w:t>Modular Content Structure</w:t>
      </w:r>
    </w:p>
    <w:p w14:paraId="58EB5271" w14:textId="77777777" w:rsidR="009A1F89" w:rsidRPr="002F1248" w:rsidRDefault="009A1F89" w:rsidP="009A1F89">
      <w:pPr>
        <w:pStyle w:val="LO-normal"/>
        <w:widowControl w:val="0"/>
        <w:spacing w:after="0" w:line="240" w:lineRule="auto"/>
        <w:ind w:right="781"/>
        <w:jc w:val="both"/>
        <w:rPr>
          <w:rFonts w:asciiTheme="minorHAnsi" w:hAnsiTheme="minorHAnsi" w:cstheme="minorHAnsi"/>
          <w:b/>
          <w:szCs w:val="22"/>
          <w:u w:val="single"/>
        </w:rPr>
      </w:pPr>
    </w:p>
    <w:p w14:paraId="56C6A09A" w14:textId="77777777" w:rsidR="009A1F89" w:rsidRPr="002F1248" w:rsidRDefault="002F1248" w:rsidP="009A1F89">
      <w:pPr>
        <w:spacing w:line="24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1. INTRODUCTION TO NETWORKED EMBEDDED SYSTEMS</w:t>
      </w:r>
    </w:p>
    <w:p w14:paraId="1D0C0ED6" w14:textId="77777777" w:rsidR="009A1F89" w:rsidRPr="002F1248" w:rsidRDefault="009A1F89" w:rsidP="009A1F89">
      <w:pPr>
        <w:pStyle w:val="Normal1"/>
        <w:spacing w:after="0" w:line="240" w:lineRule="auto"/>
        <w:rPr>
          <w:rFonts w:asciiTheme="minorHAnsi" w:hAnsiTheme="minorHAnsi" w:cstheme="minorHAnsi"/>
        </w:rPr>
      </w:pPr>
    </w:p>
    <w:p w14:paraId="72A1E7E1" w14:textId="77777777" w:rsidR="009A1F89" w:rsidRDefault="009A1F89" w:rsidP="00F45870">
      <w:pPr>
        <w:pStyle w:val="ListParagraph"/>
        <w:widowControl w:val="0"/>
        <w:numPr>
          <w:ilvl w:val="0"/>
          <w:numId w:val="5"/>
        </w:numPr>
        <w:suppressAutoHyphens/>
        <w:spacing w:after="0"/>
        <w:jc w:val="left"/>
        <w:rPr>
          <w:rFonts w:cstheme="minorHAnsi"/>
          <w:color w:val="000000"/>
        </w:rPr>
      </w:pPr>
      <w:r w:rsidRPr="002F1248">
        <w:rPr>
          <w:rFonts w:cstheme="minorHAnsi"/>
          <w:color w:val="000000"/>
        </w:rPr>
        <w:t xml:space="preserve">Introduction to the course </w:t>
      </w:r>
    </w:p>
    <w:p w14:paraId="48498F29" w14:textId="77777777" w:rsidR="00F45870" w:rsidRDefault="00F45870" w:rsidP="00F45870">
      <w:pPr>
        <w:pStyle w:val="ListParagraph"/>
        <w:widowControl w:val="0"/>
        <w:numPr>
          <w:ilvl w:val="0"/>
          <w:numId w:val="5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Introduction to various classes of Networked Embedded Applications</w:t>
      </w:r>
    </w:p>
    <w:p w14:paraId="4905EB70" w14:textId="77777777" w:rsidR="00F45870" w:rsidRPr="00F45870" w:rsidRDefault="00F45870" w:rsidP="00F45870">
      <w:pPr>
        <w:pStyle w:val="ListParagraph"/>
        <w:widowControl w:val="0"/>
        <w:numPr>
          <w:ilvl w:val="0"/>
          <w:numId w:val="5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Multi-processing, Distributed and Networked Systems - Differences</w:t>
      </w:r>
    </w:p>
    <w:p w14:paraId="032615D6" w14:textId="77777777" w:rsidR="009A1F89" w:rsidRPr="002F1248" w:rsidRDefault="009A1F89" w:rsidP="009A1F89">
      <w:pPr>
        <w:pStyle w:val="ListParagraph"/>
        <w:spacing w:after="0"/>
        <w:rPr>
          <w:rFonts w:cstheme="minorHAnsi"/>
          <w:color w:val="000000"/>
        </w:rPr>
      </w:pPr>
    </w:p>
    <w:p w14:paraId="672066AA" w14:textId="77777777" w:rsidR="009A1F89" w:rsidRPr="002F1248" w:rsidRDefault="009A1F89" w:rsidP="009A1F89">
      <w:pPr>
        <w:pStyle w:val="Normal1"/>
        <w:spacing w:after="0" w:line="240" w:lineRule="auto"/>
        <w:rPr>
          <w:rFonts w:asciiTheme="minorHAnsi" w:hAnsiTheme="minorHAnsi" w:cstheme="minorHAnsi"/>
          <w:b/>
        </w:rPr>
      </w:pPr>
      <w:r w:rsidRPr="002F1248">
        <w:rPr>
          <w:rFonts w:asciiTheme="minorHAnsi" w:hAnsiTheme="minorHAnsi" w:cstheme="minorHAnsi"/>
          <w:b/>
        </w:rPr>
        <w:t xml:space="preserve">M2. </w:t>
      </w:r>
      <w:r w:rsidR="00F45870">
        <w:rPr>
          <w:rFonts w:asciiTheme="minorHAnsi" w:hAnsiTheme="minorHAnsi" w:cstheme="minorHAnsi"/>
          <w:b/>
        </w:rPr>
        <w:t>APPLICATION CLASS -1 WIRELESS SENSOR NETWORKS</w:t>
      </w:r>
    </w:p>
    <w:p w14:paraId="610F833E" w14:textId="77777777" w:rsidR="009A1F89" w:rsidRPr="002F1248" w:rsidRDefault="00F45870" w:rsidP="00271668">
      <w:pPr>
        <w:pStyle w:val="ListParagraph"/>
        <w:widowControl w:val="0"/>
        <w:numPr>
          <w:ilvl w:val="0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Introduction</w:t>
      </w:r>
    </w:p>
    <w:p w14:paraId="2B2AB931" w14:textId="77777777" w:rsidR="009A1F89" w:rsidRPr="00F45870" w:rsidRDefault="00F45870" w:rsidP="00F45870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What is WSN?</w:t>
      </w:r>
    </w:p>
    <w:p w14:paraId="210F5436" w14:textId="77777777" w:rsidR="009A1F89" w:rsidRPr="002F1248" w:rsidRDefault="00F45870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Monitoring Space</w:t>
      </w:r>
    </w:p>
    <w:p w14:paraId="641E5310" w14:textId="77777777" w:rsidR="009A1F89" w:rsidRPr="002F1248" w:rsidRDefault="00F45870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Monitoring Objects</w:t>
      </w:r>
    </w:p>
    <w:p w14:paraId="7A657688" w14:textId="77777777" w:rsidR="009A1F89" w:rsidRPr="002F1248" w:rsidRDefault="00F45870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Monitoring the Interactions between Space and Objects</w:t>
      </w:r>
    </w:p>
    <w:p w14:paraId="21814AED" w14:textId="77777777" w:rsidR="009A1F89" w:rsidRDefault="00F45870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Basic Building Blocks of WSN</w:t>
      </w:r>
    </w:p>
    <w:p w14:paraId="782421F6" w14:textId="77777777" w:rsidR="00F45870" w:rsidRPr="002F1248" w:rsidRDefault="00F45870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Design Challenges of WSN</w:t>
      </w:r>
    </w:p>
    <w:p w14:paraId="1D37DF98" w14:textId="77777777" w:rsidR="009A1F89" w:rsidRDefault="003505B1" w:rsidP="00271668">
      <w:pPr>
        <w:pStyle w:val="ListParagraph"/>
        <w:widowControl w:val="0"/>
        <w:numPr>
          <w:ilvl w:val="0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Deployment of WSN</w:t>
      </w:r>
    </w:p>
    <w:p w14:paraId="03897C33" w14:textId="77777777" w:rsid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Deployment Issues</w:t>
      </w:r>
    </w:p>
    <w:p w14:paraId="4C6E69EC" w14:textId="77777777" w:rsid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Deployment Patterns</w:t>
      </w:r>
    </w:p>
    <w:p w14:paraId="42E261D2" w14:textId="77777777" w:rsidR="003505B1" w:rsidRDefault="003505B1" w:rsidP="00271668">
      <w:pPr>
        <w:pStyle w:val="ListParagraph"/>
        <w:widowControl w:val="0"/>
        <w:numPr>
          <w:ilvl w:val="0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WSN Protocol Stack Introduction</w:t>
      </w:r>
    </w:p>
    <w:p w14:paraId="01CF7C07" w14:textId="77777777" w:rsid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Role of each layer</w:t>
      </w:r>
    </w:p>
    <w:p w14:paraId="0FD5B7A4" w14:textId="77777777" w:rsid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Cross Layer Architecture</w:t>
      </w:r>
    </w:p>
    <w:p w14:paraId="14F2D0AC" w14:textId="77777777" w:rsidR="003505B1" w:rsidRDefault="003505B1" w:rsidP="003505B1">
      <w:pPr>
        <w:pStyle w:val="ListParagraph"/>
        <w:widowControl w:val="0"/>
        <w:numPr>
          <w:ilvl w:val="0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WSN Time Synchronization</w:t>
      </w:r>
    </w:p>
    <w:p w14:paraId="423C028B" w14:textId="77777777" w:rsid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Time Synchronization Requirements and Issues</w:t>
      </w:r>
    </w:p>
    <w:p w14:paraId="133A60D8" w14:textId="77777777" w:rsid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Sender- Receiver Synchronization</w:t>
      </w:r>
    </w:p>
    <w:p w14:paraId="41A209D9" w14:textId="77777777" w:rsidR="003505B1" w:rsidRPr="003505B1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Receiver- Receiver Synchronization</w:t>
      </w:r>
    </w:p>
    <w:p w14:paraId="00609956" w14:textId="77777777" w:rsidR="009A1F89" w:rsidRPr="000E4157" w:rsidRDefault="003505B1" w:rsidP="003505B1">
      <w:pPr>
        <w:pStyle w:val="ListParagraph"/>
        <w:widowControl w:val="0"/>
        <w:numPr>
          <w:ilvl w:val="0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WSN Localization</w:t>
      </w:r>
    </w:p>
    <w:p w14:paraId="14E72102" w14:textId="77777777" w:rsidR="009A1F89" w:rsidRPr="000E4157" w:rsidRDefault="003505B1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Need for Localization and Issues</w:t>
      </w:r>
    </w:p>
    <w:p w14:paraId="01E9F604" w14:textId="77777777" w:rsidR="003505B1" w:rsidRPr="000E4157" w:rsidRDefault="003505B1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 xml:space="preserve">Distance Estimation - </w:t>
      </w:r>
      <w:proofErr w:type="spellStart"/>
      <w:r w:rsidRPr="000E4157">
        <w:rPr>
          <w:rFonts w:cstheme="minorHAnsi"/>
        </w:rPr>
        <w:t>ToA</w:t>
      </w:r>
      <w:proofErr w:type="spellEnd"/>
    </w:p>
    <w:p w14:paraId="078FA059" w14:textId="77777777" w:rsidR="003505B1" w:rsidRPr="000E4157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 xml:space="preserve">Distance Estimation - </w:t>
      </w:r>
      <w:proofErr w:type="spellStart"/>
      <w:r w:rsidRPr="000E4157">
        <w:rPr>
          <w:rFonts w:cstheme="minorHAnsi"/>
        </w:rPr>
        <w:t>TDoA</w:t>
      </w:r>
      <w:proofErr w:type="spellEnd"/>
    </w:p>
    <w:p w14:paraId="2C073867" w14:textId="77777777" w:rsidR="003505B1" w:rsidRPr="000E4157" w:rsidRDefault="003505B1" w:rsidP="003505B1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Distance Estimation - RSSI</w:t>
      </w:r>
    </w:p>
    <w:p w14:paraId="2C0BA1AE" w14:textId="77777777" w:rsidR="003505B1" w:rsidRPr="000E4157" w:rsidRDefault="003505B1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Classical Localization Techniques</w:t>
      </w:r>
    </w:p>
    <w:p w14:paraId="55465DE9" w14:textId="77777777" w:rsidR="003505B1" w:rsidRPr="000E4157" w:rsidRDefault="003505B1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WCL</w:t>
      </w:r>
    </w:p>
    <w:p w14:paraId="078D9B59" w14:textId="77777777" w:rsidR="003505B1" w:rsidRPr="000E4157" w:rsidRDefault="003505B1" w:rsidP="00271668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APIT</w:t>
      </w:r>
    </w:p>
    <w:p w14:paraId="5E8D67CB" w14:textId="77777777" w:rsidR="00AB0CCE" w:rsidRPr="000E4157" w:rsidRDefault="00AB0CCE" w:rsidP="00AB0CCE">
      <w:pPr>
        <w:pStyle w:val="ListParagraph"/>
        <w:widowControl w:val="0"/>
        <w:numPr>
          <w:ilvl w:val="0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WSN Routing</w:t>
      </w:r>
    </w:p>
    <w:p w14:paraId="71D3B501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Introduction</w:t>
      </w:r>
    </w:p>
    <w:p w14:paraId="61D3D488" w14:textId="77777777" w:rsidR="00BB4E37" w:rsidRPr="000E4157" w:rsidRDefault="00BB4E37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Optimization-based</w:t>
      </w:r>
    </w:p>
    <w:p w14:paraId="168D5846" w14:textId="77777777" w:rsidR="00BB4E37" w:rsidRPr="000E4157" w:rsidRDefault="00BB4E37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Data-centric</w:t>
      </w:r>
    </w:p>
    <w:p w14:paraId="47803A5D" w14:textId="77777777" w:rsidR="00BB4E37" w:rsidRPr="000E4157" w:rsidRDefault="00BB4E37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Cluster-based</w:t>
      </w:r>
      <w:r w:rsidR="00AB0CCE" w:rsidRPr="000E4157">
        <w:rPr>
          <w:rFonts w:cstheme="minorHAnsi"/>
        </w:rPr>
        <w:t xml:space="preserve"> </w:t>
      </w:r>
    </w:p>
    <w:p w14:paraId="1D4BDFD3" w14:textId="77777777" w:rsidR="00BB4E37" w:rsidRPr="000E4157" w:rsidRDefault="00BB4E37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Location-based</w:t>
      </w:r>
    </w:p>
    <w:p w14:paraId="02D6538F" w14:textId="77777777" w:rsidR="00BB4E37" w:rsidRPr="000E4157" w:rsidRDefault="00BB4E37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QoS Enabled</w:t>
      </w:r>
    </w:p>
    <w:p w14:paraId="73504760" w14:textId="77777777" w:rsidR="00AB0CCE" w:rsidRPr="000E4157" w:rsidRDefault="00AB0CCE" w:rsidP="00AB0CCE">
      <w:pPr>
        <w:pStyle w:val="ListParagraph"/>
        <w:widowControl w:val="0"/>
        <w:numPr>
          <w:ilvl w:val="0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WSN Topology Control</w:t>
      </w:r>
    </w:p>
    <w:p w14:paraId="69CF1115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Introduction</w:t>
      </w:r>
    </w:p>
    <w:p w14:paraId="47CF3010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GAF,SPAN</w:t>
      </w:r>
    </w:p>
    <w:p w14:paraId="7273C30E" w14:textId="77777777" w:rsidR="00AB0CCE" w:rsidRPr="000E4157" w:rsidRDefault="00AB0CCE" w:rsidP="00AB0CCE">
      <w:pPr>
        <w:pStyle w:val="ListParagraph"/>
        <w:widowControl w:val="0"/>
        <w:numPr>
          <w:ilvl w:val="0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WSN MAC</w:t>
      </w:r>
    </w:p>
    <w:p w14:paraId="5E0EE9D8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Introduction</w:t>
      </w:r>
    </w:p>
    <w:p w14:paraId="7D2DE3C0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SMAC</w:t>
      </w:r>
    </w:p>
    <w:p w14:paraId="6487263F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TMAC</w:t>
      </w:r>
    </w:p>
    <w:p w14:paraId="2FD33580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DMAC</w:t>
      </w:r>
    </w:p>
    <w:p w14:paraId="54B83795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LMAC</w:t>
      </w:r>
    </w:p>
    <w:p w14:paraId="3A391EEE" w14:textId="77777777" w:rsidR="00AB0CCE" w:rsidRPr="000E4157" w:rsidRDefault="00AB0CCE" w:rsidP="00AB0CCE">
      <w:pPr>
        <w:pStyle w:val="ListParagraph"/>
        <w:widowControl w:val="0"/>
        <w:numPr>
          <w:ilvl w:val="1"/>
          <w:numId w:val="6"/>
        </w:numPr>
        <w:suppressAutoHyphens/>
        <w:rPr>
          <w:rFonts w:cstheme="minorHAnsi"/>
          <w:lang w:val="en-US"/>
        </w:rPr>
      </w:pPr>
      <w:r w:rsidRPr="000E4157">
        <w:rPr>
          <w:rFonts w:cstheme="minorHAnsi"/>
        </w:rPr>
        <w:t>EMAC</w:t>
      </w:r>
    </w:p>
    <w:p w14:paraId="3C645519" w14:textId="77777777" w:rsidR="00AB0CCE" w:rsidRPr="00AB0CCE" w:rsidRDefault="00AB0CCE" w:rsidP="00AB0CCE">
      <w:pPr>
        <w:pStyle w:val="ListParagraph"/>
        <w:widowControl w:val="0"/>
        <w:numPr>
          <w:ilvl w:val="0"/>
          <w:numId w:val="6"/>
        </w:numPr>
        <w:suppressAutoHyphens/>
        <w:rPr>
          <w:rFonts w:cstheme="minorHAnsi"/>
          <w:lang w:val="en-US"/>
        </w:rPr>
      </w:pPr>
      <w:r>
        <w:rPr>
          <w:rFonts w:cstheme="minorHAnsi"/>
        </w:rPr>
        <w:t>WSN – Other Issues</w:t>
      </w:r>
    </w:p>
    <w:p w14:paraId="7021623E" w14:textId="77777777" w:rsidR="00AB0CCE" w:rsidRPr="00AB0CCE" w:rsidRDefault="0044400A" w:rsidP="00AB0CCE">
      <w:pPr>
        <w:pStyle w:val="ListParagraph"/>
        <w:widowControl w:val="0"/>
        <w:numPr>
          <w:ilvl w:val="0"/>
          <w:numId w:val="6"/>
        </w:numPr>
        <w:suppressAutoHyphens/>
        <w:rPr>
          <w:rFonts w:cstheme="minorHAnsi"/>
          <w:lang w:val="en-US"/>
        </w:rPr>
      </w:pPr>
      <w:r>
        <w:rPr>
          <w:rFonts w:cstheme="minorHAnsi"/>
        </w:rPr>
        <w:t>WSN Example – Red Pine Monitoring</w:t>
      </w:r>
    </w:p>
    <w:p w14:paraId="4BC2CD46" w14:textId="77777777" w:rsidR="00AB0CCE" w:rsidRPr="00AB0CCE" w:rsidRDefault="00AB0CCE" w:rsidP="00AB0CCE">
      <w:pPr>
        <w:widowControl w:val="0"/>
        <w:suppressAutoHyphens/>
        <w:spacing w:after="0"/>
        <w:rPr>
          <w:rFonts w:cstheme="minorHAnsi"/>
        </w:rPr>
      </w:pPr>
    </w:p>
    <w:p w14:paraId="0B49CDE0" w14:textId="77777777" w:rsidR="0044400A" w:rsidRDefault="0044400A">
      <w:pPr>
        <w:spacing w:after="0" w:line="240" w:lineRule="auto"/>
        <w:rPr>
          <w:rFonts w:asciiTheme="minorHAnsi" w:eastAsiaTheme="minorHAnsi" w:hAnsiTheme="minorHAnsi" w:cstheme="minorHAnsi"/>
          <w:lang w:val="en-IN"/>
        </w:rPr>
      </w:pPr>
      <w:r>
        <w:rPr>
          <w:rFonts w:cstheme="minorHAnsi"/>
        </w:rPr>
        <w:br w:type="page"/>
      </w:r>
    </w:p>
    <w:p w14:paraId="296BBCE1" w14:textId="77777777" w:rsidR="009A1F89" w:rsidRPr="002F1248" w:rsidRDefault="009A1F89" w:rsidP="009A1F89">
      <w:pPr>
        <w:pStyle w:val="ListParagraph"/>
        <w:spacing w:after="0"/>
        <w:rPr>
          <w:rFonts w:cstheme="minorHAnsi"/>
          <w:color w:val="000000"/>
        </w:rPr>
      </w:pPr>
    </w:p>
    <w:p w14:paraId="2539C78D" w14:textId="77777777" w:rsidR="009A1F89" w:rsidRPr="002F1248" w:rsidRDefault="0044400A" w:rsidP="009A1F89">
      <w:pPr>
        <w:pStyle w:val="Normal1"/>
        <w:spacing w:after="0" w:line="240" w:lineRule="auto"/>
        <w:rPr>
          <w:rFonts w:asciiTheme="minorHAnsi" w:eastAsia="Liberation Serif" w:hAnsiTheme="minorHAnsi" w:cstheme="minorHAnsi"/>
          <w:b/>
          <w:lang w:eastAsia="zh-CN" w:bidi="hi-IN"/>
        </w:rPr>
      </w:pPr>
      <w:r>
        <w:rPr>
          <w:rFonts w:asciiTheme="minorHAnsi" w:hAnsiTheme="minorHAnsi" w:cstheme="minorHAnsi"/>
          <w:b/>
        </w:rPr>
        <w:t>M3. INDUSTRIAL CONTROL NETWORKS</w:t>
      </w:r>
    </w:p>
    <w:p w14:paraId="34A92E76" w14:textId="77777777" w:rsidR="009A1F89" w:rsidRPr="002F1248" w:rsidRDefault="0044400A" w:rsidP="00271668">
      <w:pPr>
        <w:pStyle w:val="ListParagraph"/>
        <w:widowControl w:val="0"/>
        <w:numPr>
          <w:ilvl w:val="0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Introduction</w:t>
      </w:r>
    </w:p>
    <w:p w14:paraId="59682E39" w14:textId="77777777" w:rsidR="009A1F89" w:rsidRDefault="0044400A" w:rsidP="0044400A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Industrial Networks -Levels of Hierarchy</w:t>
      </w:r>
    </w:p>
    <w:p w14:paraId="0CC213E2" w14:textId="77777777" w:rsidR="0044400A" w:rsidRDefault="0044400A" w:rsidP="0044400A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History of Industrial Networks</w:t>
      </w:r>
    </w:p>
    <w:p w14:paraId="0C816A0B" w14:textId="77777777" w:rsidR="0044400A" w:rsidRDefault="0044400A" w:rsidP="0044400A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Industrial Networks - Issues</w:t>
      </w:r>
    </w:p>
    <w:p w14:paraId="5BCDF086" w14:textId="77777777" w:rsidR="0044400A" w:rsidRPr="0044400A" w:rsidRDefault="0044400A" w:rsidP="0044400A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Characteristics of Industrial Networks</w:t>
      </w:r>
      <w:r w:rsidRPr="0044400A">
        <w:rPr>
          <w:rFonts w:cstheme="minorHAnsi"/>
          <w:color w:val="000000"/>
        </w:rPr>
        <w:t xml:space="preserve"> </w:t>
      </w:r>
    </w:p>
    <w:p w14:paraId="06913E4B" w14:textId="77777777" w:rsidR="0044400A" w:rsidRDefault="00442F9C" w:rsidP="00271668">
      <w:pPr>
        <w:pStyle w:val="ListParagraph"/>
        <w:widowControl w:val="0"/>
        <w:numPr>
          <w:ilvl w:val="0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Field Buses</w:t>
      </w:r>
    </w:p>
    <w:p w14:paraId="0D0F6F28" w14:textId="77777777" w:rsidR="00442F9C" w:rsidRPr="0044400A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Characteristics of Field Buses</w:t>
      </w:r>
    </w:p>
    <w:p w14:paraId="242815F1" w14:textId="77777777" w:rsidR="00442F9C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Field Buses – MAC</w:t>
      </w:r>
    </w:p>
    <w:p w14:paraId="30DE922C" w14:textId="77777777" w:rsidR="00442F9C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Field Buses – TDMA</w:t>
      </w:r>
    </w:p>
    <w:p w14:paraId="659A70BB" w14:textId="77777777" w:rsidR="00442F9C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Field Buses – CSMA</w:t>
      </w:r>
    </w:p>
    <w:p w14:paraId="70E3B276" w14:textId="77777777" w:rsidR="00442F9C" w:rsidRPr="002F1248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Field Buses - </w:t>
      </w:r>
      <w:proofErr w:type="spellStart"/>
      <w:r>
        <w:rPr>
          <w:rFonts w:cstheme="minorHAnsi"/>
          <w:color w:val="000000"/>
        </w:rPr>
        <w:t>ModBus</w:t>
      </w:r>
      <w:proofErr w:type="spellEnd"/>
    </w:p>
    <w:p w14:paraId="6A4254B9" w14:textId="77777777" w:rsidR="009A1F89" w:rsidRDefault="00442F9C" w:rsidP="00271668">
      <w:pPr>
        <w:pStyle w:val="ListParagraph"/>
        <w:widowControl w:val="0"/>
        <w:numPr>
          <w:ilvl w:val="0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Industrial Ethernet</w:t>
      </w:r>
    </w:p>
    <w:p w14:paraId="0DB920CA" w14:textId="77777777" w:rsidR="00442F9C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Field Bus Vs Industrial Ethernet</w:t>
      </w:r>
    </w:p>
    <w:p w14:paraId="122BA839" w14:textId="77777777" w:rsidR="00442F9C" w:rsidRDefault="00442F9C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Modified Ethernet</w:t>
      </w:r>
    </w:p>
    <w:p w14:paraId="2FE14715" w14:textId="77777777" w:rsidR="00442F9C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SERCOS</w:t>
      </w:r>
    </w:p>
    <w:p w14:paraId="7070C931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proofErr w:type="spellStart"/>
      <w:r>
        <w:rPr>
          <w:rFonts w:cstheme="minorHAnsi"/>
          <w:color w:val="000000"/>
        </w:rPr>
        <w:t>Ethercat</w:t>
      </w:r>
      <w:proofErr w:type="spellEnd"/>
    </w:p>
    <w:p w14:paraId="31E35177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Top of Ethernet</w:t>
      </w:r>
    </w:p>
    <w:p w14:paraId="78B91506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EPL</w:t>
      </w:r>
    </w:p>
    <w:p w14:paraId="6F687C5D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proofErr w:type="spellStart"/>
      <w:r>
        <w:rPr>
          <w:rFonts w:cstheme="minorHAnsi"/>
          <w:color w:val="000000"/>
        </w:rPr>
        <w:t>TCNet</w:t>
      </w:r>
      <w:proofErr w:type="spellEnd"/>
    </w:p>
    <w:p w14:paraId="1677FF4A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EPA</w:t>
      </w:r>
    </w:p>
    <w:p w14:paraId="148964F8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Top of TCP/IP</w:t>
      </w:r>
    </w:p>
    <w:p w14:paraId="75F34293" w14:textId="77777777" w:rsidR="00022980" w:rsidRDefault="00022980" w:rsidP="00442F9C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proofErr w:type="spellStart"/>
      <w:r>
        <w:rPr>
          <w:rFonts w:cstheme="minorHAnsi"/>
          <w:color w:val="000000"/>
        </w:rPr>
        <w:t>ModBus</w:t>
      </w:r>
      <w:proofErr w:type="spellEnd"/>
      <w:r>
        <w:rPr>
          <w:rFonts w:cstheme="minorHAnsi"/>
          <w:color w:val="000000"/>
        </w:rPr>
        <w:t xml:space="preserve"> </w:t>
      </w:r>
      <w:r w:rsidR="003A67F7">
        <w:rPr>
          <w:rFonts w:cstheme="minorHAnsi"/>
          <w:color w:val="000000"/>
        </w:rPr>
        <w:t xml:space="preserve"> over TCP/IP</w:t>
      </w:r>
    </w:p>
    <w:p w14:paraId="104E025B" w14:textId="77777777" w:rsidR="003A67F7" w:rsidRDefault="003A67F7" w:rsidP="003A67F7">
      <w:pPr>
        <w:pStyle w:val="ListParagraph"/>
        <w:widowControl w:val="0"/>
        <w:numPr>
          <w:ilvl w:val="0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Wireless Industrial Networks</w:t>
      </w:r>
    </w:p>
    <w:p w14:paraId="1BBD27C4" w14:textId="77777777" w:rsidR="003A67F7" w:rsidRDefault="003A67F7" w:rsidP="003A67F7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Wireless Ethernet</w:t>
      </w:r>
    </w:p>
    <w:p w14:paraId="42AB415A" w14:textId="77777777" w:rsidR="003A67F7" w:rsidRDefault="003A67F7" w:rsidP="003A67F7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802.11</w:t>
      </w:r>
    </w:p>
    <w:p w14:paraId="3EF6E78C" w14:textId="77777777" w:rsidR="003A67F7" w:rsidRDefault="003A67F7" w:rsidP="003A67F7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Bluetooth</w:t>
      </w:r>
    </w:p>
    <w:p w14:paraId="211DB523" w14:textId="77777777" w:rsidR="003A67F7" w:rsidRDefault="003A67F7" w:rsidP="003A67F7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  <w:color w:val="000000"/>
        </w:rPr>
      </w:pPr>
      <w:r>
        <w:rPr>
          <w:rFonts w:cstheme="minorHAnsi"/>
          <w:color w:val="000000"/>
        </w:rPr>
        <w:t>ZigBee</w:t>
      </w:r>
    </w:p>
    <w:p w14:paraId="0BBAB9F0" w14:textId="77777777" w:rsidR="003A67F7" w:rsidRPr="000E4157" w:rsidRDefault="003A67F7" w:rsidP="003A67F7">
      <w:pPr>
        <w:pStyle w:val="ListParagraph"/>
        <w:widowControl w:val="0"/>
        <w:numPr>
          <w:ilvl w:val="1"/>
          <w:numId w:val="7"/>
        </w:numPr>
        <w:suppressAutoHyphens/>
        <w:spacing w:after="0"/>
        <w:jc w:val="left"/>
        <w:rPr>
          <w:rFonts w:cstheme="minorHAnsi"/>
        </w:rPr>
      </w:pPr>
      <w:r w:rsidRPr="000E4157">
        <w:rPr>
          <w:rFonts w:cstheme="minorHAnsi"/>
        </w:rPr>
        <w:t>Hybrid Wired/Wireless Networks</w:t>
      </w:r>
    </w:p>
    <w:p w14:paraId="157BE4D6" w14:textId="77777777" w:rsidR="009A1F89" w:rsidRPr="002F1248" w:rsidRDefault="009A1F89" w:rsidP="009A1F89">
      <w:pPr>
        <w:pStyle w:val="Normal1"/>
        <w:spacing w:after="0" w:line="240" w:lineRule="auto"/>
        <w:rPr>
          <w:rFonts w:asciiTheme="minorHAnsi" w:hAnsiTheme="minorHAnsi" w:cstheme="minorHAnsi"/>
        </w:rPr>
      </w:pPr>
    </w:p>
    <w:p w14:paraId="4D06A581" w14:textId="77777777" w:rsidR="009A1F89" w:rsidRPr="002F1248" w:rsidRDefault="003A67F7" w:rsidP="009A1F89">
      <w:pPr>
        <w:pStyle w:val="Normal1"/>
        <w:spacing w:after="0" w:line="240" w:lineRule="auto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M4</w:t>
      </w:r>
      <w:r w:rsidR="009A1F89" w:rsidRPr="002F1248">
        <w:rPr>
          <w:rFonts w:asciiTheme="minorHAnsi" w:hAnsiTheme="minorHAnsi" w:cstheme="minorHAnsi"/>
          <w:b/>
        </w:rPr>
        <w:t xml:space="preserve">. </w:t>
      </w:r>
      <w:r>
        <w:rPr>
          <w:rFonts w:asciiTheme="minorHAnsi" w:hAnsiTheme="minorHAnsi" w:cstheme="minorHAnsi"/>
          <w:b/>
        </w:rPr>
        <w:t>VEHICULAR NETWORKS</w:t>
      </w:r>
    </w:p>
    <w:p w14:paraId="130835CF" w14:textId="77777777" w:rsidR="005D3967" w:rsidRDefault="003A67F7" w:rsidP="00271668">
      <w:pPr>
        <w:pStyle w:val="Normal1"/>
        <w:widowControl w:val="0"/>
        <w:numPr>
          <w:ilvl w:val="0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Intra-vehicular Networks </w:t>
      </w:r>
    </w:p>
    <w:p w14:paraId="3D0507E9" w14:textId="77777777" w:rsidR="009A1F89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mains</w:t>
      </w:r>
    </w:p>
    <w:p w14:paraId="050D5AF4" w14:textId="77777777" w:rsidR="003A67F7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ehicular Buses</w:t>
      </w:r>
    </w:p>
    <w:p w14:paraId="6C66E5EE" w14:textId="77777777" w:rsidR="003A67F7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TTBuses</w:t>
      </w:r>
      <w:proofErr w:type="spellEnd"/>
      <w:r>
        <w:rPr>
          <w:rFonts w:asciiTheme="minorHAnsi" w:hAnsiTheme="minorHAnsi" w:cstheme="minorHAnsi"/>
        </w:rPr>
        <w:t xml:space="preserve"> – TTP/C</w:t>
      </w:r>
    </w:p>
    <w:p w14:paraId="428FCA81" w14:textId="77777777" w:rsidR="003A67F7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TTBuses</w:t>
      </w:r>
      <w:proofErr w:type="spellEnd"/>
      <w:r>
        <w:rPr>
          <w:rFonts w:asciiTheme="minorHAnsi" w:hAnsiTheme="minorHAnsi" w:cstheme="minorHAnsi"/>
        </w:rPr>
        <w:t xml:space="preserve"> – </w:t>
      </w:r>
      <w:proofErr w:type="spellStart"/>
      <w:r>
        <w:rPr>
          <w:rFonts w:asciiTheme="minorHAnsi" w:hAnsiTheme="minorHAnsi" w:cstheme="minorHAnsi"/>
        </w:rPr>
        <w:t>Flexray</w:t>
      </w:r>
      <w:proofErr w:type="spellEnd"/>
    </w:p>
    <w:p w14:paraId="21589833" w14:textId="77777777" w:rsidR="003A67F7" w:rsidRPr="000E4157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  <w:color w:val="auto"/>
        </w:rPr>
      </w:pPr>
      <w:proofErr w:type="spellStart"/>
      <w:r w:rsidRPr="000E4157">
        <w:rPr>
          <w:rFonts w:asciiTheme="minorHAnsi" w:hAnsiTheme="minorHAnsi" w:cstheme="minorHAnsi"/>
          <w:color w:val="auto"/>
        </w:rPr>
        <w:t>TTBuses</w:t>
      </w:r>
      <w:proofErr w:type="spellEnd"/>
      <w:r w:rsidRPr="000E4157">
        <w:rPr>
          <w:rFonts w:asciiTheme="minorHAnsi" w:hAnsiTheme="minorHAnsi" w:cstheme="minorHAnsi"/>
          <w:color w:val="auto"/>
        </w:rPr>
        <w:t xml:space="preserve"> – TT Ethernet</w:t>
      </w:r>
    </w:p>
    <w:p w14:paraId="5ED38E21" w14:textId="77777777" w:rsidR="003A67F7" w:rsidRPr="000E4157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  <w:color w:val="auto"/>
        </w:rPr>
      </w:pPr>
      <w:proofErr w:type="spellStart"/>
      <w:r w:rsidRPr="000E4157">
        <w:rPr>
          <w:rFonts w:asciiTheme="minorHAnsi" w:hAnsiTheme="minorHAnsi" w:cstheme="minorHAnsi"/>
          <w:color w:val="auto"/>
        </w:rPr>
        <w:t>TTBuses</w:t>
      </w:r>
      <w:proofErr w:type="spellEnd"/>
      <w:r w:rsidRPr="000E4157">
        <w:rPr>
          <w:rFonts w:asciiTheme="minorHAnsi" w:hAnsiTheme="minorHAnsi" w:cstheme="minorHAnsi"/>
          <w:color w:val="auto"/>
        </w:rPr>
        <w:t xml:space="preserve"> – TTCAN</w:t>
      </w:r>
    </w:p>
    <w:p w14:paraId="75006B44" w14:textId="77777777" w:rsidR="003A67F7" w:rsidRDefault="003A67F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Event Triggered Buses - LIN </w:t>
      </w:r>
    </w:p>
    <w:p w14:paraId="2C200365" w14:textId="77777777" w:rsidR="005D3967" w:rsidRDefault="005D3967" w:rsidP="005D3967">
      <w:pPr>
        <w:pStyle w:val="Normal1"/>
        <w:widowControl w:val="0"/>
        <w:numPr>
          <w:ilvl w:val="0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er-Vehicular Networks</w:t>
      </w:r>
    </w:p>
    <w:p w14:paraId="632EFE8C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2I and V2V Communication and ITS</w:t>
      </w:r>
    </w:p>
    <w:p w14:paraId="1CE83E4B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ypes of Traffic</w:t>
      </w:r>
    </w:p>
    <w:p w14:paraId="14AA7946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NETS- MAC</w:t>
      </w:r>
    </w:p>
    <w:p w14:paraId="6AFB247B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NETS – Routing</w:t>
      </w:r>
    </w:p>
    <w:p w14:paraId="3FB36969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NETS – PBR</w:t>
      </w:r>
    </w:p>
    <w:p w14:paraId="60DFBC2E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NETS – Routing Classification</w:t>
      </w:r>
    </w:p>
    <w:p w14:paraId="02432527" w14:textId="77777777" w:rsid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VANETS – Flooding based Routing - UMB</w:t>
      </w:r>
    </w:p>
    <w:p w14:paraId="64F506FB" w14:textId="77777777" w:rsidR="005D3967" w:rsidRPr="000E415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  <w:color w:val="auto"/>
        </w:rPr>
      </w:pPr>
      <w:r w:rsidRPr="000E4157">
        <w:rPr>
          <w:rFonts w:asciiTheme="minorHAnsi" w:hAnsiTheme="minorHAnsi" w:cstheme="minorHAnsi"/>
          <w:color w:val="auto"/>
        </w:rPr>
        <w:t>SB and IB</w:t>
      </w:r>
    </w:p>
    <w:p w14:paraId="2719C5C5" w14:textId="77777777" w:rsidR="005D3967" w:rsidRPr="005D3967" w:rsidRDefault="005D3967" w:rsidP="005D3967">
      <w:pPr>
        <w:pStyle w:val="Normal1"/>
        <w:widowControl w:val="0"/>
        <w:numPr>
          <w:ilvl w:val="1"/>
          <w:numId w:val="8"/>
        </w:numPr>
        <w:suppressAutoHyphens/>
        <w:spacing w:after="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Geographic Routing - </w:t>
      </w:r>
      <w:proofErr w:type="spellStart"/>
      <w:r>
        <w:rPr>
          <w:rFonts w:asciiTheme="minorHAnsi" w:hAnsiTheme="minorHAnsi" w:cstheme="minorHAnsi"/>
        </w:rPr>
        <w:t>Gytar</w:t>
      </w:r>
      <w:proofErr w:type="spellEnd"/>
    </w:p>
    <w:p w14:paraId="22C4E757" w14:textId="77777777" w:rsidR="009A1F89" w:rsidRPr="002F1248" w:rsidRDefault="009A1F89" w:rsidP="009A1F89">
      <w:pPr>
        <w:pStyle w:val="Normal1"/>
        <w:spacing w:after="0" w:line="240" w:lineRule="auto"/>
        <w:rPr>
          <w:rFonts w:asciiTheme="minorHAnsi" w:hAnsiTheme="minorHAnsi" w:cstheme="minorHAnsi"/>
        </w:rPr>
      </w:pPr>
    </w:p>
    <w:p w14:paraId="76EBC719" w14:textId="77777777" w:rsidR="005D3967" w:rsidRDefault="005D3967">
      <w:pPr>
        <w:spacing w:after="0" w:line="240" w:lineRule="auto"/>
        <w:rPr>
          <w:rFonts w:asciiTheme="minorHAnsi" w:eastAsiaTheme="minorHAnsi" w:hAnsiTheme="minorHAnsi" w:cstheme="minorHAnsi"/>
          <w:lang w:val="en-IN"/>
        </w:rPr>
      </w:pPr>
      <w:r>
        <w:rPr>
          <w:rFonts w:cstheme="minorHAnsi"/>
        </w:rPr>
        <w:br w:type="page"/>
      </w:r>
    </w:p>
    <w:p w14:paraId="4E4209C2" w14:textId="77777777" w:rsidR="009A1F89" w:rsidRPr="002F1248" w:rsidRDefault="009A1F89" w:rsidP="009A1F89">
      <w:pPr>
        <w:pStyle w:val="ListParagraph"/>
        <w:spacing w:after="0"/>
        <w:rPr>
          <w:rFonts w:cstheme="minorHAnsi"/>
          <w:color w:val="000000"/>
        </w:rPr>
      </w:pPr>
    </w:p>
    <w:p w14:paraId="567D4518" w14:textId="77777777" w:rsidR="009A1F89" w:rsidRPr="002F1248" w:rsidRDefault="009A1F89" w:rsidP="009A1F89">
      <w:pPr>
        <w:pStyle w:val="LO-normal"/>
        <w:widowControl w:val="0"/>
        <w:spacing w:after="0" w:line="240" w:lineRule="auto"/>
        <w:ind w:right="781"/>
        <w:jc w:val="both"/>
        <w:rPr>
          <w:rFonts w:asciiTheme="minorHAnsi" w:hAnsiTheme="minorHAnsi" w:cstheme="minorHAnsi"/>
          <w:b/>
          <w:szCs w:val="22"/>
          <w:u w:val="single"/>
        </w:rPr>
      </w:pPr>
    </w:p>
    <w:p w14:paraId="1ED09FF5" w14:textId="77777777" w:rsidR="009A1F89" w:rsidRDefault="009A1F89" w:rsidP="009A1F89">
      <w:pPr>
        <w:pStyle w:val="LO-normal"/>
        <w:widowControl w:val="0"/>
        <w:spacing w:after="0" w:line="240" w:lineRule="auto"/>
        <w:ind w:right="95"/>
        <w:jc w:val="both"/>
        <w:rPr>
          <w:rFonts w:ascii="Times New Roman" w:hAnsi="Times New Roman" w:cs="Times New Roman"/>
          <w:b/>
          <w:color w:val="00000A"/>
          <w:szCs w:val="22"/>
          <w:u w:val="single"/>
        </w:rPr>
      </w:pPr>
    </w:p>
    <w:p w14:paraId="4495459B" w14:textId="77777777" w:rsidR="009A1F89" w:rsidRPr="00315048" w:rsidRDefault="009A1F89" w:rsidP="009A1F89">
      <w:pPr>
        <w:pStyle w:val="LO-normal"/>
        <w:widowControl w:val="0"/>
        <w:spacing w:after="0" w:line="240" w:lineRule="auto"/>
        <w:ind w:right="95"/>
        <w:jc w:val="both"/>
        <w:rPr>
          <w:rFonts w:asciiTheme="minorHAnsi" w:hAnsiTheme="minorHAnsi" w:cstheme="minorHAnsi"/>
          <w:b/>
          <w:color w:val="00000A"/>
          <w:szCs w:val="22"/>
          <w:u w:val="single"/>
        </w:rPr>
      </w:pPr>
      <w:r w:rsidRPr="00315048">
        <w:rPr>
          <w:rFonts w:asciiTheme="minorHAnsi" w:hAnsiTheme="minorHAnsi" w:cstheme="minorHAnsi"/>
          <w:b/>
          <w:color w:val="00000A"/>
          <w:szCs w:val="22"/>
          <w:u w:val="single"/>
        </w:rPr>
        <w:t>Learning Outcomes:</w:t>
      </w:r>
    </w:p>
    <w:tbl>
      <w:tblPr>
        <w:tblW w:w="9026" w:type="dxa"/>
        <w:tblInd w:w="119" w:type="dxa"/>
        <w:tblBorders>
          <w:top w:val="single" w:sz="6" w:space="0" w:color="000001"/>
          <w:left w:val="single" w:sz="6" w:space="0" w:color="000001"/>
          <w:bottom w:val="single" w:sz="6" w:space="0" w:color="000001"/>
          <w:right w:val="single" w:sz="6" w:space="0" w:color="000001"/>
          <w:insideH w:val="single" w:sz="6" w:space="0" w:color="000001"/>
          <w:insideV w:val="single" w:sz="6" w:space="0" w:color="000001"/>
        </w:tblBorders>
        <w:tblCellMar>
          <w:left w:w="126" w:type="dxa"/>
          <w:right w:w="134" w:type="dxa"/>
        </w:tblCellMar>
        <w:tblLook w:val="00A0" w:firstRow="1" w:lastRow="0" w:firstColumn="1" w:lastColumn="0" w:noHBand="0" w:noVBand="0"/>
      </w:tblPr>
      <w:tblGrid>
        <w:gridCol w:w="713"/>
        <w:gridCol w:w="8313"/>
      </w:tblGrid>
      <w:tr w:rsidR="009A1F89" w:rsidRPr="00315048" w14:paraId="1EFD184C" w14:textId="77777777" w:rsidTr="009A1F89">
        <w:trPr>
          <w:cantSplit/>
        </w:trPr>
        <w:tc>
          <w:tcPr>
            <w:tcW w:w="713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hideMark/>
          </w:tcPr>
          <w:p w14:paraId="2D9C2FB7" w14:textId="77777777" w:rsidR="009A1F89" w:rsidRPr="00315048" w:rsidRDefault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</w:pPr>
            <w:r w:rsidRPr="00315048"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  <w:t>No</w:t>
            </w:r>
          </w:p>
        </w:tc>
        <w:tc>
          <w:tcPr>
            <w:tcW w:w="8312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hideMark/>
          </w:tcPr>
          <w:p w14:paraId="5BDF423D" w14:textId="77777777" w:rsidR="009A1F89" w:rsidRPr="00315048" w:rsidRDefault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</w:pPr>
            <w:r w:rsidRPr="00315048"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  <w:t>Learning Outcomes</w:t>
            </w:r>
          </w:p>
        </w:tc>
      </w:tr>
      <w:tr w:rsidR="009A1F89" w:rsidRPr="00315048" w14:paraId="08591AFF" w14:textId="77777777" w:rsidTr="00315048">
        <w:trPr>
          <w:cantSplit/>
        </w:trPr>
        <w:tc>
          <w:tcPr>
            <w:tcW w:w="713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hideMark/>
          </w:tcPr>
          <w:p w14:paraId="6E99D1EE" w14:textId="77777777" w:rsidR="009A1F89" w:rsidRPr="00315048" w:rsidRDefault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</w:pPr>
            <w:r w:rsidRPr="00315048"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  <w:t>LO1</w:t>
            </w:r>
          </w:p>
        </w:tc>
        <w:tc>
          <w:tcPr>
            <w:tcW w:w="8312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</w:tcPr>
          <w:p w14:paraId="1E178BC1" w14:textId="77777777" w:rsidR="009A1F89" w:rsidRPr="00315048" w:rsidRDefault="00315048">
            <w:pPr>
              <w:pStyle w:val="LO-normal"/>
              <w:widowControl w:val="0"/>
              <w:spacing w:after="0" w:line="240" w:lineRule="auto"/>
              <w:jc w:val="both"/>
              <w:rPr>
                <w:rFonts w:asciiTheme="minorHAnsi" w:hAnsiTheme="minorHAnsi" w:cstheme="minorHAnsi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Cs w:val="22"/>
                <w:lang w:val="en-US" w:eastAsia="en-US"/>
              </w:rPr>
              <w:t>Design and Implementation of Wireless Sensor Networks</w:t>
            </w:r>
          </w:p>
        </w:tc>
      </w:tr>
      <w:tr w:rsidR="009A1F89" w:rsidRPr="00315048" w14:paraId="4BF6C2D1" w14:textId="77777777" w:rsidTr="00315048">
        <w:trPr>
          <w:cantSplit/>
        </w:trPr>
        <w:tc>
          <w:tcPr>
            <w:tcW w:w="713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hideMark/>
          </w:tcPr>
          <w:p w14:paraId="5D6D5EBC" w14:textId="77777777" w:rsidR="009A1F89" w:rsidRPr="00315048" w:rsidRDefault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</w:pPr>
            <w:r w:rsidRPr="00315048"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  <w:t>LO2</w:t>
            </w:r>
          </w:p>
        </w:tc>
        <w:tc>
          <w:tcPr>
            <w:tcW w:w="8312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</w:tcPr>
          <w:p w14:paraId="47D831AE" w14:textId="77777777" w:rsidR="009A1F89" w:rsidRPr="00315048" w:rsidRDefault="00315048">
            <w:pPr>
              <w:pStyle w:val="LO-normal"/>
              <w:widowControl w:val="0"/>
              <w:spacing w:after="0" w:line="240" w:lineRule="auto"/>
              <w:jc w:val="both"/>
              <w:rPr>
                <w:rFonts w:asciiTheme="minorHAnsi" w:hAnsiTheme="minorHAnsi" w:cstheme="minorHAnsi"/>
                <w:color w:val="00000A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color w:val="00000A"/>
                <w:szCs w:val="22"/>
                <w:lang w:val="en-US" w:eastAsia="en-US"/>
              </w:rPr>
              <w:t>Design and Implementation of Industrial Networks</w:t>
            </w:r>
          </w:p>
        </w:tc>
      </w:tr>
      <w:tr w:rsidR="009A1F89" w:rsidRPr="00315048" w14:paraId="09F0AD95" w14:textId="77777777" w:rsidTr="00315048">
        <w:trPr>
          <w:cantSplit/>
        </w:trPr>
        <w:tc>
          <w:tcPr>
            <w:tcW w:w="713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hideMark/>
          </w:tcPr>
          <w:p w14:paraId="549CA743" w14:textId="77777777" w:rsidR="009A1F89" w:rsidRPr="00315048" w:rsidRDefault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</w:pPr>
            <w:r w:rsidRPr="00315048"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  <w:t>LO3</w:t>
            </w:r>
          </w:p>
        </w:tc>
        <w:tc>
          <w:tcPr>
            <w:tcW w:w="8312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</w:tcPr>
          <w:p w14:paraId="18C99F4B" w14:textId="77777777" w:rsidR="009A1F89" w:rsidRPr="00315048" w:rsidRDefault="00315048">
            <w:pPr>
              <w:pStyle w:val="LO-normal"/>
              <w:widowControl w:val="0"/>
              <w:spacing w:after="0" w:line="240" w:lineRule="auto"/>
              <w:jc w:val="both"/>
              <w:rPr>
                <w:rFonts w:asciiTheme="minorHAnsi" w:hAnsiTheme="minorHAnsi" w:cstheme="minorHAnsi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Cs w:val="22"/>
                <w:lang w:val="en-US" w:eastAsia="en-US"/>
              </w:rPr>
              <w:t>Design and Implementation of Automotive Networks</w:t>
            </w:r>
          </w:p>
        </w:tc>
      </w:tr>
      <w:tr w:rsidR="009A1F89" w:rsidRPr="00315048" w14:paraId="535295A9" w14:textId="77777777" w:rsidTr="00315048">
        <w:trPr>
          <w:cantSplit/>
        </w:trPr>
        <w:tc>
          <w:tcPr>
            <w:tcW w:w="713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  <w:hideMark/>
          </w:tcPr>
          <w:p w14:paraId="713FDC7B" w14:textId="77777777" w:rsidR="009A1F89" w:rsidRPr="00315048" w:rsidRDefault="009A1F89">
            <w:pPr>
              <w:pStyle w:val="LO-normal"/>
              <w:widowControl w:val="0"/>
              <w:spacing w:after="0" w:line="240" w:lineRule="auto"/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</w:pPr>
            <w:r w:rsidRPr="00315048">
              <w:rPr>
                <w:rFonts w:asciiTheme="minorHAnsi" w:hAnsiTheme="minorHAnsi" w:cstheme="minorHAnsi"/>
                <w:b/>
                <w:color w:val="00000A"/>
                <w:szCs w:val="22"/>
                <w:lang w:val="en-US" w:eastAsia="en-US"/>
              </w:rPr>
              <w:t>LO4</w:t>
            </w:r>
          </w:p>
        </w:tc>
        <w:tc>
          <w:tcPr>
            <w:tcW w:w="8312" w:type="dxa"/>
            <w:tcBorders>
              <w:top w:val="single" w:sz="6" w:space="0" w:color="000001"/>
              <w:left w:val="single" w:sz="6" w:space="0" w:color="000001"/>
              <w:bottom w:val="single" w:sz="6" w:space="0" w:color="000001"/>
              <w:right w:val="single" w:sz="6" w:space="0" w:color="000001"/>
            </w:tcBorders>
          </w:tcPr>
          <w:p w14:paraId="39FA5318" w14:textId="77777777" w:rsidR="009A1F89" w:rsidRPr="00315048" w:rsidRDefault="00315048">
            <w:pPr>
              <w:pStyle w:val="LO-normal"/>
              <w:widowControl w:val="0"/>
              <w:spacing w:after="0" w:line="240" w:lineRule="auto"/>
              <w:jc w:val="both"/>
              <w:rPr>
                <w:rFonts w:asciiTheme="minorHAnsi" w:hAnsiTheme="minorHAnsi" w:cstheme="minorHAnsi"/>
                <w:szCs w:val="22"/>
                <w:lang w:val="en-US" w:eastAsia="en-US"/>
              </w:rPr>
            </w:pPr>
            <w:r>
              <w:rPr>
                <w:rFonts w:asciiTheme="minorHAnsi" w:hAnsiTheme="minorHAnsi" w:cstheme="minorHAnsi"/>
                <w:szCs w:val="22"/>
                <w:lang w:val="en-US" w:eastAsia="en-US"/>
              </w:rPr>
              <w:t>Design and Implementation of end-to-end IoT Networks</w:t>
            </w:r>
          </w:p>
        </w:tc>
      </w:tr>
    </w:tbl>
    <w:p w14:paraId="22445B59" w14:textId="77777777" w:rsidR="00BD3CE2" w:rsidRPr="008C64A5" w:rsidRDefault="00BD3CE2">
      <w:pPr>
        <w:pStyle w:val="Normal1"/>
        <w:widowControl w:val="0"/>
        <w:spacing w:after="0" w:line="240" w:lineRule="auto"/>
        <w:ind w:left="2160"/>
        <w:jc w:val="both"/>
        <w:rPr>
          <w:rFonts w:ascii="Times New Roman" w:hAnsi="Times New Roman" w:cs="Times New Roman"/>
        </w:rPr>
      </w:pPr>
    </w:p>
    <w:p w14:paraId="33712ED6" w14:textId="77777777" w:rsidR="002A7AF8" w:rsidRPr="00A9786F" w:rsidRDefault="002A7AF8" w:rsidP="002A7AF8">
      <w:pPr>
        <w:spacing w:after="0" w:line="240" w:lineRule="auto"/>
        <w:jc w:val="center"/>
        <w:rPr>
          <w:rFonts w:asciiTheme="minorHAnsi" w:hAnsiTheme="minorHAnsi" w:cstheme="minorHAnsi"/>
          <w:b/>
          <w:bCs/>
          <w:sz w:val="32"/>
        </w:rPr>
      </w:pPr>
      <w:r w:rsidRPr="00A9786F">
        <w:rPr>
          <w:rFonts w:asciiTheme="minorHAnsi" w:hAnsiTheme="minorHAnsi" w:cstheme="minorHAnsi"/>
          <w:b/>
          <w:bCs/>
          <w:sz w:val="32"/>
        </w:rPr>
        <w:t>Part B: Contact Session Plan</w:t>
      </w:r>
    </w:p>
    <w:p w14:paraId="181EA8DA" w14:textId="77777777" w:rsidR="002A7AF8" w:rsidRPr="00A9786F" w:rsidRDefault="002A7AF8">
      <w:pPr>
        <w:pStyle w:val="Normal1"/>
        <w:widowControl w:val="0"/>
        <w:spacing w:after="0" w:line="240" w:lineRule="auto"/>
        <w:jc w:val="both"/>
        <w:rPr>
          <w:rFonts w:asciiTheme="minorHAnsi" w:hAnsiTheme="minorHAnsi" w:cstheme="minorHAnsi"/>
        </w:rPr>
      </w:pPr>
    </w:p>
    <w:tbl>
      <w:tblPr>
        <w:tblW w:w="0" w:type="dxa"/>
        <w:tblInd w:w="2" w:type="dxa"/>
        <w:tblBorders>
          <w:top w:val="single" w:sz="4" w:space="0" w:color="000001"/>
          <w:left w:val="single" w:sz="4" w:space="0" w:color="000001"/>
          <w:bottom w:val="single" w:sz="4" w:space="0" w:color="000001"/>
          <w:insideH w:val="single" w:sz="4" w:space="0" w:color="000001"/>
        </w:tblBorders>
        <w:tblLayout w:type="fixed"/>
        <w:tblLook w:val="04A0" w:firstRow="1" w:lastRow="0" w:firstColumn="1" w:lastColumn="0" w:noHBand="0" w:noVBand="1"/>
      </w:tblPr>
      <w:tblGrid>
        <w:gridCol w:w="2839"/>
        <w:gridCol w:w="6776"/>
      </w:tblGrid>
      <w:tr w:rsidR="00BF4A40" w:rsidRPr="00A9786F" w14:paraId="26BC2F55" w14:textId="77777777" w:rsidTr="00937C69">
        <w:trPr>
          <w:trHeight w:val="93"/>
        </w:trPr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hideMark/>
          </w:tcPr>
          <w:p w14:paraId="6B407641" w14:textId="77777777" w:rsidR="00BF4A40" w:rsidRPr="00A9786F" w:rsidRDefault="00BF4A40" w:rsidP="00937C69">
            <w:pPr>
              <w:pStyle w:val="Normal1"/>
              <w:widowControl w:val="0"/>
              <w:spacing w:after="0"/>
              <w:ind w:right="48"/>
              <w:jc w:val="center"/>
              <w:rPr>
                <w:rFonts w:asciiTheme="minorHAnsi" w:hAnsiTheme="minorHAnsi" w:cstheme="minorHAnsi"/>
                <w:szCs w:val="20"/>
                <w:lang w:eastAsia="zh-CN"/>
              </w:rPr>
            </w:pPr>
            <w:r w:rsidRPr="00A9786F">
              <w:rPr>
                <w:rFonts w:asciiTheme="minorHAnsi" w:eastAsia="Ubuntu" w:hAnsiTheme="minorHAnsi" w:cstheme="minorHAnsi"/>
                <w:b/>
                <w:color w:val="00000A"/>
                <w:sz w:val="24"/>
              </w:rPr>
              <w:t>Academic Term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23058B42" w14:textId="2E3802C1" w:rsidR="00BF4A40" w:rsidRPr="00A9786F" w:rsidRDefault="000E4157" w:rsidP="00937C69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I Semester 2022</w:t>
            </w:r>
            <w:r w:rsidR="0063313B">
              <w:rPr>
                <w:rFonts w:asciiTheme="minorHAnsi" w:hAnsiTheme="minorHAnsi" w:cstheme="minorHAnsi"/>
              </w:rPr>
              <w:t xml:space="preserve"> - 20</w:t>
            </w:r>
            <w:r>
              <w:rPr>
                <w:rFonts w:asciiTheme="minorHAnsi" w:hAnsiTheme="minorHAnsi" w:cstheme="minorHAnsi"/>
              </w:rPr>
              <w:t>23</w:t>
            </w:r>
          </w:p>
        </w:tc>
      </w:tr>
      <w:tr w:rsidR="00BF4A40" w:rsidRPr="00A9786F" w14:paraId="41F84F2F" w14:textId="77777777" w:rsidTr="00BF4A40"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hideMark/>
          </w:tcPr>
          <w:p w14:paraId="1C7086E1" w14:textId="77777777" w:rsidR="00BF4A40" w:rsidRPr="00A9786F" w:rsidRDefault="00BF4A40" w:rsidP="00937C69">
            <w:pPr>
              <w:pStyle w:val="Normal1"/>
              <w:widowControl w:val="0"/>
              <w:spacing w:after="0"/>
              <w:ind w:right="48"/>
              <w:jc w:val="center"/>
              <w:rPr>
                <w:rFonts w:asciiTheme="minorHAnsi" w:hAnsiTheme="minorHAnsi" w:cstheme="minorHAnsi"/>
              </w:rPr>
            </w:pPr>
            <w:r w:rsidRPr="00A9786F">
              <w:rPr>
                <w:rFonts w:asciiTheme="minorHAnsi" w:eastAsia="Ubuntu" w:hAnsiTheme="minorHAnsi" w:cstheme="minorHAnsi"/>
                <w:b/>
                <w:color w:val="00000A"/>
                <w:sz w:val="24"/>
              </w:rPr>
              <w:t>Course Title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23F325A7" w14:textId="77777777" w:rsidR="00BF4A40" w:rsidRPr="00A9786F" w:rsidRDefault="00A9786F" w:rsidP="00937C69">
            <w:pPr>
              <w:pStyle w:val="LO-normal"/>
              <w:widowControl w:val="0"/>
              <w:spacing w:after="0" w:line="240" w:lineRule="auto"/>
              <w:ind w:right="166"/>
              <w:jc w:val="center"/>
              <w:rPr>
                <w:rFonts w:asciiTheme="minorHAnsi" w:hAnsiTheme="minorHAnsi" w:cstheme="minorHAnsi"/>
                <w:color w:val="00000A"/>
              </w:rPr>
            </w:pPr>
            <w:r>
              <w:rPr>
                <w:rFonts w:asciiTheme="minorHAnsi" w:hAnsiTheme="minorHAnsi" w:cstheme="minorHAnsi"/>
                <w:color w:val="00000A"/>
              </w:rPr>
              <w:t>Networked Embedded Applications</w:t>
            </w:r>
          </w:p>
        </w:tc>
      </w:tr>
      <w:tr w:rsidR="00BF4A40" w:rsidRPr="00A9786F" w14:paraId="7F9CAD00" w14:textId="77777777" w:rsidTr="00937C69">
        <w:trPr>
          <w:trHeight w:val="70"/>
        </w:trPr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hideMark/>
          </w:tcPr>
          <w:p w14:paraId="6E029DE8" w14:textId="77777777" w:rsidR="00BF4A40" w:rsidRPr="00A9786F" w:rsidRDefault="00BF4A40" w:rsidP="00937C69">
            <w:pPr>
              <w:pStyle w:val="Normal1"/>
              <w:widowControl w:val="0"/>
              <w:spacing w:after="0"/>
              <w:ind w:right="48"/>
              <w:jc w:val="center"/>
              <w:rPr>
                <w:rFonts w:asciiTheme="minorHAnsi" w:hAnsiTheme="minorHAnsi" w:cstheme="minorHAnsi"/>
              </w:rPr>
            </w:pPr>
            <w:r w:rsidRPr="00A9786F">
              <w:rPr>
                <w:rFonts w:asciiTheme="minorHAnsi" w:eastAsia="Ubuntu" w:hAnsiTheme="minorHAnsi" w:cstheme="minorHAnsi"/>
                <w:b/>
                <w:color w:val="00000A"/>
                <w:sz w:val="24"/>
              </w:rPr>
              <w:t>Course No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7570B355" w14:textId="0CAE4FF1" w:rsidR="00BF4A40" w:rsidRPr="00A9786F" w:rsidRDefault="0063313B" w:rsidP="00937C69">
            <w:pPr>
              <w:pStyle w:val="LO-normal"/>
              <w:widowControl w:val="0"/>
              <w:spacing w:after="0" w:line="240" w:lineRule="auto"/>
              <w:ind w:right="166"/>
              <w:jc w:val="center"/>
              <w:rPr>
                <w:rFonts w:asciiTheme="minorHAnsi" w:hAnsiTheme="minorHAnsi" w:cstheme="minorHAnsi"/>
                <w:color w:val="00000A"/>
              </w:rPr>
            </w:pPr>
            <w:r>
              <w:rPr>
                <w:rFonts w:asciiTheme="minorHAnsi" w:hAnsiTheme="minorHAnsi" w:cstheme="minorHAnsi"/>
                <w:color w:val="00000A"/>
              </w:rPr>
              <w:t>CSIW ZG656</w:t>
            </w:r>
          </w:p>
        </w:tc>
      </w:tr>
      <w:tr w:rsidR="00BF4A40" w:rsidRPr="00A9786F" w14:paraId="5D354351" w14:textId="77777777" w:rsidTr="00BF4A40">
        <w:tc>
          <w:tcPr>
            <w:tcW w:w="2839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nil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  <w:hideMark/>
          </w:tcPr>
          <w:p w14:paraId="38A5D335" w14:textId="77777777" w:rsidR="00BF4A40" w:rsidRPr="00A9786F" w:rsidRDefault="00BF4A40" w:rsidP="00937C69">
            <w:pPr>
              <w:pStyle w:val="Normal1"/>
              <w:widowControl w:val="0"/>
              <w:spacing w:after="0"/>
              <w:ind w:right="48"/>
              <w:jc w:val="center"/>
              <w:rPr>
                <w:rFonts w:asciiTheme="minorHAnsi" w:hAnsiTheme="minorHAnsi" w:cstheme="minorHAnsi"/>
              </w:rPr>
            </w:pPr>
            <w:r w:rsidRPr="00A9786F">
              <w:rPr>
                <w:rFonts w:asciiTheme="minorHAnsi" w:eastAsia="Ubuntu" w:hAnsiTheme="minorHAnsi" w:cstheme="minorHAnsi"/>
                <w:b/>
                <w:color w:val="00000A"/>
                <w:sz w:val="24"/>
              </w:rPr>
              <w:t>Lead Instructor</w:t>
            </w:r>
          </w:p>
        </w:tc>
        <w:tc>
          <w:tcPr>
            <w:tcW w:w="6776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FFFFFF"/>
            <w:tcMar>
              <w:top w:w="0" w:type="dxa"/>
              <w:left w:w="45" w:type="dxa"/>
              <w:bottom w:w="0" w:type="dxa"/>
              <w:right w:w="108" w:type="dxa"/>
            </w:tcMar>
          </w:tcPr>
          <w:p w14:paraId="4CA47BFC" w14:textId="77777777" w:rsidR="00BF4A40" w:rsidRPr="00A9786F" w:rsidRDefault="00BF4A40" w:rsidP="00937C69">
            <w:pPr>
              <w:pStyle w:val="Normal1"/>
              <w:widowControl w:val="0"/>
              <w:spacing w:after="0"/>
              <w:ind w:right="166"/>
              <w:jc w:val="center"/>
              <w:rPr>
                <w:rFonts w:asciiTheme="minorHAnsi" w:eastAsia="Ubuntu" w:hAnsiTheme="minorHAnsi" w:cstheme="minorHAnsi"/>
                <w:color w:val="00000A"/>
                <w:sz w:val="24"/>
                <w:szCs w:val="24"/>
              </w:rPr>
            </w:pPr>
          </w:p>
        </w:tc>
      </w:tr>
    </w:tbl>
    <w:p w14:paraId="5F647349" w14:textId="77777777" w:rsidR="00BF4A40" w:rsidRPr="00A9786F" w:rsidRDefault="00BF4A40" w:rsidP="00BF4A40">
      <w:pPr>
        <w:pStyle w:val="Heading2"/>
        <w:rPr>
          <w:rFonts w:asciiTheme="minorHAnsi" w:hAnsiTheme="minorHAnsi" w:cstheme="minorHAnsi"/>
          <w:color w:val="00000A"/>
          <w:sz w:val="22"/>
          <w:szCs w:val="22"/>
          <w:u w:val="single"/>
        </w:rPr>
      </w:pPr>
      <w:r w:rsidRPr="00A9786F">
        <w:rPr>
          <w:rFonts w:asciiTheme="minorHAnsi" w:hAnsiTheme="minorHAnsi" w:cstheme="minorHAnsi"/>
          <w:color w:val="00000A"/>
          <w:sz w:val="22"/>
          <w:szCs w:val="22"/>
          <w:u w:val="single"/>
        </w:rPr>
        <w:t>Glossary of Terms</w:t>
      </w:r>
    </w:p>
    <w:p w14:paraId="2BA790D6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 xml:space="preserve">Contact Hour (CH) stands for </w:t>
      </w:r>
      <w:proofErr w:type="gramStart"/>
      <w:r w:rsidRPr="00A9786F">
        <w:rPr>
          <w:rFonts w:asciiTheme="minorHAnsi" w:hAnsiTheme="minorHAnsi" w:cstheme="minorHAnsi"/>
          <w:color w:val="00000A"/>
        </w:rPr>
        <w:t>a</w:t>
      </w:r>
      <w:proofErr w:type="gramEnd"/>
      <w:r w:rsidRPr="00A9786F">
        <w:rPr>
          <w:rFonts w:asciiTheme="minorHAnsi" w:hAnsiTheme="minorHAnsi" w:cstheme="minorHAnsi"/>
          <w:color w:val="00000A"/>
        </w:rPr>
        <w:t xml:space="preserve"> hour long live session with students conducted either in a physical classroom or enabled through technology. In this model of instruction, instructor led sessions will be for 22 CH.</w:t>
      </w:r>
    </w:p>
    <w:p w14:paraId="566C28FF" w14:textId="77777777" w:rsidR="00295D61" w:rsidRPr="00A9786F" w:rsidRDefault="00295D61" w:rsidP="00271668">
      <w:pPr>
        <w:pStyle w:val="Normal1"/>
        <w:numPr>
          <w:ilvl w:val="1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Pre CH = Self Learning done prior to a given contact hour</w:t>
      </w:r>
    </w:p>
    <w:p w14:paraId="0E6DB4E0" w14:textId="77777777" w:rsidR="00295D61" w:rsidRPr="00A9786F" w:rsidRDefault="00295D61" w:rsidP="00271668">
      <w:pPr>
        <w:pStyle w:val="Normal1"/>
        <w:numPr>
          <w:ilvl w:val="1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During CH = Content to be discussed during the contact hour by the course instructor</w:t>
      </w:r>
    </w:p>
    <w:p w14:paraId="21C0C0FB" w14:textId="77777777" w:rsidR="00295D61" w:rsidRPr="00A9786F" w:rsidRDefault="00295D61" w:rsidP="00271668">
      <w:pPr>
        <w:pStyle w:val="Normal1"/>
        <w:numPr>
          <w:ilvl w:val="1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Post CH = Self Learning done post the contact hour</w:t>
      </w:r>
    </w:p>
    <w:p w14:paraId="7AB81B39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Contact Hour (CS) stands for a two-hour long live session with students conducted either in a physical classroom or enabled through technology. In this model of instruction, instructor led sessions will be for 11 CS.</w:t>
      </w:r>
    </w:p>
    <w:p w14:paraId="03F942D6" w14:textId="77777777" w:rsidR="00295D61" w:rsidRPr="00A9786F" w:rsidRDefault="00295D61" w:rsidP="00271668">
      <w:pPr>
        <w:pStyle w:val="Normal1"/>
        <w:numPr>
          <w:ilvl w:val="1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Pre CS = Self Learning done prior to a given contact session</w:t>
      </w:r>
    </w:p>
    <w:p w14:paraId="0C85B93A" w14:textId="77777777" w:rsidR="00295D61" w:rsidRPr="00A9786F" w:rsidRDefault="00295D61" w:rsidP="00271668">
      <w:pPr>
        <w:pStyle w:val="Normal1"/>
        <w:numPr>
          <w:ilvl w:val="1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During CS = Content to be discussed during the contact session by the course instructor</w:t>
      </w:r>
    </w:p>
    <w:p w14:paraId="011FA35E" w14:textId="77777777" w:rsidR="00295D61" w:rsidRPr="00A9786F" w:rsidRDefault="00295D61" w:rsidP="00271668">
      <w:pPr>
        <w:pStyle w:val="Normal1"/>
        <w:numPr>
          <w:ilvl w:val="1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Post CS = Self Learning done post the contact session</w:t>
      </w:r>
    </w:p>
    <w:p w14:paraId="35CAF097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RL stands for Recorded Lecture or Recorded Lesson. It is presented to the student through an online portal. A given RL unfolds as a sequences of video segments interleaved with exercises</w:t>
      </w:r>
    </w:p>
    <w:p w14:paraId="457CA779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SS stands for Self-Study to be done as a study of relevant sections from textbooks and reference books. It could also include study of external resources.</w:t>
      </w:r>
    </w:p>
    <w:p w14:paraId="5A31B15C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>LE stands for Lab Exercises</w:t>
      </w:r>
    </w:p>
    <w:p w14:paraId="3F6DFF8C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 xml:space="preserve">HW stands for Home Work. </w:t>
      </w:r>
    </w:p>
    <w:p w14:paraId="79F171A0" w14:textId="77777777" w:rsidR="00295D61" w:rsidRPr="00A9786F" w:rsidRDefault="00295D61" w:rsidP="00271668">
      <w:pPr>
        <w:pStyle w:val="Normal1"/>
        <w:numPr>
          <w:ilvl w:val="0"/>
          <w:numId w:val="4"/>
        </w:numPr>
        <w:spacing w:after="0"/>
        <w:rPr>
          <w:rFonts w:asciiTheme="minorHAnsi" w:hAnsiTheme="minorHAnsi" w:cstheme="minorHAnsi"/>
          <w:color w:val="00000A"/>
        </w:rPr>
      </w:pPr>
      <w:r w:rsidRPr="00A9786F">
        <w:rPr>
          <w:rFonts w:asciiTheme="minorHAnsi" w:hAnsiTheme="minorHAnsi" w:cstheme="minorHAnsi"/>
          <w:color w:val="00000A"/>
        </w:rPr>
        <w:t xml:space="preserve">M stands for module. </w:t>
      </w:r>
      <w:r w:rsidRPr="00A9786F">
        <w:rPr>
          <w:rFonts w:asciiTheme="minorHAnsi" w:eastAsia="Ubuntu" w:hAnsiTheme="minorHAnsi" w:cstheme="minorHAnsi"/>
        </w:rPr>
        <w:t>Module is a standalone quantum of designed content. A typical course is delivered using a string of modules. M2 means module 2.</w:t>
      </w:r>
    </w:p>
    <w:p w14:paraId="3EA10A2D" w14:textId="77777777" w:rsidR="00BF4A40" w:rsidRPr="00A9786F" w:rsidRDefault="00BF4A40" w:rsidP="00BF4A40">
      <w:pPr>
        <w:pStyle w:val="Heading2"/>
        <w:rPr>
          <w:rFonts w:asciiTheme="minorHAnsi" w:hAnsiTheme="minorHAnsi" w:cstheme="minorHAnsi"/>
          <w:color w:val="00000A"/>
          <w:sz w:val="22"/>
          <w:szCs w:val="22"/>
          <w:u w:val="single"/>
        </w:rPr>
      </w:pPr>
      <w:r w:rsidRPr="00A9786F">
        <w:rPr>
          <w:rFonts w:asciiTheme="minorHAnsi" w:hAnsiTheme="minorHAnsi" w:cstheme="minorHAnsi"/>
          <w:color w:val="00000A"/>
          <w:sz w:val="22"/>
          <w:szCs w:val="22"/>
          <w:u w:val="single"/>
        </w:rPr>
        <w:t>Teaching Methodology (Flipped Learning Model)</w:t>
      </w:r>
    </w:p>
    <w:p w14:paraId="43102E59" w14:textId="77777777" w:rsidR="00BF4A40" w:rsidRPr="00A9786F" w:rsidRDefault="00BF4A40" w:rsidP="00BF4A40">
      <w:pPr>
        <w:pStyle w:val="Normal1"/>
        <w:widowControl w:val="0"/>
        <w:ind w:right="-46"/>
        <w:rPr>
          <w:rFonts w:asciiTheme="minorHAnsi" w:eastAsia="Ubuntu" w:hAnsiTheme="minorHAnsi" w:cstheme="minorHAnsi"/>
          <w:szCs w:val="24"/>
        </w:rPr>
      </w:pPr>
      <w:r w:rsidRPr="00A9786F">
        <w:rPr>
          <w:rFonts w:asciiTheme="minorHAnsi" w:eastAsia="Ubuntu" w:hAnsiTheme="minorHAnsi" w:cstheme="minorHAnsi"/>
          <w:szCs w:val="24"/>
        </w:rPr>
        <w:t xml:space="preserve">The pedagogy for this course is centered around flipped learning model in which the traditional class-room instruction is replaced with recorded lectures to be watched at home as per the student’s convenience and the erstwhile home-working or tutorials become the focus of classroom contact sessions. Students are expected to finish the home works on time. </w:t>
      </w:r>
    </w:p>
    <w:p w14:paraId="5ECEE98B" w14:textId="77777777" w:rsidR="00BF4A40" w:rsidRPr="00A9786F" w:rsidRDefault="00BF4A40" w:rsidP="00BF4A40">
      <w:pPr>
        <w:pStyle w:val="Heading2"/>
        <w:rPr>
          <w:rFonts w:asciiTheme="minorHAnsi" w:hAnsiTheme="minorHAnsi" w:cstheme="minorHAnsi"/>
          <w:color w:val="00000A"/>
          <w:sz w:val="22"/>
          <w:szCs w:val="22"/>
          <w:u w:val="single"/>
        </w:rPr>
      </w:pPr>
      <w:r w:rsidRPr="00A9786F">
        <w:rPr>
          <w:rFonts w:asciiTheme="minorHAnsi" w:hAnsiTheme="minorHAnsi" w:cstheme="minorHAnsi"/>
          <w:color w:val="00000A"/>
          <w:sz w:val="22"/>
          <w:szCs w:val="22"/>
          <w:u w:val="single"/>
        </w:rPr>
        <w:t>Contact Session Plan</w:t>
      </w:r>
    </w:p>
    <w:p w14:paraId="42E251D6" w14:textId="77777777" w:rsidR="00BF4A40" w:rsidRPr="00A9786F" w:rsidRDefault="00BF4A40" w:rsidP="00271668">
      <w:pPr>
        <w:pStyle w:val="ListParagraph"/>
        <w:widowControl w:val="0"/>
        <w:numPr>
          <w:ilvl w:val="0"/>
          <w:numId w:val="1"/>
        </w:numPr>
        <w:jc w:val="left"/>
        <w:rPr>
          <w:rFonts w:eastAsia="Ubuntu" w:cstheme="minorHAnsi"/>
        </w:rPr>
      </w:pPr>
      <w:r w:rsidRPr="00A9786F">
        <w:rPr>
          <w:rFonts w:eastAsia="Ubuntu" w:cstheme="minorHAnsi"/>
        </w:rPr>
        <w:t>Each Module (M#) covers an independent topic and module may encompass more than one Recorded Lecture (RL)</w:t>
      </w:r>
      <w:r w:rsidR="00ED1506" w:rsidRPr="00A9786F">
        <w:rPr>
          <w:rFonts w:eastAsia="Ubuntu" w:cstheme="minorHAnsi"/>
        </w:rPr>
        <w:t xml:space="preserve"> or Lecture Segment (LS)</w:t>
      </w:r>
      <w:r w:rsidRPr="00A9786F">
        <w:rPr>
          <w:rFonts w:eastAsia="Ubuntu" w:cstheme="minorHAnsi"/>
        </w:rPr>
        <w:t>.</w:t>
      </w:r>
    </w:p>
    <w:p w14:paraId="7F6A5E7F" w14:textId="6EE69438" w:rsidR="00BF4A40" w:rsidRPr="00A9786F" w:rsidRDefault="00BF4A40" w:rsidP="00271668">
      <w:pPr>
        <w:pStyle w:val="ListParagraph"/>
        <w:widowControl w:val="0"/>
        <w:numPr>
          <w:ilvl w:val="0"/>
          <w:numId w:val="1"/>
        </w:numPr>
        <w:jc w:val="left"/>
        <w:rPr>
          <w:rFonts w:eastAsia="Ubuntu" w:cstheme="minorHAnsi"/>
        </w:rPr>
      </w:pPr>
      <w:r w:rsidRPr="00A9786F">
        <w:rPr>
          <w:rFonts w:eastAsia="Ubuntu" w:cstheme="minorHAnsi"/>
          <w:u w:val="single"/>
        </w:rPr>
        <w:t xml:space="preserve">Contact Sessions </w:t>
      </w:r>
      <w:r w:rsidR="000E4157">
        <w:rPr>
          <w:rFonts w:eastAsia="Ubuntu" w:cstheme="minorHAnsi"/>
          <w:b/>
          <w:u w:val="single"/>
        </w:rPr>
        <w:t xml:space="preserve">(1.5 </w:t>
      </w:r>
      <w:r w:rsidRPr="00A9786F">
        <w:rPr>
          <w:rFonts w:eastAsia="Ubuntu" w:cstheme="minorHAnsi"/>
          <w:b/>
          <w:u w:val="single"/>
        </w:rPr>
        <w:t>hrs each week)</w:t>
      </w:r>
      <w:r w:rsidRPr="00A9786F">
        <w:rPr>
          <w:rFonts w:eastAsia="Ubuntu" w:cstheme="minorHAnsi"/>
        </w:rPr>
        <w:t xml:space="preserve"> are scheduled alternate weeks after the student watches all Recorded Lectures (RLs) of the specified Modules (listed below) during the previous week</w:t>
      </w:r>
    </w:p>
    <w:p w14:paraId="2EB83396" w14:textId="77777777" w:rsidR="00BF4A40" w:rsidRPr="00A9786F" w:rsidRDefault="00BF4A40" w:rsidP="00271668">
      <w:pPr>
        <w:pStyle w:val="ListParagraph"/>
        <w:widowControl w:val="0"/>
        <w:numPr>
          <w:ilvl w:val="0"/>
          <w:numId w:val="1"/>
        </w:numPr>
        <w:jc w:val="left"/>
        <w:rPr>
          <w:rFonts w:eastAsia="Ubuntu" w:cstheme="minorHAnsi"/>
        </w:rPr>
      </w:pPr>
      <w:r w:rsidRPr="00A9786F">
        <w:rPr>
          <w:rFonts w:eastAsia="Ubuntu" w:cstheme="minorHAnsi"/>
        </w:rPr>
        <w:t xml:space="preserve">In the flipped learning model, Contact Sessions are meant for in-classroom discussions on cases, </w:t>
      </w:r>
      <w:r w:rsidRPr="00A9786F">
        <w:rPr>
          <w:rFonts w:eastAsia="Ubuntu" w:cstheme="minorHAnsi"/>
        </w:rPr>
        <w:lastRenderedPageBreak/>
        <w:t xml:space="preserve">tutorials/exercises or responding to student’s questions/clarification--- may encompass more than one Module/RLs/CS topic. </w:t>
      </w:r>
    </w:p>
    <w:p w14:paraId="6B9FC84C" w14:textId="77777777" w:rsidR="00BF4A40" w:rsidRPr="00A9786F" w:rsidRDefault="00BF4A40" w:rsidP="00271668">
      <w:pPr>
        <w:pStyle w:val="ListParagraph"/>
        <w:widowControl w:val="0"/>
        <w:numPr>
          <w:ilvl w:val="0"/>
          <w:numId w:val="1"/>
        </w:numPr>
        <w:jc w:val="left"/>
        <w:rPr>
          <w:rFonts w:eastAsia="Ubuntu" w:cstheme="minorHAnsi"/>
        </w:rPr>
      </w:pPr>
      <w:r w:rsidRPr="00A9786F">
        <w:rPr>
          <w:rFonts w:eastAsia="Ubuntu" w:cstheme="minorHAnsi"/>
        </w:rPr>
        <w:t xml:space="preserve">Contact Session topics listed in course structure (numbered </w:t>
      </w:r>
      <w:proofErr w:type="spellStart"/>
      <w:r w:rsidRPr="00A9786F">
        <w:rPr>
          <w:rFonts w:eastAsia="Ubuntu" w:cstheme="minorHAnsi"/>
        </w:rPr>
        <w:t>CSx.y</w:t>
      </w:r>
      <w:proofErr w:type="spellEnd"/>
      <w:proofErr w:type="gramStart"/>
      <w:r w:rsidRPr="00A9786F">
        <w:rPr>
          <w:rFonts w:eastAsia="Ubuntu" w:cstheme="minorHAnsi"/>
        </w:rPr>
        <w:t>)  may</w:t>
      </w:r>
      <w:proofErr w:type="gramEnd"/>
      <w:r w:rsidRPr="00A9786F">
        <w:rPr>
          <w:rFonts w:eastAsia="Ubuntu" w:cstheme="minorHAnsi"/>
        </w:rPr>
        <w:t xml:space="preserve"> cover </w:t>
      </w:r>
      <w:proofErr w:type="gramStart"/>
      <w:r w:rsidRPr="00A9786F">
        <w:rPr>
          <w:rFonts w:eastAsia="Ubuntu" w:cstheme="minorHAnsi"/>
        </w:rPr>
        <w:t>several  RLs</w:t>
      </w:r>
      <w:proofErr w:type="gramEnd"/>
      <w:r w:rsidRPr="00A9786F">
        <w:rPr>
          <w:rFonts w:eastAsia="Ubuntu" w:cstheme="minorHAnsi"/>
        </w:rPr>
        <w:t>; and as per the pace of instructor/students’ learning, the instructor may take up more than one CS topic during each of the below sessions.</w:t>
      </w:r>
    </w:p>
    <w:p w14:paraId="6BD3FE66" w14:textId="77777777" w:rsidR="00BF4A40" w:rsidRPr="00A9786F" w:rsidRDefault="00BF4A40" w:rsidP="00BF4A40">
      <w:pPr>
        <w:pStyle w:val="Heading2"/>
        <w:rPr>
          <w:rFonts w:asciiTheme="minorHAnsi" w:hAnsiTheme="minorHAnsi" w:cstheme="minorHAnsi"/>
          <w:color w:val="00000A"/>
          <w:sz w:val="22"/>
          <w:szCs w:val="22"/>
          <w:u w:val="single"/>
        </w:rPr>
      </w:pPr>
      <w:r w:rsidRPr="00A9786F">
        <w:rPr>
          <w:rFonts w:asciiTheme="minorHAnsi" w:hAnsiTheme="minorHAnsi" w:cstheme="minorHAnsi"/>
          <w:color w:val="00000A"/>
          <w:sz w:val="22"/>
          <w:szCs w:val="22"/>
          <w:u w:val="single"/>
        </w:rPr>
        <w:t xml:space="preserve">Course Contents </w:t>
      </w:r>
    </w:p>
    <w:p w14:paraId="3ED37362" w14:textId="42FA68B6" w:rsidR="00690A17" w:rsidRPr="00A9786F" w:rsidRDefault="00690A17" w:rsidP="00690A17">
      <w:pPr>
        <w:pStyle w:val="Normal1"/>
        <w:widowControl w:val="0"/>
        <w:ind w:right="781"/>
        <w:rPr>
          <w:rFonts w:asciiTheme="minorHAnsi" w:eastAsia="Ubuntu" w:hAnsiTheme="minorHAnsi" w:cstheme="minorHAnsi"/>
        </w:rPr>
      </w:pPr>
      <w:r w:rsidRPr="00A9786F">
        <w:rPr>
          <w:rFonts w:asciiTheme="minorHAnsi" w:eastAsiaTheme="minorHAnsi" w:hAnsiTheme="minorHAnsi" w:cstheme="minorHAnsi"/>
          <w:color w:val="auto"/>
          <w:lang w:val="en-IN"/>
        </w:rPr>
        <w:t>&lt;</w:t>
      </w:r>
      <w:r w:rsidR="00BF4A40" w:rsidRPr="00A9786F">
        <w:rPr>
          <w:rFonts w:asciiTheme="minorHAnsi" w:eastAsiaTheme="minorHAnsi" w:hAnsiTheme="minorHAnsi" w:cstheme="minorHAnsi"/>
          <w:color w:val="auto"/>
          <w:lang w:val="en-IN"/>
        </w:rPr>
        <w:t xml:space="preserve">From content structure in </w:t>
      </w:r>
      <w:r w:rsidRPr="00A9786F">
        <w:rPr>
          <w:rFonts w:asciiTheme="minorHAnsi" w:eastAsiaTheme="minorHAnsi" w:hAnsiTheme="minorHAnsi" w:cstheme="minorHAnsi"/>
          <w:color w:val="auto"/>
          <w:lang w:val="en-IN"/>
        </w:rPr>
        <w:t>Part A of this document</w:t>
      </w:r>
      <w:r w:rsidRPr="00A9786F">
        <w:rPr>
          <w:rFonts w:asciiTheme="minorHAnsi" w:hAnsiTheme="minorHAnsi" w:cstheme="minorHAnsi"/>
          <w:highlight w:val="white"/>
        </w:rPr>
        <w:t xml:space="preserve">. </w:t>
      </w:r>
      <w:r w:rsidRPr="00A9786F">
        <w:rPr>
          <w:rFonts w:asciiTheme="minorHAnsi" w:eastAsia="Ubuntu" w:hAnsiTheme="minorHAnsi" w:cstheme="minorHAnsi"/>
        </w:rPr>
        <w:t xml:space="preserve">Detail the plan of delivery across each contact hour or each contact session. 1 contact session = </w:t>
      </w:r>
      <w:r w:rsidR="000E4157">
        <w:rPr>
          <w:rFonts w:asciiTheme="minorHAnsi" w:eastAsia="Ubuntu" w:hAnsiTheme="minorHAnsi" w:cstheme="minorHAnsi"/>
        </w:rPr>
        <w:t xml:space="preserve">90 minutes </w:t>
      </w:r>
      <w:r w:rsidRPr="00A9786F">
        <w:rPr>
          <w:rFonts w:asciiTheme="minorHAnsi" w:eastAsia="Ubuntu" w:hAnsiTheme="minorHAnsi" w:cstheme="minorHAnsi"/>
        </w:rPr>
        <w:t>contact &gt;</w:t>
      </w:r>
    </w:p>
    <w:tbl>
      <w:tblPr>
        <w:tblW w:w="10431" w:type="dxa"/>
        <w:tblLayout w:type="fixed"/>
        <w:tblCellMar>
          <w:left w:w="144" w:type="dxa"/>
          <w:right w:w="144" w:type="dxa"/>
        </w:tblCellMar>
        <w:tblLook w:val="0600" w:firstRow="0" w:lastRow="0" w:firstColumn="0" w:lastColumn="0" w:noHBand="1" w:noVBand="1"/>
      </w:tblPr>
      <w:tblGrid>
        <w:gridCol w:w="1278"/>
        <w:gridCol w:w="1276"/>
        <w:gridCol w:w="3969"/>
        <w:gridCol w:w="3908"/>
      </w:tblGrid>
      <w:tr w:rsidR="002A7630" w:rsidRPr="00BF4A40" w14:paraId="574FAB47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50FE58D5" w14:textId="77777777" w:rsidR="002A7630" w:rsidRPr="00A9786F" w:rsidRDefault="002A7630">
            <w:pPr>
              <w:widowControl w:val="0"/>
              <w:spacing w:after="0"/>
              <w:ind w:left="-60"/>
              <w:jc w:val="center"/>
              <w:rPr>
                <w:rFonts w:asciiTheme="minorHAnsi" w:hAnsiTheme="minorHAnsi" w:cstheme="minorHAnsi"/>
                <w:b/>
              </w:rPr>
            </w:pPr>
            <w:r w:rsidRPr="00A9786F">
              <w:rPr>
                <w:rFonts w:asciiTheme="minorHAnsi" w:eastAsia="Ubuntu" w:hAnsiTheme="minorHAnsi" w:cstheme="minorHAnsi"/>
                <w:b/>
              </w:rPr>
              <w:t>Time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48A2C23D" w14:textId="77777777" w:rsidR="002A7630" w:rsidRPr="00A9786F" w:rsidRDefault="002A7630">
            <w:pPr>
              <w:widowControl w:val="0"/>
              <w:spacing w:after="0"/>
              <w:ind w:left="-60"/>
              <w:jc w:val="center"/>
              <w:rPr>
                <w:rFonts w:asciiTheme="minorHAnsi" w:hAnsiTheme="minorHAnsi" w:cstheme="minorHAnsi"/>
                <w:b/>
              </w:rPr>
            </w:pPr>
            <w:r w:rsidRPr="00A9786F">
              <w:rPr>
                <w:rFonts w:asciiTheme="minorHAnsi" w:eastAsia="Ubuntu" w:hAnsiTheme="minorHAnsi" w:cstheme="minorHAnsi"/>
                <w:b/>
              </w:rPr>
              <w:t>Type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702765A" w14:textId="77777777" w:rsidR="002A7630" w:rsidRPr="00A9786F" w:rsidRDefault="002A7630">
            <w:pPr>
              <w:widowControl w:val="0"/>
              <w:spacing w:after="0"/>
              <w:ind w:left="-60"/>
              <w:jc w:val="center"/>
              <w:rPr>
                <w:rFonts w:asciiTheme="minorHAnsi" w:hAnsiTheme="minorHAnsi" w:cstheme="minorHAnsi"/>
                <w:b/>
              </w:rPr>
            </w:pPr>
            <w:r w:rsidRPr="00A9786F">
              <w:rPr>
                <w:rFonts w:asciiTheme="minorHAnsi" w:hAnsiTheme="minorHAnsi" w:cstheme="minorHAnsi"/>
                <w:b/>
              </w:rPr>
              <w:t>Description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AEEF3"/>
          </w:tcPr>
          <w:p w14:paraId="24832C85" w14:textId="77777777" w:rsidR="002A7630" w:rsidRPr="00A9786F" w:rsidRDefault="003D5F81">
            <w:pPr>
              <w:widowControl w:val="0"/>
              <w:spacing w:after="0"/>
              <w:ind w:left="-60"/>
              <w:jc w:val="center"/>
              <w:rPr>
                <w:rFonts w:asciiTheme="minorHAnsi" w:hAnsiTheme="minorHAnsi" w:cstheme="minorHAnsi"/>
                <w:b/>
              </w:rPr>
            </w:pPr>
            <w:r w:rsidRPr="00A9786F">
              <w:rPr>
                <w:rFonts w:asciiTheme="minorHAnsi" w:hAnsiTheme="minorHAnsi" w:cstheme="minorHAnsi"/>
                <w:b/>
              </w:rPr>
              <w:t>References</w:t>
            </w:r>
          </w:p>
        </w:tc>
      </w:tr>
      <w:tr w:rsidR="002A7630" w:rsidRPr="00BF4A40" w14:paraId="65CDC494" w14:textId="77777777" w:rsidTr="002A7630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66AAF24" w14:textId="77777777" w:rsidR="002A7630" w:rsidRPr="00076B30" w:rsidRDefault="00076B30" w:rsidP="00076B30">
            <w:pPr>
              <w:spacing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1. INTRODUCTION TO NETWORKED EMBEDDED SYSTEMS</w:t>
            </w:r>
          </w:p>
        </w:tc>
      </w:tr>
      <w:tr w:rsidR="002A7630" w:rsidRPr="00BF4A40" w14:paraId="1CB54935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1FB4D11" w14:textId="77777777" w:rsidR="002A7630" w:rsidRPr="00076B30" w:rsidRDefault="002A7630" w:rsidP="00E2799A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40C83CD9" w14:textId="67BD06FE" w:rsidR="002A7630" w:rsidRPr="00076B30" w:rsidRDefault="00D541C3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RL1.1</w:t>
            </w:r>
            <w:r w:rsidR="000E4157">
              <w:rPr>
                <w:rFonts w:asciiTheme="minorHAnsi" w:eastAsia="Ubuntu" w:hAnsiTheme="minorHAnsi" w:cstheme="minorHAnsi"/>
              </w:rPr>
              <w:t>.1</w:t>
            </w:r>
            <w:r w:rsidR="00076B30" w:rsidRPr="00076B30">
              <w:rPr>
                <w:rFonts w:asciiTheme="minorHAnsi" w:eastAsia="Ubuntu" w:hAnsiTheme="minorHAnsi" w:cstheme="minorHAnsi"/>
              </w:rPr>
              <w:t>, RL 1.</w:t>
            </w:r>
            <w:r w:rsidR="000E4157">
              <w:rPr>
                <w:rFonts w:asciiTheme="minorHAnsi" w:eastAsia="Ubuntu" w:hAnsiTheme="minorHAnsi" w:cstheme="minorHAnsi"/>
              </w:rPr>
              <w:t>1.</w:t>
            </w:r>
            <w:r w:rsidR="00076B30" w:rsidRPr="00076B30">
              <w:rPr>
                <w:rFonts w:asciiTheme="minorHAnsi" w:eastAsia="Ubuntu" w:hAnsiTheme="minorHAnsi" w:cstheme="minorHAnsi"/>
              </w:rPr>
              <w:t>2</w:t>
            </w:r>
            <w:r w:rsidR="000E4157">
              <w:rPr>
                <w:rFonts w:asciiTheme="minorHAnsi" w:eastAsia="Ubuntu" w:hAnsiTheme="minorHAnsi" w:cstheme="minorHAnsi"/>
              </w:rPr>
              <w:t>,RL2.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5CD32919" w14:textId="77777777" w:rsidR="00076B30" w:rsidRPr="00076B30" w:rsidRDefault="00076B30" w:rsidP="000E4157">
            <w:pPr>
              <w:pStyle w:val="ListParagraph"/>
              <w:numPr>
                <w:ilvl w:val="0"/>
                <w:numId w:val="13"/>
              </w:numPr>
              <w:rPr>
                <w:rFonts w:eastAsia="Ubuntu" w:cstheme="minorHAnsi"/>
              </w:rPr>
            </w:pPr>
            <w:r w:rsidRPr="00076B30">
              <w:rPr>
                <w:rFonts w:eastAsia="Ubuntu" w:cstheme="minorHAnsi"/>
              </w:rPr>
              <w:t>Introduction to various classes of Networked Embedded Applications</w:t>
            </w:r>
          </w:p>
          <w:p w14:paraId="2BDC7CE0" w14:textId="2B65D72D" w:rsidR="00076B30" w:rsidRDefault="00076B30" w:rsidP="000E4157">
            <w:pPr>
              <w:pStyle w:val="ListParagraph"/>
              <w:numPr>
                <w:ilvl w:val="0"/>
                <w:numId w:val="13"/>
              </w:numPr>
              <w:rPr>
                <w:rFonts w:eastAsia="Ubuntu" w:cstheme="minorHAnsi"/>
              </w:rPr>
            </w:pPr>
            <w:r w:rsidRPr="00076B30">
              <w:rPr>
                <w:rFonts w:eastAsia="Ubuntu" w:cstheme="minorHAnsi"/>
              </w:rPr>
              <w:t xml:space="preserve">Multi-processing, Distributed and Networked Systems </w:t>
            </w:r>
            <w:r w:rsidR="000E4157">
              <w:rPr>
                <w:rFonts w:eastAsia="Ubuntu" w:cstheme="minorHAnsi"/>
              </w:rPr>
              <w:t>–</w:t>
            </w:r>
            <w:r w:rsidRPr="00076B30">
              <w:rPr>
                <w:rFonts w:eastAsia="Ubuntu" w:cstheme="minorHAnsi"/>
              </w:rPr>
              <w:t xml:space="preserve"> Differences</w:t>
            </w:r>
          </w:p>
          <w:p w14:paraId="7CFC90B7" w14:textId="77777777" w:rsidR="000E4157" w:rsidRDefault="000E4157" w:rsidP="000E4157">
            <w:pPr>
              <w:pStyle w:val="ListParagraph"/>
              <w:numPr>
                <w:ilvl w:val="0"/>
                <w:numId w:val="13"/>
              </w:numPr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Introduction to WSN</w:t>
            </w:r>
          </w:p>
          <w:p w14:paraId="3A619087" w14:textId="77777777" w:rsidR="000E4157" w:rsidRPr="00076B30" w:rsidRDefault="000E4157" w:rsidP="000E4157">
            <w:pPr>
              <w:pStyle w:val="ListParagraph"/>
              <w:ind w:firstLine="0"/>
              <w:rPr>
                <w:rFonts w:eastAsia="Ubuntu" w:cstheme="minorHAnsi"/>
              </w:rPr>
            </w:pPr>
          </w:p>
          <w:p w14:paraId="44AF5A38" w14:textId="77777777" w:rsidR="002A7630" w:rsidRPr="00076B30" w:rsidRDefault="002A7630" w:rsidP="00076B30">
            <w:pPr>
              <w:pStyle w:val="ListParagraph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24DCB4" w14:textId="77777777" w:rsidR="00E010E5" w:rsidRPr="00076B30" w:rsidRDefault="00076B30" w:rsidP="00E010E5">
            <w:pPr>
              <w:pStyle w:val="Normal1"/>
              <w:spacing w:after="0" w:line="240" w:lineRule="auto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Notes</w:t>
            </w:r>
          </w:p>
          <w:p w14:paraId="1F33AE60" w14:textId="77777777" w:rsidR="002A7630" w:rsidRPr="00076B30" w:rsidRDefault="002A7630">
            <w:pPr>
              <w:rPr>
                <w:rFonts w:asciiTheme="minorHAnsi" w:eastAsia="Ubuntu" w:hAnsiTheme="minorHAnsi" w:cstheme="minorHAnsi"/>
              </w:rPr>
            </w:pPr>
          </w:p>
        </w:tc>
      </w:tr>
      <w:tr w:rsidR="002A7630" w:rsidRPr="00BF4A40" w14:paraId="2EEE4880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71C62FCC" w14:textId="77777777" w:rsidR="002A7630" w:rsidRPr="00076B30" w:rsidRDefault="00D541C3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During </w:t>
            </w:r>
            <w:r w:rsidR="002A7630" w:rsidRPr="00076B30">
              <w:rPr>
                <w:rFonts w:asciiTheme="minorHAnsi" w:eastAsia="Ubuntu" w:hAnsiTheme="minorHAnsi" w:cstheme="minorHAnsi"/>
              </w:rPr>
              <w:t>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5B249221" w14:textId="77777777" w:rsidR="002A7630" w:rsidRPr="00076B30" w:rsidRDefault="002A7630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CS</w:t>
            </w:r>
            <w:r w:rsidR="00D541C3" w:rsidRPr="00076B30">
              <w:rPr>
                <w:rFonts w:asciiTheme="minorHAnsi" w:eastAsia="Ubuntu" w:hAnsiTheme="minorHAnsi" w:cstheme="minorHAnsi"/>
              </w:rPr>
              <w:t xml:space="preserve"> 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506E0EB" w14:textId="77777777" w:rsidR="00644368" w:rsidRPr="00076B30" w:rsidRDefault="00D541C3" w:rsidP="00D27F3B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 w:rsidRPr="00076B30">
              <w:rPr>
                <w:rFonts w:eastAsia="Ubuntu" w:cstheme="minorHAnsi"/>
              </w:rPr>
              <w:t>Introduction to the course</w:t>
            </w:r>
            <w:r w:rsidR="00076B30">
              <w:rPr>
                <w:rFonts w:eastAsia="Ubuntu" w:cstheme="minorHAnsi"/>
              </w:rPr>
              <w:t xml:space="preserve"> – evaluation components</w:t>
            </w:r>
          </w:p>
          <w:p w14:paraId="13EF648D" w14:textId="77777777" w:rsidR="00D541C3" w:rsidRDefault="00076B30" w:rsidP="00D27F3B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IoT Vs NEA</w:t>
            </w:r>
          </w:p>
          <w:p w14:paraId="11930125" w14:textId="77777777" w:rsidR="00076B30" w:rsidRDefault="00076B30" w:rsidP="000E4157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Buses Vs Networks</w:t>
            </w:r>
          </w:p>
          <w:p w14:paraId="7C3766BF" w14:textId="3A2524B4" w:rsidR="000E4157" w:rsidRPr="00076B30" w:rsidRDefault="000E4157" w:rsidP="000E4157">
            <w:pPr>
              <w:pStyle w:val="ListParagraph"/>
              <w:widowControl w:val="0"/>
              <w:numPr>
                <w:ilvl w:val="0"/>
                <w:numId w:val="12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 xml:space="preserve"> WSN-based system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6DAF62" w14:textId="77777777" w:rsidR="002A7630" w:rsidRPr="00076B30" w:rsidRDefault="003756FB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Notes</w:t>
            </w:r>
          </w:p>
        </w:tc>
      </w:tr>
      <w:tr w:rsidR="00644368" w:rsidRPr="00BF4A40" w14:paraId="03FFC9FA" w14:textId="77777777" w:rsidTr="00076B30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66020C2" w14:textId="77777777" w:rsidR="00644368" w:rsidRPr="00076B30" w:rsidRDefault="00644368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0D5662E" w14:textId="77777777" w:rsidR="00644368" w:rsidRPr="00076B30" w:rsidRDefault="00644368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5BDB2EE" w14:textId="77777777" w:rsidR="00E010E5" w:rsidRPr="00076B30" w:rsidRDefault="00E010E5" w:rsidP="00076B30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985FB1F" w14:textId="77777777" w:rsidR="00644368" w:rsidRPr="00076B30" w:rsidRDefault="00644368" w:rsidP="00E010E5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2A7630" w:rsidRPr="00BF4A40" w14:paraId="62D5509D" w14:textId="77777777" w:rsidTr="002A7630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06F43D03" w14:textId="77777777" w:rsidR="002A7630" w:rsidRPr="00076B30" w:rsidRDefault="00271668" w:rsidP="00076B30">
            <w:pPr>
              <w:pStyle w:val="Normal1"/>
              <w:spacing w:after="0" w:line="240" w:lineRule="auto"/>
              <w:rPr>
                <w:rFonts w:asciiTheme="minorHAnsi" w:hAnsiTheme="minorHAnsi" w:cstheme="minorHAnsi"/>
                <w:b/>
                <w:lang w:val="en-IN" w:eastAsia="zh-CN"/>
              </w:rPr>
            </w:pPr>
            <w:r w:rsidRPr="00076B30">
              <w:rPr>
                <w:rFonts w:asciiTheme="minorHAnsi" w:hAnsiTheme="minorHAnsi" w:cstheme="minorHAnsi"/>
                <w:b/>
              </w:rPr>
              <w:t xml:space="preserve">M2. </w:t>
            </w:r>
            <w:r w:rsidR="00076B30">
              <w:rPr>
                <w:rFonts w:asciiTheme="minorHAnsi" w:hAnsiTheme="minorHAnsi" w:cstheme="minorHAnsi"/>
                <w:b/>
              </w:rPr>
              <w:t>Wireless Sensor Networks</w:t>
            </w:r>
          </w:p>
        </w:tc>
      </w:tr>
      <w:tr w:rsidR="002A7630" w:rsidRPr="00BF4A40" w14:paraId="32F4B14E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C827D8A" w14:textId="77777777" w:rsidR="002A7630" w:rsidRPr="00076B30" w:rsidRDefault="002A7630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52E9623E" w14:textId="46A0703D" w:rsidR="00266B75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 xml:space="preserve">RL 2.2, </w:t>
            </w:r>
            <w:r w:rsidR="00266B75">
              <w:rPr>
                <w:rFonts w:asciiTheme="minorHAnsi" w:eastAsia="Ubuntu" w:hAnsiTheme="minorHAnsi" w:cstheme="minorHAnsi"/>
              </w:rPr>
              <w:t>RL 2.3</w:t>
            </w:r>
            <w:r>
              <w:rPr>
                <w:rFonts w:asciiTheme="minorHAnsi" w:eastAsia="Ubuntu" w:hAnsiTheme="minorHAnsi" w:cstheme="minorHAnsi"/>
              </w:rPr>
              <w:t>,RL2.4.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40C7FF70" w14:textId="77777777" w:rsidR="00076B30" w:rsidRDefault="001758A9" w:rsidP="00D27F3B">
            <w:pPr>
              <w:pStyle w:val="ListParagraph"/>
              <w:numPr>
                <w:ilvl w:val="0"/>
                <w:numId w:val="15"/>
              </w:numPr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WSN Deployment</w:t>
            </w:r>
          </w:p>
          <w:p w14:paraId="539F521D" w14:textId="5F8570D3" w:rsidR="00266B75" w:rsidRDefault="00266B75" w:rsidP="00D27F3B">
            <w:pPr>
              <w:pStyle w:val="ListParagraph"/>
              <w:numPr>
                <w:ilvl w:val="0"/>
                <w:numId w:val="15"/>
              </w:numPr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Network Protocol Stack</w:t>
            </w:r>
          </w:p>
          <w:p w14:paraId="2ADC354C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SN Time Synchronization</w:t>
            </w:r>
          </w:p>
          <w:p w14:paraId="1D463E99" w14:textId="33F646D2" w:rsidR="000E4157" w:rsidRPr="000E4157" w:rsidRDefault="000E4157" w:rsidP="000E415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ime Synchronization Requirements and Issues</w:t>
            </w:r>
          </w:p>
          <w:p w14:paraId="221E07FD" w14:textId="77777777" w:rsidR="001758A9" w:rsidRPr="00076B30" w:rsidRDefault="001758A9" w:rsidP="001758A9">
            <w:pPr>
              <w:pStyle w:val="ListParagraph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5254C80" w14:textId="77777777" w:rsidR="002A7630" w:rsidRPr="00076B30" w:rsidRDefault="001758A9" w:rsidP="00E010E5">
            <w:pPr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T1 – Part II Ch 3,4</w:t>
            </w:r>
          </w:p>
        </w:tc>
      </w:tr>
      <w:tr w:rsidR="00D541C3" w:rsidRPr="00BF4A40" w14:paraId="540F3FDE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7042B8E7" w14:textId="77777777" w:rsidR="00D541C3" w:rsidRPr="00076B30" w:rsidRDefault="00D541C3" w:rsidP="00D541C3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4ABC5F44" w14:textId="77777777" w:rsidR="00D541C3" w:rsidRPr="00076B30" w:rsidRDefault="00D541C3" w:rsidP="00D541C3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CS 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379F9C87" w14:textId="77777777" w:rsidR="001758A9" w:rsidRDefault="001758A9" w:rsidP="001758A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Application Examples – Long Term &amp; Short Term Monitoring</w:t>
            </w:r>
          </w:p>
          <w:p w14:paraId="28D2C6B4" w14:textId="77777777" w:rsidR="00266B75" w:rsidRDefault="00266B75" w:rsidP="001758A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Importance of Cross Layer Protocol Stack</w:t>
            </w:r>
          </w:p>
          <w:p w14:paraId="0144C54F" w14:textId="391DB1CC" w:rsidR="000E4157" w:rsidRPr="001758A9" w:rsidRDefault="000E4157" w:rsidP="001758A9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WSN Application Example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6520825" w14:textId="77777777" w:rsidR="00D541C3" w:rsidRPr="00076B30" w:rsidRDefault="00D541C3" w:rsidP="00D541C3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2A7630" w:rsidRPr="00BF4A40" w14:paraId="11D74FDE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68121770" w14:textId="77777777" w:rsidR="002A7630" w:rsidRPr="00076B30" w:rsidRDefault="002A7630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91A2431" w14:textId="77777777" w:rsidR="002A7630" w:rsidRPr="00076B30" w:rsidRDefault="002A7630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AEB32FC" w14:textId="4EC8092F" w:rsidR="00E010E5" w:rsidRPr="00076B30" w:rsidRDefault="00E010E5" w:rsidP="00D27F3B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C0FB674" w14:textId="77777777" w:rsidR="002A7630" w:rsidRPr="00076B30" w:rsidRDefault="001758A9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Papers</w:t>
            </w:r>
          </w:p>
        </w:tc>
      </w:tr>
      <w:tr w:rsidR="00266B75" w:rsidRPr="00BF4A40" w14:paraId="377BAAB6" w14:textId="77777777" w:rsidTr="00BB4E37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C1FB551" w14:textId="77777777" w:rsidR="00266B75" w:rsidRDefault="00266B75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266B75" w:rsidRPr="00BF4A40" w14:paraId="465483F5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E50CA22" w14:textId="77777777" w:rsidR="00266B75" w:rsidRPr="00076B30" w:rsidRDefault="00266B75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C672ECE" w14:textId="0A49958A" w:rsidR="00266B75" w:rsidRPr="00076B30" w:rsidRDefault="00266B75" w:rsidP="00266B75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RL </w:t>
            </w:r>
            <w:r>
              <w:rPr>
                <w:rFonts w:asciiTheme="minorHAnsi" w:eastAsia="Ubuntu" w:hAnsiTheme="minorHAnsi" w:cstheme="minorHAnsi"/>
              </w:rPr>
              <w:t>2.4</w:t>
            </w:r>
            <w:r w:rsidR="000E4157">
              <w:rPr>
                <w:rFonts w:asciiTheme="minorHAnsi" w:eastAsia="Ubuntu" w:hAnsiTheme="minorHAnsi" w:cstheme="minorHAnsi"/>
              </w:rPr>
              <w:t>,RL 2.5.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D7B4E02" w14:textId="77777777" w:rsidR="00266B75" w:rsidRDefault="00266B75" w:rsidP="00266B75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SN Time Synchronization</w:t>
            </w:r>
          </w:p>
          <w:p w14:paraId="609AD360" w14:textId="77777777" w:rsidR="00266B75" w:rsidRDefault="00266B75" w:rsidP="00266B75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ender- Receiver Synchronization</w:t>
            </w:r>
          </w:p>
          <w:p w14:paraId="269F55E7" w14:textId="77777777" w:rsidR="00266B75" w:rsidRDefault="00266B75" w:rsidP="00266B75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 Receiver- Receiver Synchronization</w:t>
            </w:r>
          </w:p>
          <w:p w14:paraId="49AF3730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SN Localization</w:t>
            </w:r>
          </w:p>
          <w:p w14:paraId="61E51616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Need for Localization and Issues</w:t>
            </w:r>
          </w:p>
          <w:p w14:paraId="2EABF493" w14:textId="31D07EDB" w:rsidR="000E4157" w:rsidRPr="00266B75" w:rsidRDefault="000E4157" w:rsidP="000E4157">
            <w:pPr>
              <w:pStyle w:val="ListParagraph"/>
              <w:widowControl w:val="0"/>
              <w:suppressAutoHyphens/>
              <w:spacing w:after="0"/>
              <w:ind w:left="1440" w:firstLine="0"/>
              <w:jc w:val="left"/>
              <w:rPr>
                <w:rFonts w:cstheme="minorHAnsi"/>
                <w:color w:val="000000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5D2780F" w14:textId="77777777" w:rsidR="00266B75" w:rsidRPr="00076B30" w:rsidRDefault="00266B75" w:rsidP="00BB4E37">
            <w:pPr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T1 – Part II Ch 5</w:t>
            </w:r>
          </w:p>
        </w:tc>
      </w:tr>
      <w:tr w:rsidR="00266B75" w:rsidRPr="00BF4A40" w14:paraId="5C96501D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35723CC" w14:textId="77777777" w:rsidR="00266B75" w:rsidRPr="00076B30" w:rsidRDefault="00266B75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1052220" w14:textId="77777777" w:rsidR="00266B75" w:rsidRPr="00076B30" w:rsidRDefault="00266B75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CFAF760" w14:textId="77777777" w:rsidR="00266B75" w:rsidRPr="001758A9" w:rsidRDefault="00266B75" w:rsidP="00BB4E37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NTP, HBS, TDP, RBD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F0D7DF" w14:textId="77777777" w:rsidR="00266B75" w:rsidRPr="00076B30" w:rsidRDefault="00266B75" w:rsidP="00BB4E37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266B75" w:rsidRPr="00BF4A40" w14:paraId="1F3FE77A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D8C5B07" w14:textId="77777777" w:rsidR="00266B75" w:rsidRPr="00076B30" w:rsidRDefault="00266B75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lastRenderedPageBreak/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C8CE3FF" w14:textId="77777777" w:rsidR="00266B75" w:rsidRPr="00076B30" w:rsidRDefault="00266B75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413A047" w14:textId="77777777" w:rsidR="00266B75" w:rsidRPr="00076B30" w:rsidRDefault="00BB4E37" w:rsidP="00BB4E37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More Time Synchronization Protocols - THSL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FF89A30" w14:textId="77777777" w:rsidR="00266B75" w:rsidRPr="00076B30" w:rsidRDefault="00266B75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Papers</w:t>
            </w:r>
          </w:p>
        </w:tc>
      </w:tr>
      <w:tr w:rsidR="00BB4E37" w:rsidRPr="00BF4A40" w14:paraId="1DFE7670" w14:textId="77777777" w:rsidTr="00BB4E37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19FE419" w14:textId="77777777" w:rsidR="00BB4E37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BB4E37" w:rsidRPr="00BF4A40" w14:paraId="5C4ADD2C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6127B22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E0A9607" w14:textId="731D982F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RL </w:t>
            </w:r>
            <w:r>
              <w:rPr>
                <w:rFonts w:asciiTheme="minorHAnsi" w:eastAsia="Ubuntu" w:hAnsiTheme="minorHAnsi" w:cstheme="minorHAnsi"/>
              </w:rPr>
              <w:t>2.5</w:t>
            </w:r>
            <w:r w:rsidR="000E4157">
              <w:rPr>
                <w:rFonts w:asciiTheme="minorHAnsi" w:eastAsia="Ubuntu" w:hAnsiTheme="minorHAnsi" w:cstheme="minorHAnsi"/>
              </w:rPr>
              <w:t>,RL2.6.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CC68285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SN Localization</w:t>
            </w:r>
          </w:p>
          <w:p w14:paraId="6648FB58" w14:textId="3E4B2C8D" w:rsid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Distance Estimation - </w:t>
            </w:r>
            <w:proofErr w:type="spellStart"/>
            <w:r>
              <w:rPr>
                <w:rFonts w:cstheme="minorHAnsi"/>
                <w:color w:val="000000"/>
              </w:rPr>
              <w:t>ToA</w:t>
            </w:r>
            <w:proofErr w:type="spellEnd"/>
          </w:p>
          <w:p w14:paraId="18DF44CD" w14:textId="77777777" w:rsid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Distance Estimation - </w:t>
            </w:r>
            <w:proofErr w:type="spellStart"/>
            <w:r>
              <w:rPr>
                <w:rFonts w:cstheme="minorHAnsi"/>
                <w:color w:val="000000"/>
              </w:rPr>
              <w:t>TDoA</w:t>
            </w:r>
            <w:proofErr w:type="spellEnd"/>
          </w:p>
          <w:p w14:paraId="485F1A2E" w14:textId="77777777" w:rsid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Distance Estimation - RSSI</w:t>
            </w:r>
          </w:p>
          <w:p w14:paraId="037C28E9" w14:textId="77777777" w:rsid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lassical Localization Techniques</w:t>
            </w:r>
          </w:p>
          <w:p w14:paraId="4D3A3016" w14:textId="77777777" w:rsid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CL</w:t>
            </w:r>
          </w:p>
          <w:p w14:paraId="18A0066C" w14:textId="77777777" w:rsidR="00BB4E37" w:rsidRPr="000E415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</w:rPr>
              <w:t>APIT</w:t>
            </w:r>
          </w:p>
          <w:p w14:paraId="4E2315CE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SN Routing</w:t>
            </w:r>
          </w:p>
          <w:p w14:paraId="33085EFF" w14:textId="77777777" w:rsidR="000E4157" w:rsidRPr="00BB4E37" w:rsidRDefault="000E4157" w:rsidP="000E415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  <w:color w:val="000000"/>
              </w:rPr>
              <w:t>Introduction</w:t>
            </w:r>
          </w:p>
          <w:p w14:paraId="4C5393BC" w14:textId="6F152101" w:rsidR="000E4157" w:rsidRPr="00266B75" w:rsidRDefault="000E4157" w:rsidP="000E4157">
            <w:pPr>
              <w:pStyle w:val="ListParagraph"/>
              <w:widowControl w:val="0"/>
              <w:suppressAutoHyphens/>
              <w:spacing w:after="0"/>
              <w:ind w:left="1440" w:firstLine="0"/>
              <w:jc w:val="left"/>
              <w:rPr>
                <w:rFonts w:cstheme="minorHAnsi"/>
                <w:color w:val="000000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5761AC" w14:textId="77777777" w:rsidR="00BB4E37" w:rsidRPr="00076B30" w:rsidRDefault="00BB4E37" w:rsidP="00BB4E37">
            <w:pPr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T1 – Part II Ch 6</w:t>
            </w:r>
          </w:p>
        </w:tc>
      </w:tr>
      <w:tr w:rsidR="00BB4E37" w:rsidRPr="00BF4A40" w14:paraId="39D708C6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F13CB15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562C642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CFE52B9" w14:textId="77777777" w:rsidR="00BB4E37" w:rsidRDefault="00BB4E37" w:rsidP="00BB4E37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Bounding Box Algorithm, Distributed Least Squares, Sweeps</w:t>
            </w:r>
          </w:p>
          <w:p w14:paraId="695CC5D0" w14:textId="4641AAA5" w:rsidR="000E4157" w:rsidRPr="001758A9" w:rsidRDefault="000E4157" w:rsidP="00BB4E37">
            <w:pPr>
              <w:pStyle w:val="ListParagraph"/>
              <w:widowControl w:val="0"/>
              <w:numPr>
                <w:ilvl w:val="0"/>
                <w:numId w:val="15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WSN routing example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1DB5E0" w14:textId="77777777" w:rsidR="00BB4E37" w:rsidRPr="00076B30" w:rsidRDefault="00BB4E37" w:rsidP="00BB4E37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BB4E37" w:rsidRPr="00BF4A40" w14:paraId="2D7B8920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97868D4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B5A38C5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F40E0C3" w14:textId="77777777" w:rsidR="00BB4E37" w:rsidRPr="00076B30" w:rsidRDefault="00BB4E37" w:rsidP="00BB4E37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FGL,</w:t>
            </w:r>
            <w:r>
              <w:t xml:space="preserve"> </w:t>
            </w:r>
            <w:r w:rsidRPr="00BB4E37">
              <w:rPr>
                <w:rFonts w:eastAsia="Ubuntu" w:cstheme="minorHAnsi"/>
              </w:rPr>
              <w:t>Assumption-Based Coordinate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6FB9B23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Papers</w:t>
            </w:r>
          </w:p>
        </w:tc>
      </w:tr>
      <w:tr w:rsidR="00BB4E37" w:rsidRPr="00BF4A40" w14:paraId="2B5AE041" w14:textId="77777777" w:rsidTr="00BB4E37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7484A64" w14:textId="77777777" w:rsidR="00BB4E37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BB4E37" w:rsidRPr="00BF4A40" w14:paraId="651A3543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859F641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E48F0E3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RL </w:t>
            </w:r>
            <w:r>
              <w:rPr>
                <w:rFonts w:asciiTheme="minorHAnsi" w:eastAsia="Ubuntu" w:hAnsiTheme="minorHAnsi" w:cstheme="minorHAnsi"/>
              </w:rPr>
              <w:t>2.6</w:t>
            </w:r>
            <w:r w:rsidR="003D4838">
              <w:rPr>
                <w:rFonts w:asciiTheme="minorHAnsi" w:eastAsia="Ubuntu" w:hAnsiTheme="minorHAnsi" w:cstheme="minorHAnsi"/>
              </w:rPr>
              <w:t>, RL 2.7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B276260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5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SN Routing</w:t>
            </w:r>
          </w:p>
          <w:p w14:paraId="12C98A80" w14:textId="63312A56" w:rsidR="00BB4E37" w:rsidRP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  <w:color w:val="000000"/>
              </w:rPr>
              <w:t>Optimization-based</w:t>
            </w:r>
          </w:p>
          <w:p w14:paraId="58D30CE4" w14:textId="77777777" w:rsidR="00BB4E37" w:rsidRP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  <w:color w:val="000000"/>
              </w:rPr>
              <w:t>Data-centric</w:t>
            </w:r>
          </w:p>
          <w:p w14:paraId="33A2701A" w14:textId="77777777" w:rsidR="00BB4E37" w:rsidRP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  <w:color w:val="000000"/>
              </w:rPr>
              <w:t xml:space="preserve">Cluster-based </w:t>
            </w:r>
          </w:p>
          <w:p w14:paraId="79B37726" w14:textId="77777777" w:rsidR="00BB4E37" w:rsidRP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  <w:color w:val="000000"/>
              </w:rPr>
              <w:t>Location-based</w:t>
            </w:r>
          </w:p>
          <w:p w14:paraId="74EEE79C" w14:textId="77777777" w:rsidR="00BB4E37" w:rsidRPr="00BB4E37" w:rsidRDefault="00BB4E37" w:rsidP="00BB4E37">
            <w:pPr>
              <w:pStyle w:val="ListParagraph"/>
              <w:widowControl w:val="0"/>
              <w:numPr>
                <w:ilvl w:val="1"/>
                <w:numId w:val="15"/>
              </w:numPr>
              <w:suppressAutoHyphens/>
              <w:spacing w:after="0"/>
              <w:rPr>
                <w:rFonts w:cstheme="minorHAnsi"/>
                <w:color w:val="000000"/>
              </w:rPr>
            </w:pPr>
            <w:r w:rsidRPr="00BB4E37">
              <w:rPr>
                <w:rFonts w:cstheme="minorHAnsi"/>
                <w:color w:val="000000"/>
              </w:rPr>
              <w:t>QoS Enabled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3840CA" w14:textId="77777777" w:rsidR="00BB4E37" w:rsidRPr="00076B30" w:rsidRDefault="00BB4E37" w:rsidP="00BB4E37">
            <w:pPr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T1 – Part II Ch 7</w:t>
            </w:r>
          </w:p>
        </w:tc>
      </w:tr>
      <w:tr w:rsidR="00BB4E37" w:rsidRPr="00BF4A40" w14:paraId="1FFD4E51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97A27CD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E55C2DC" w14:textId="6DC22943" w:rsidR="00BB4E3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5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B212E2A" w14:textId="77777777" w:rsidR="00BB4E37" w:rsidRDefault="003D4838" w:rsidP="003D4838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 w:rsidRPr="003D4838">
              <w:rPr>
                <w:rFonts w:eastAsia="Ubuntu" w:cstheme="minorHAnsi"/>
              </w:rPr>
              <w:t>Sensor Protocols for Information via Negotiation</w:t>
            </w:r>
            <w:r>
              <w:rPr>
                <w:rFonts w:eastAsia="Ubuntu" w:cstheme="minorHAnsi"/>
              </w:rPr>
              <w:t xml:space="preserve">, </w:t>
            </w:r>
            <w:r w:rsidRPr="003D4838">
              <w:rPr>
                <w:rFonts w:eastAsia="Ubuntu" w:cstheme="minorHAnsi"/>
              </w:rPr>
              <w:t>Sequential Assigned</w:t>
            </w:r>
            <w:r>
              <w:rPr>
                <w:rFonts w:eastAsia="Ubuntu" w:cstheme="minorHAnsi"/>
              </w:rPr>
              <w:t xml:space="preserve"> </w:t>
            </w:r>
            <w:r w:rsidRPr="003D4838">
              <w:rPr>
                <w:rFonts w:eastAsia="Ubuntu" w:cstheme="minorHAnsi"/>
              </w:rPr>
              <w:t>Routing Protocol</w:t>
            </w:r>
            <w:r>
              <w:rPr>
                <w:rFonts w:eastAsia="Ubuntu" w:cstheme="minorHAnsi"/>
              </w:rPr>
              <w:t xml:space="preserve">, </w:t>
            </w:r>
            <w:r w:rsidRPr="003D4838">
              <w:rPr>
                <w:rFonts w:eastAsia="Ubuntu" w:cstheme="minorHAnsi"/>
              </w:rPr>
              <w:t>Energy-Aware</w:t>
            </w:r>
            <w:r>
              <w:rPr>
                <w:rFonts w:eastAsia="Ubuntu" w:cstheme="minorHAnsi"/>
              </w:rPr>
              <w:t xml:space="preserve"> </w:t>
            </w:r>
            <w:r w:rsidRPr="003D4838">
              <w:rPr>
                <w:rFonts w:eastAsia="Ubuntu" w:cstheme="minorHAnsi"/>
              </w:rPr>
              <w:t>Routing Protocol in Cluster-Based Sensor Networks</w:t>
            </w:r>
          </w:p>
          <w:p w14:paraId="22F4DC99" w14:textId="77777777" w:rsidR="003D4838" w:rsidRPr="001758A9" w:rsidRDefault="003D4838" w:rsidP="003D4838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MECN, STEM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6BF9D2B" w14:textId="77777777" w:rsidR="00BB4E37" w:rsidRPr="00076B30" w:rsidRDefault="00BB4E37" w:rsidP="00BB4E37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BB4E37" w:rsidRPr="00BF4A40" w14:paraId="32621FBC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3B24F25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A93107C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6EC6146" w14:textId="77777777" w:rsidR="00BB4E37" w:rsidRPr="00076B30" w:rsidRDefault="003D4838" w:rsidP="003D4838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proofErr w:type="spellStart"/>
            <w:r>
              <w:rPr>
                <w:rFonts w:eastAsia="Ubuntu" w:cstheme="minorHAnsi"/>
              </w:rPr>
              <w:t>Pegasis</w:t>
            </w:r>
            <w:proofErr w:type="spellEnd"/>
            <w:r>
              <w:rPr>
                <w:rFonts w:eastAsia="Ubuntu" w:cstheme="minorHAnsi"/>
              </w:rPr>
              <w:t>,</w:t>
            </w:r>
            <w:r>
              <w:t xml:space="preserve"> </w:t>
            </w:r>
            <w:r w:rsidRPr="003D4838">
              <w:rPr>
                <w:rFonts w:eastAsia="Ubuntu" w:cstheme="minorHAnsi"/>
              </w:rPr>
              <w:t>Maximum Lifetime Routing Protocol</w:t>
            </w:r>
            <w:r>
              <w:rPr>
                <w:rFonts w:eastAsia="Ubuntu" w:cstheme="minorHAnsi"/>
              </w:rPr>
              <w:t xml:space="preserve">, TTDD, RPAR, </w:t>
            </w:r>
            <w:r w:rsidRPr="003D4838">
              <w:rPr>
                <w:rFonts w:eastAsia="Ubuntu" w:cstheme="minorHAnsi"/>
              </w:rPr>
              <w:t>Constrained</w:t>
            </w:r>
            <w:r>
              <w:rPr>
                <w:rFonts w:eastAsia="Ubuntu" w:cstheme="minorHAnsi"/>
              </w:rPr>
              <w:t xml:space="preserve"> </w:t>
            </w:r>
            <w:r w:rsidRPr="003D4838">
              <w:rPr>
                <w:rFonts w:eastAsia="Ubuntu" w:cstheme="minorHAnsi"/>
              </w:rPr>
              <w:t>Anisotropic Diffusion Routing Protocol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55CC0ED" w14:textId="77777777" w:rsidR="00BB4E37" w:rsidRPr="00076B30" w:rsidRDefault="00BB4E37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Papers</w:t>
            </w:r>
          </w:p>
        </w:tc>
      </w:tr>
      <w:tr w:rsidR="003D4838" w:rsidRPr="00BF4A40" w14:paraId="31A22BB0" w14:textId="77777777" w:rsidTr="003756FB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9684EC1" w14:textId="77777777" w:rsidR="003D4838" w:rsidRDefault="003D4838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726C7B" w:rsidRPr="00BF4A40" w14:paraId="23BCDB7A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572D63B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191605D" w14:textId="20DFEA04" w:rsidR="00726C7B" w:rsidRPr="00076B30" w:rsidRDefault="00726C7B" w:rsidP="00726C7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RL </w:t>
            </w:r>
            <w:r w:rsidR="000E4157">
              <w:rPr>
                <w:rFonts w:asciiTheme="minorHAnsi" w:eastAsia="Ubuntu" w:hAnsiTheme="minorHAnsi" w:cstheme="minorHAnsi"/>
              </w:rPr>
              <w:t>2.8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12A9BD7" w14:textId="77777777" w:rsidR="00726C7B" w:rsidRPr="00726C7B" w:rsidRDefault="00726C7B" w:rsidP="00726C7B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WSN MAC</w:t>
            </w:r>
          </w:p>
          <w:p w14:paraId="2AA94898" w14:textId="77777777" w:rsidR="00726C7B" w:rsidRPr="00726C7B" w:rsidRDefault="00726C7B" w:rsidP="00726C7B">
            <w:pPr>
              <w:pStyle w:val="ListParagraph"/>
              <w:widowControl w:val="0"/>
              <w:numPr>
                <w:ilvl w:val="1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Introduction</w:t>
            </w:r>
          </w:p>
          <w:p w14:paraId="3B52BF9E" w14:textId="77777777" w:rsidR="00726C7B" w:rsidRPr="00726C7B" w:rsidRDefault="00726C7B" w:rsidP="00726C7B">
            <w:pPr>
              <w:pStyle w:val="ListParagraph"/>
              <w:widowControl w:val="0"/>
              <w:numPr>
                <w:ilvl w:val="1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SMAC</w:t>
            </w:r>
          </w:p>
          <w:p w14:paraId="708DE66A" w14:textId="77777777" w:rsidR="00726C7B" w:rsidRPr="00726C7B" w:rsidRDefault="00726C7B" w:rsidP="00726C7B">
            <w:pPr>
              <w:pStyle w:val="ListParagraph"/>
              <w:widowControl w:val="0"/>
              <w:numPr>
                <w:ilvl w:val="1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TMAC</w:t>
            </w:r>
          </w:p>
          <w:p w14:paraId="0ECD5E6E" w14:textId="77777777" w:rsidR="00726C7B" w:rsidRPr="00726C7B" w:rsidRDefault="00726C7B" w:rsidP="00726C7B">
            <w:pPr>
              <w:pStyle w:val="ListParagraph"/>
              <w:widowControl w:val="0"/>
              <w:numPr>
                <w:ilvl w:val="1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DMAC</w:t>
            </w:r>
          </w:p>
          <w:p w14:paraId="77AC676B" w14:textId="77777777" w:rsidR="00726C7B" w:rsidRPr="00726C7B" w:rsidRDefault="00726C7B" w:rsidP="00726C7B">
            <w:pPr>
              <w:pStyle w:val="ListParagraph"/>
              <w:widowControl w:val="0"/>
              <w:numPr>
                <w:ilvl w:val="1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LMAC</w:t>
            </w:r>
          </w:p>
          <w:p w14:paraId="2C085C53" w14:textId="77777777" w:rsidR="00726C7B" w:rsidRDefault="00726C7B" w:rsidP="00726C7B">
            <w:pPr>
              <w:pStyle w:val="ListParagraph"/>
              <w:widowControl w:val="0"/>
              <w:numPr>
                <w:ilvl w:val="1"/>
                <w:numId w:val="15"/>
              </w:numPr>
              <w:spacing w:after="0"/>
              <w:rPr>
                <w:rFonts w:eastAsia="Ubuntu" w:cstheme="minorHAnsi"/>
              </w:rPr>
            </w:pPr>
            <w:r w:rsidRPr="00726C7B">
              <w:rPr>
                <w:rFonts w:eastAsia="Ubuntu" w:cstheme="minorHAnsi"/>
              </w:rPr>
              <w:t>EMAC</w:t>
            </w:r>
          </w:p>
          <w:p w14:paraId="57CA97B8" w14:textId="77777777" w:rsidR="00726C7B" w:rsidRPr="00726C7B" w:rsidRDefault="00726C7B" w:rsidP="00726C7B">
            <w:pPr>
              <w:pStyle w:val="ListParagraph"/>
              <w:widowControl w:val="0"/>
              <w:spacing w:after="0"/>
              <w:ind w:left="1440"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22B5732" w14:textId="77777777" w:rsidR="00726C7B" w:rsidRDefault="00726C7B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T1 – Part II Ch 8</w:t>
            </w:r>
          </w:p>
        </w:tc>
      </w:tr>
      <w:tr w:rsidR="00726C7B" w:rsidRPr="00BF4A40" w14:paraId="1F58967F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F3CA7A5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4F833FD" w14:textId="361C01C3" w:rsidR="00726C7B" w:rsidRPr="00076B30" w:rsidRDefault="00726C7B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 xml:space="preserve">CS </w:t>
            </w:r>
            <w:r w:rsidR="000E4157">
              <w:rPr>
                <w:rFonts w:asciiTheme="minorHAnsi" w:eastAsia="Ubuntu" w:hAnsiTheme="minorHAnsi" w:cstheme="minorHAnsi"/>
              </w:rPr>
              <w:t>6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0EF62F3" w14:textId="77777777" w:rsidR="00726C7B" w:rsidRDefault="00726C7B" w:rsidP="003D4838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BMAC,TRAMA</w:t>
            </w:r>
          </w:p>
          <w:p w14:paraId="2AB3EFCD" w14:textId="77777777" w:rsidR="00726C7B" w:rsidRDefault="00726C7B" w:rsidP="003D4838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lastRenderedPageBreak/>
              <w:t>Mobility and Multi-Channel MAC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4035820" w14:textId="77777777" w:rsidR="00726C7B" w:rsidRDefault="00726C7B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726C7B" w:rsidRPr="00BF4A40" w14:paraId="66C4D1DF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4925BEE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DDD927A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8492411" w14:textId="77777777" w:rsidR="00726C7B" w:rsidRDefault="00726C7B" w:rsidP="003D4838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Wise MAC, ZMAC, Crankshaft and other MAC Protocol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F9808A" w14:textId="77777777" w:rsidR="00726C7B" w:rsidRDefault="00726C7B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Papers</w:t>
            </w:r>
          </w:p>
        </w:tc>
      </w:tr>
      <w:tr w:rsidR="00726C7B" w:rsidRPr="00BF4A40" w14:paraId="4A9AFF52" w14:textId="77777777" w:rsidTr="003756FB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7B44A81" w14:textId="77777777" w:rsidR="00726C7B" w:rsidRDefault="00726C7B" w:rsidP="00BB4E3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726C7B" w:rsidRPr="00BF4A40" w14:paraId="053FC5FE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741B911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F659791" w14:textId="329AD076" w:rsidR="00726C7B" w:rsidRPr="00076B30" w:rsidRDefault="00726C7B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RL </w:t>
            </w:r>
            <w:r w:rsidR="000E4157">
              <w:rPr>
                <w:rFonts w:asciiTheme="minorHAnsi" w:eastAsia="Ubuntu" w:hAnsiTheme="minorHAnsi" w:cstheme="minorHAnsi"/>
              </w:rPr>
              <w:t>2.9, RL 2.10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7748013" w14:textId="77777777" w:rsidR="00726C7B" w:rsidRPr="00AB0CCE" w:rsidRDefault="00726C7B" w:rsidP="00726C7B">
            <w:pPr>
              <w:pStyle w:val="ListParagraph"/>
              <w:widowControl w:val="0"/>
              <w:numPr>
                <w:ilvl w:val="0"/>
                <w:numId w:val="6"/>
              </w:numPr>
              <w:suppressAutoHyphens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WSN – Other Issues</w:t>
            </w:r>
          </w:p>
          <w:p w14:paraId="3B62300B" w14:textId="77777777" w:rsidR="00726C7B" w:rsidRPr="00726C7B" w:rsidRDefault="00726C7B" w:rsidP="00726C7B">
            <w:pPr>
              <w:pStyle w:val="ListParagraph"/>
              <w:widowControl w:val="0"/>
              <w:numPr>
                <w:ilvl w:val="0"/>
                <w:numId w:val="6"/>
              </w:numPr>
              <w:suppressAutoHyphens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WSN Example – Red Pine Monitoring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0D9F95A" w14:textId="77777777" w:rsidR="00726C7B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726C7B" w:rsidRPr="00BF4A40" w14:paraId="33B911A7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A9B6202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60BE488" w14:textId="4C1320D4" w:rsidR="00726C7B" w:rsidRPr="00076B30" w:rsidRDefault="000E4157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7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14B0E5A" w14:textId="77777777" w:rsidR="00726C7B" w:rsidRDefault="00726C7B" w:rsidP="003756FB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WSN Example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772371C" w14:textId="77777777" w:rsidR="00726C7B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726C7B" w:rsidRPr="00BF4A40" w14:paraId="46B191F5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DE708DC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34BCDEC" w14:textId="77777777" w:rsidR="00726C7B" w:rsidRPr="00076B30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E277CBA" w14:textId="77777777" w:rsidR="00726C7B" w:rsidRDefault="00726C7B" w:rsidP="003756FB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WSN Example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BE8A293" w14:textId="77777777" w:rsidR="00726C7B" w:rsidRDefault="00726C7B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Papers</w:t>
            </w:r>
          </w:p>
        </w:tc>
      </w:tr>
      <w:tr w:rsidR="000E4157" w:rsidRPr="00BF4A40" w14:paraId="36350E84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3165C88" w14:textId="38B185F5" w:rsidR="000E4157" w:rsidRPr="00076B30" w:rsidRDefault="000E4157" w:rsidP="000E4157">
            <w:pPr>
              <w:widowControl w:val="0"/>
              <w:spacing w:after="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BE88D79" w14:textId="77777777" w:rsidR="000E4157" w:rsidRPr="00076B30" w:rsidRDefault="000E4157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3881A0C" w14:textId="77777777" w:rsidR="000E4157" w:rsidRPr="000E4157" w:rsidRDefault="000E4157" w:rsidP="000E4157">
            <w:pPr>
              <w:widowControl w:val="0"/>
              <w:spacing w:after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75C2CF2" w14:textId="77777777" w:rsidR="000E4157" w:rsidRDefault="000E4157" w:rsidP="003756FB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5866FE82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D16D7DD" w14:textId="39850311" w:rsidR="000E4157" w:rsidRPr="00076B30" w:rsidRDefault="000E4157" w:rsidP="000E4157">
            <w:pPr>
              <w:widowControl w:val="0"/>
              <w:spacing w:after="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064366B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F886789" w14:textId="77777777" w:rsidR="000E4157" w:rsidRDefault="000E4157" w:rsidP="000E4157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EF8C33D" w14:textId="77777777" w:rsidR="000E4157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21D08389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D23DE60" w14:textId="3ED36749" w:rsidR="000E4157" w:rsidRPr="00076B30" w:rsidRDefault="000E4157" w:rsidP="000E4157">
            <w:pPr>
              <w:widowControl w:val="0"/>
              <w:spacing w:after="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416F55E" w14:textId="029601F5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8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FD017F4" w14:textId="04CD522A" w:rsidR="000E4157" w:rsidRDefault="000E4157" w:rsidP="000E4157">
            <w:pPr>
              <w:pStyle w:val="ListParagraph"/>
              <w:widowControl w:val="0"/>
              <w:numPr>
                <w:ilvl w:val="0"/>
                <w:numId w:val="15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Review session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D33A868" w14:textId="77777777" w:rsidR="000E4157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0CC9D3A5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7C9057A" w14:textId="4F2E39A1" w:rsidR="000E4157" w:rsidRPr="00076B30" w:rsidRDefault="000E4157" w:rsidP="000E4157">
            <w:pPr>
              <w:widowControl w:val="0"/>
              <w:spacing w:after="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5E3FF13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6BD4901" w14:textId="77777777" w:rsidR="000E4157" w:rsidRDefault="000E4157" w:rsidP="000E4157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6A681AF" w14:textId="77777777" w:rsidR="000E4157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1E516CCD" w14:textId="77777777" w:rsidTr="00BB4E37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5393275" w14:textId="77777777" w:rsidR="000E4157" w:rsidRPr="00076B30" w:rsidRDefault="000E4157" w:rsidP="000E4157">
            <w:pPr>
              <w:pStyle w:val="Normal1"/>
              <w:spacing w:after="0" w:line="240" w:lineRule="auto"/>
              <w:rPr>
                <w:rFonts w:asciiTheme="minorHAnsi" w:hAnsiTheme="minorHAnsi" w:cstheme="minorHAnsi"/>
                <w:b/>
                <w:lang w:val="en-IN" w:eastAsia="zh-CN"/>
              </w:rPr>
            </w:pPr>
            <w:r w:rsidRPr="00076B30">
              <w:rPr>
                <w:rFonts w:asciiTheme="minorHAnsi" w:hAnsiTheme="minorHAnsi" w:cstheme="minorHAnsi"/>
                <w:b/>
              </w:rPr>
              <w:t xml:space="preserve">M3. </w:t>
            </w:r>
            <w:r>
              <w:rPr>
                <w:rFonts w:asciiTheme="minorHAnsi" w:hAnsiTheme="minorHAnsi" w:cstheme="minorHAnsi"/>
                <w:b/>
              </w:rPr>
              <w:t>INDUSTRIAL CONTROL NETWORKS</w:t>
            </w:r>
          </w:p>
        </w:tc>
      </w:tr>
      <w:tr w:rsidR="000E4157" w:rsidRPr="00BF4A40" w14:paraId="40371B89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34C7B416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6C5491FF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RL 3.1</w:t>
            </w:r>
            <w:r>
              <w:rPr>
                <w:rFonts w:asciiTheme="minorHAnsi" w:eastAsia="Ubuntu" w:hAnsiTheme="minorHAnsi" w:cstheme="minorHAnsi"/>
              </w:rPr>
              <w:t>, RL 3.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0371D3F5" w14:textId="77777777" w:rsidR="000E4157" w:rsidRPr="002F1248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troduction</w:t>
            </w:r>
          </w:p>
          <w:p w14:paraId="40DD1C45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dustrial Networks -Levels of Hierarchy</w:t>
            </w:r>
          </w:p>
          <w:p w14:paraId="7D925ABB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History of Industrial Networks</w:t>
            </w:r>
          </w:p>
          <w:p w14:paraId="72AFA5B3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dustrial Networks - Issues</w:t>
            </w:r>
          </w:p>
          <w:p w14:paraId="5774C846" w14:textId="77777777" w:rsidR="000E4157" w:rsidRPr="0044400A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haracteristics of Industrial Networks</w:t>
            </w:r>
            <w:r w:rsidRPr="0044400A">
              <w:rPr>
                <w:rFonts w:cstheme="minorHAnsi"/>
                <w:color w:val="000000"/>
              </w:rPr>
              <w:t xml:space="preserve"> </w:t>
            </w:r>
          </w:p>
          <w:p w14:paraId="36341633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ield Buses</w:t>
            </w:r>
          </w:p>
          <w:p w14:paraId="0744642B" w14:textId="77777777" w:rsidR="000E4157" w:rsidRPr="0044400A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Characteristics of Field Buses</w:t>
            </w:r>
          </w:p>
          <w:p w14:paraId="65C37D97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ield Buses – MAC</w:t>
            </w:r>
          </w:p>
          <w:p w14:paraId="17B5FDFF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ield Buses – TDMA</w:t>
            </w:r>
          </w:p>
          <w:p w14:paraId="3BDDE7F1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ield Buses – CSMA</w:t>
            </w:r>
          </w:p>
          <w:p w14:paraId="4B17ED41" w14:textId="77777777" w:rsidR="000E4157" w:rsidRPr="00055423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 xml:space="preserve">Field Buses - </w:t>
            </w:r>
            <w:proofErr w:type="spellStart"/>
            <w:r>
              <w:rPr>
                <w:rFonts w:cstheme="minorHAnsi"/>
                <w:color w:val="000000"/>
              </w:rPr>
              <w:t>ModBus</w:t>
            </w:r>
            <w:proofErr w:type="spellEnd"/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FF5B53F" w14:textId="77777777" w:rsidR="000E4157" w:rsidRPr="00076B30" w:rsidRDefault="000E4157" w:rsidP="000E4157">
            <w:pPr>
              <w:pStyle w:val="Normal1"/>
              <w:spacing w:after="0" w:line="240" w:lineRule="auto"/>
              <w:rPr>
                <w:rFonts w:asciiTheme="minorHAnsi" w:hAnsiTheme="minorHAnsi" w:cstheme="minorHAnsi"/>
              </w:rPr>
            </w:pPr>
          </w:p>
        </w:tc>
      </w:tr>
      <w:tr w:rsidR="000E4157" w:rsidRPr="00BF4A40" w14:paraId="28E53C33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D28351B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A8A1A96" w14:textId="5D71344F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9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0F2AB4CD" w14:textId="77777777" w:rsidR="000E4157" w:rsidRPr="00055423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 xml:space="preserve">Summary, OSI Model and Industrial Networks, NOAH Approach, Protocol </w:t>
            </w:r>
            <w:proofErr w:type="spellStart"/>
            <w:r>
              <w:rPr>
                <w:rFonts w:eastAsia="Ubuntu" w:cstheme="minorHAnsi"/>
              </w:rPr>
              <w:t>Tunneling</w:t>
            </w:r>
            <w:proofErr w:type="spellEnd"/>
            <w:r>
              <w:rPr>
                <w:rFonts w:eastAsia="Ubuntu" w:cstheme="minorHAnsi"/>
              </w:rPr>
              <w:t xml:space="preserve">, </w:t>
            </w:r>
            <w:proofErr w:type="spellStart"/>
            <w:r>
              <w:rPr>
                <w:rFonts w:eastAsia="Ubuntu" w:cstheme="minorHAnsi"/>
              </w:rPr>
              <w:t>LonWorks</w:t>
            </w:r>
            <w:proofErr w:type="spellEnd"/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466DACF" w14:textId="77777777" w:rsidR="000E4157" w:rsidRPr="00076B30" w:rsidRDefault="000E4157" w:rsidP="000E4157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5A0048AC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7D4333E2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62A709F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HW/Lab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52F3FA0" w14:textId="77777777" w:rsidR="000E4157" w:rsidRPr="00076B30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Building Automation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0A8E259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4C24FF9B" w14:textId="77777777" w:rsidTr="003756FB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7F0CE3E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47824A66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26ECA68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F57BD3E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RL 3.3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403B59C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Industrial Ethernet</w:t>
            </w:r>
          </w:p>
          <w:p w14:paraId="2D5B0374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Field Bus Vs Industrial Ethernet</w:t>
            </w:r>
          </w:p>
          <w:p w14:paraId="17A0548E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Modified Ethernet</w:t>
            </w:r>
          </w:p>
          <w:p w14:paraId="7CD89623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SERCOS</w:t>
            </w:r>
          </w:p>
          <w:p w14:paraId="1C04B2A8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proofErr w:type="spellStart"/>
            <w:r>
              <w:rPr>
                <w:rFonts w:cstheme="minorHAnsi"/>
                <w:color w:val="000000"/>
              </w:rPr>
              <w:t>Ethercat</w:t>
            </w:r>
            <w:proofErr w:type="spellEnd"/>
          </w:p>
          <w:p w14:paraId="7B4686E8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op of Ethernet</w:t>
            </w:r>
          </w:p>
          <w:p w14:paraId="5BB2751B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EPL</w:t>
            </w:r>
          </w:p>
          <w:p w14:paraId="68436C57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proofErr w:type="spellStart"/>
            <w:r>
              <w:rPr>
                <w:rFonts w:cstheme="minorHAnsi"/>
                <w:color w:val="000000"/>
              </w:rPr>
              <w:t>TCNet</w:t>
            </w:r>
            <w:proofErr w:type="spellEnd"/>
          </w:p>
          <w:p w14:paraId="7DA03625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EPA</w:t>
            </w:r>
          </w:p>
          <w:p w14:paraId="064A22E7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Top of TCP/IP</w:t>
            </w:r>
          </w:p>
          <w:p w14:paraId="6529BC53" w14:textId="77777777" w:rsidR="000E4157" w:rsidRDefault="000E4157" w:rsidP="000E4157">
            <w:pPr>
              <w:pStyle w:val="ListParagraph"/>
              <w:widowControl w:val="0"/>
              <w:numPr>
                <w:ilvl w:val="1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proofErr w:type="spellStart"/>
            <w:r>
              <w:rPr>
                <w:rFonts w:cstheme="minorHAnsi"/>
                <w:color w:val="000000"/>
              </w:rPr>
              <w:lastRenderedPageBreak/>
              <w:t>ModBus</w:t>
            </w:r>
            <w:proofErr w:type="spellEnd"/>
            <w:r>
              <w:rPr>
                <w:rFonts w:cstheme="minorHAnsi"/>
                <w:color w:val="000000"/>
              </w:rPr>
              <w:t xml:space="preserve">  over TCP/IP</w:t>
            </w:r>
          </w:p>
          <w:p w14:paraId="0D2AB624" w14:textId="77777777" w:rsidR="000E4157" w:rsidRDefault="000E4157" w:rsidP="000E4157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9A2B77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5F5C806F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C6D008C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CBADE5E" w14:textId="683F18AF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10, CS 1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7F17805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Summary &amp; Comparison</w:t>
            </w:r>
          </w:p>
          <w:p w14:paraId="25961050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Ethernet IP and other Protocol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FCA542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66E260AF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AB809A6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15711A8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HW/Lab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44D0053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Hierarchical Industrial Control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121CAA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4EABD87F" w14:textId="77777777" w:rsidTr="00D87632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5A3F99E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07BF7AFB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19D5F86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D6653EB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RL 3.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9AE6012" w14:textId="77777777" w:rsidR="000E4157" w:rsidRPr="00DA289C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uppressAutoHyphens/>
              <w:spacing w:after="0"/>
              <w:jc w:val="left"/>
              <w:rPr>
                <w:rFonts w:cstheme="minorHAnsi"/>
                <w:color w:val="000000"/>
              </w:rPr>
            </w:pPr>
            <w:r>
              <w:rPr>
                <w:rFonts w:cstheme="minorHAnsi"/>
                <w:color w:val="000000"/>
              </w:rPr>
              <w:t>Wireless Network for Industrial Network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1A87C91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22CFF9F7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7DD9A6B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B79CD4A" w14:textId="1D7367F6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1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AC58898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802.11</w:t>
            </w:r>
          </w:p>
          <w:p w14:paraId="4715FAAC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Bluetooth</w:t>
            </w:r>
          </w:p>
          <w:p w14:paraId="313E6EF4" w14:textId="77777777" w:rsidR="000E4157" w:rsidRPr="00DA289C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802.15.4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33351A5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6C15C5AC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FB53619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5E92DDC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HW/Lab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5D90FD0E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Hybrid Wired/Wireless Industrial Network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E48DB67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22AB7DF6" w14:textId="77777777" w:rsidTr="00BB4E37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A4D4DB9" w14:textId="77777777" w:rsidR="000E4157" w:rsidRPr="00911877" w:rsidRDefault="000E4157" w:rsidP="000E4157">
            <w:pPr>
              <w:pStyle w:val="Normal1"/>
              <w:spacing w:after="0" w:line="240" w:lineRule="auto"/>
              <w:rPr>
                <w:rFonts w:asciiTheme="minorHAnsi" w:hAnsiTheme="minorHAnsi" w:cstheme="minorHAnsi"/>
                <w:b/>
              </w:rPr>
            </w:pPr>
            <w:r>
              <w:rPr>
                <w:rFonts w:asciiTheme="minorHAnsi" w:hAnsiTheme="minorHAnsi" w:cstheme="minorHAnsi"/>
                <w:b/>
              </w:rPr>
              <w:t>M4</w:t>
            </w:r>
            <w:r w:rsidRPr="00076B30">
              <w:rPr>
                <w:rFonts w:asciiTheme="minorHAnsi" w:hAnsiTheme="minorHAnsi" w:cstheme="minorHAnsi"/>
                <w:b/>
              </w:rPr>
              <w:t xml:space="preserve">.  </w:t>
            </w:r>
            <w:r>
              <w:rPr>
                <w:rFonts w:asciiTheme="minorHAnsi" w:hAnsiTheme="minorHAnsi" w:cstheme="minorHAnsi"/>
                <w:b/>
              </w:rPr>
              <w:t>Automotive Electronics</w:t>
            </w:r>
          </w:p>
        </w:tc>
      </w:tr>
      <w:tr w:rsidR="000E4157" w:rsidRPr="00BF4A40" w14:paraId="4DD2FD01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80C1259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72289AD9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RL 4.1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AC971B8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420F27">
              <w:rPr>
                <w:rFonts w:eastAsia="Ubuntu" w:cstheme="minorHAnsi"/>
              </w:rPr>
              <w:t xml:space="preserve">Intra-vehicular Networks </w:t>
            </w:r>
          </w:p>
          <w:p w14:paraId="3D1C4F20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420F27">
              <w:rPr>
                <w:rFonts w:eastAsia="Ubuntu" w:cstheme="minorHAnsi"/>
              </w:rPr>
              <w:t>Domains</w:t>
            </w:r>
          </w:p>
          <w:p w14:paraId="021449B5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420F27">
              <w:rPr>
                <w:rFonts w:eastAsia="Ubuntu" w:cstheme="minorHAnsi"/>
              </w:rPr>
              <w:t>Vehicular Buses</w:t>
            </w:r>
          </w:p>
          <w:p w14:paraId="5F5C5861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proofErr w:type="spellStart"/>
            <w:r w:rsidRPr="00420F27">
              <w:rPr>
                <w:rFonts w:eastAsia="Ubuntu" w:cstheme="minorHAnsi"/>
              </w:rPr>
              <w:t>TTBuses</w:t>
            </w:r>
            <w:proofErr w:type="spellEnd"/>
            <w:r w:rsidRPr="00420F27">
              <w:rPr>
                <w:rFonts w:eastAsia="Ubuntu" w:cstheme="minorHAnsi"/>
              </w:rPr>
              <w:t xml:space="preserve"> – TTP/C</w:t>
            </w:r>
          </w:p>
          <w:p w14:paraId="74B760D9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proofErr w:type="spellStart"/>
            <w:r w:rsidRPr="00420F27">
              <w:rPr>
                <w:rFonts w:eastAsia="Ubuntu" w:cstheme="minorHAnsi"/>
              </w:rPr>
              <w:t>TTBuses</w:t>
            </w:r>
            <w:proofErr w:type="spellEnd"/>
            <w:r w:rsidRPr="00420F27">
              <w:rPr>
                <w:rFonts w:eastAsia="Ubuntu" w:cstheme="minorHAnsi"/>
              </w:rPr>
              <w:t xml:space="preserve"> – </w:t>
            </w:r>
            <w:proofErr w:type="spellStart"/>
            <w:r w:rsidRPr="00420F27">
              <w:rPr>
                <w:rFonts w:eastAsia="Ubuntu" w:cstheme="minorHAnsi"/>
              </w:rPr>
              <w:t>Flexray</w:t>
            </w:r>
            <w:proofErr w:type="spellEnd"/>
          </w:p>
          <w:p w14:paraId="3A0B4CFC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proofErr w:type="spellStart"/>
            <w:r w:rsidRPr="00420F27">
              <w:rPr>
                <w:rFonts w:eastAsia="Ubuntu" w:cstheme="minorHAnsi"/>
              </w:rPr>
              <w:t>TTBuses</w:t>
            </w:r>
            <w:proofErr w:type="spellEnd"/>
            <w:r w:rsidRPr="00420F27">
              <w:rPr>
                <w:rFonts w:eastAsia="Ubuntu" w:cstheme="minorHAnsi"/>
              </w:rPr>
              <w:t xml:space="preserve"> – TT Ethernet</w:t>
            </w:r>
          </w:p>
          <w:p w14:paraId="5E95259A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proofErr w:type="spellStart"/>
            <w:r w:rsidRPr="00420F27">
              <w:rPr>
                <w:rFonts w:eastAsia="Ubuntu" w:cstheme="minorHAnsi"/>
              </w:rPr>
              <w:t>TTBuses</w:t>
            </w:r>
            <w:proofErr w:type="spellEnd"/>
            <w:r w:rsidRPr="00420F27">
              <w:rPr>
                <w:rFonts w:eastAsia="Ubuntu" w:cstheme="minorHAnsi"/>
              </w:rPr>
              <w:t xml:space="preserve"> – TTCAN</w:t>
            </w:r>
          </w:p>
          <w:p w14:paraId="1AD07EC8" w14:textId="77777777" w:rsidR="000E4157" w:rsidRPr="00420F27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420F27">
              <w:rPr>
                <w:rFonts w:eastAsia="Ubuntu" w:cstheme="minorHAnsi"/>
              </w:rPr>
              <w:t xml:space="preserve">Event Triggered Buses - LIN 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4B9C7F78" w14:textId="77777777" w:rsidR="000E4157" w:rsidRPr="00076B30" w:rsidRDefault="000E4157" w:rsidP="000E4157">
            <w:pPr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08FD938D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3240E41C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7E7BCA5A" w14:textId="69D6D3EE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 13,CS14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6E0EEA22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 xml:space="preserve">Fault Tolerance, Fault &amp; Error  Confinement </w:t>
            </w:r>
          </w:p>
          <w:p w14:paraId="4D391BE7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Fault Tolerant Buses</w:t>
            </w:r>
          </w:p>
          <w:p w14:paraId="22F04902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proofErr w:type="spellStart"/>
            <w:r>
              <w:rPr>
                <w:rFonts w:eastAsia="Ubuntu" w:cstheme="minorHAnsi"/>
              </w:rPr>
              <w:t>AutoSAR</w:t>
            </w:r>
            <w:proofErr w:type="spellEnd"/>
          </w:p>
          <w:p w14:paraId="772D8E44" w14:textId="77777777" w:rsidR="000E4157" w:rsidRPr="00076B30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Middleware and Automotive O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7BDEA" w14:textId="77777777" w:rsidR="000E4157" w:rsidRPr="00076B30" w:rsidRDefault="000E4157" w:rsidP="000E4157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610B7D70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03123E06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6DE22FB0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HW/Lab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94C6608" w14:textId="77777777" w:rsidR="000E4157" w:rsidRPr="00076B30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Volcano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2F30B76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4FC45E5B" w14:textId="77777777" w:rsidTr="00BB4E37">
        <w:tc>
          <w:tcPr>
            <w:tcW w:w="10431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0D82E26" w14:textId="77777777" w:rsidR="000E4157" w:rsidRDefault="000E4157" w:rsidP="000E4157">
            <w:pPr>
              <w:pStyle w:val="Normal1"/>
              <w:spacing w:after="0" w:line="240" w:lineRule="auto"/>
              <w:rPr>
                <w:rFonts w:asciiTheme="minorHAnsi" w:hAnsiTheme="minorHAnsi" w:cstheme="minorHAnsi"/>
                <w:b/>
                <w:lang w:val="en-IN" w:eastAsia="zh-CN"/>
              </w:rPr>
            </w:pPr>
          </w:p>
          <w:p w14:paraId="506F0FF7" w14:textId="77777777" w:rsidR="000E4157" w:rsidRPr="00076B30" w:rsidRDefault="000E4157" w:rsidP="000E4157">
            <w:pPr>
              <w:pStyle w:val="Normal1"/>
              <w:spacing w:after="0" w:line="240" w:lineRule="auto"/>
              <w:rPr>
                <w:rFonts w:asciiTheme="minorHAnsi" w:hAnsiTheme="minorHAnsi" w:cstheme="minorHAnsi"/>
                <w:b/>
                <w:lang w:val="en-IN" w:eastAsia="zh-CN"/>
              </w:rPr>
            </w:pPr>
          </w:p>
        </w:tc>
      </w:tr>
      <w:tr w:rsidR="000E4157" w:rsidRPr="00BF4A40" w14:paraId="1E50B04A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3B64AAEA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FFDB564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 xml:space="preserve">RL </w:t>
            </w:r>
            <w:r w:rsidRPr="00076B30">
              <w:rPr>
                <w:rFonts w:asciiTheme="minorHAnsi" w:eastAsia="Ubuntu" w:hAnsiTheme="minorHAnsi" w:cstheme="minorHAnsi"/>
              </w:rPr>
              <w:t>4.2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632483C2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V2I and V2V Communication and ITS</w:t>
            </w:r>
          </w:p>
          <w:p w14:paraId="0ADF9FCB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Types of Traffic</w:t>
            </w:r>
          </w:p>
          <w:p w14:paraId="4001DAF4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VANETS- MAC</w:t>
            </w:r>
          </w:p>
          <w:p w14:paraId="2239A2ED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VANETS – Routing</w:t>
            </w:r>
          </w:p>
          <w:p w14:paraId="182C213C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VANETS – PBR</w:t>
            </w:r>
          </w:p>
          <w:p w14:paraId="7003CB0B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VANETS – Routing Classification</w:t>
            </w:r>
          </w:p>
          <w:p w14:paraId="5C915370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VANETS – Flooding based Routing - UMB</w:t>
            </w:r>
          </w:p>
          <w:p w14:paraId="4E3AE600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>SB and IB</w:t>
            </w:r>
          </w:p>
          <w:p w14:paraId="44966092" w14:textId="77777777" w:rsidR="000E4157" w:rsidRPr="00315048" w:rsidRDefault="000E4157" w:rsidP="000E4157">
            <w:pPr>
              <w:pStyle w:val="ListParagraph"/>
              <w:numPr>
                <w:ilvl w:val="0"/>
                <w:numId w:val="16"/>
              </w:numPr>
              <w:rPr>
                <w:rFonts w:eastAsia="Ubuntu" w:cstheme="minorHAnsi"/>
              </w:rPr>
            </w:pPr>
            <w:r w:rsidRPr="00315048">
              <w:rPr>
                <w:rFonts w:eastAsia="Ubuntu" w:cstheme="minorHAnsi"/>
              </w:rPr>
              <w:t xml:space="preserve">Geographic Routing - </w:t>
            </w:r>
            <w:proofErr w:type="spellStart"/>
            <w:r w:rsidRPr="00315048">
              <w:rPr>
                <w:rFonts w:eastAsia="Ubuntu" w:cstheme="minorHAnsi"/>
              </w:rPr>
              <w:t>Gytar</w:t>
            </w:r>
            <w:proofErr w:type="spellEnd"/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803A152" w14:textId="77777777" w:rsidR="000E4157" w:rsidRPr="00076B30" w:rsidRDefault="000E4157" w:rsidP="000E4157">
            <w:pPr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41183D6D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1887D722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2E54FB6F" w14:textId="0B19227D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 xml:space="preserve">CS </w:t>
            </w:r>
            <w:r>
              <w:rPr>
                <w:rFonts w:asciiTheme="minorHAnsi" w:eastAsia="Ubuntu" w:hAnsiTheme="minorHAnsi" w:cstheme="minorHAnsi"/>
              </w:rPr>
              <w:t>15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0D3EA120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Geographic Broadcast Routing</w:t>
            </w:r>
          </w:p>
          <w:p w14:paraId="36B80D43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Non Safety-Critical Applications – Network Protocol Stack</w:t>
            </w:r>
          </w:p>
          <w:p w14:paraId="4DE18580" w14:textId="77777777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System Design Example – Mining System</w:t>
            </w:r>
          </w:p>
          <w:p w14:paraId="5FCB6840" w14:textId="77777777" w:rsidR="000E4157" w:rsidRPr="00315048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tabs>
                <w:tab w:val="num" w:pos="720"/>
              </w:tabs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Summary of Course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196B368B" w14:textId="77777777" w:rsidR="000E4157" w:rsidRPr="00076B30" w:rsidRDefault="000E4157" w:rsidP="000E4157">
            <w:pPr>
              <w:widowControl w:val="0"/>
              <w:tabs>
                <w:tab w:val="num" w:pos="720"/>
              </w:tabs>
              <w:spacing w:after="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69DFC63D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59F94AA6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  <w:hideMark/>
          </w:tcPr>
          <w:p w14:paraId="4BB1AA28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HW/Lab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9D990ED" w14:textId="77777777" w:rsidR="000E4157" w:rsidRPr="00315048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System Design Examples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99D07B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1BCD8D09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C0C8157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16CAC611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C1D3D62" w14:textId="77777777" w:rsidR="000E4157" w:rsidRDefault="000E4157" w:rsidP="000E4157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8C8D62F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21981234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2A39B8E0" w14:textId="79498330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re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037630EF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8400635" w14:textId="77777777" w:rsidR="000E4157" w:rsidRDefault="000E4157" w:rsidP="000E4157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B3B00BB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2E378255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2B56B58" w14:textId="143AB28A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During 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74E3EA88" w14:textId="58C3EB4D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>
              <w:rPr>
                <w:rFonts w:asciiTheme="minorHAnsi" w:eastAsia="Ubuntu" w:hAnsiTheme="minorHAnsi" w:cstheme="minorHAnsi"/>
              </w:rPr>
              <w:t>CS16</w:t>
            </w: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6A94765" w14:textId="3D2290F8" w:rsidR="000E4157" w:rsidRDefault="000E4157" w:rsidP="000E4157">
            <w:pPr>
              <w:pStyle w:val="ListParagraph"/>
              <w:widowControl w:val="0"/>
              <w:numPr>
                <w:ilvl w:val="0"/>
                <w:numId w:val="16"/>
              </w:numPr>
              <w:spacing w:after="0"/>
              <w:rPr>
                <w:rFonts w:eastAsia="Ubuntu" w:cstheme="minorHAnsi"/>
              </w:rPr>
            </w:pPr>
            <w:r>
              <w:rPr>
                <w:rFonts w:eastAsia="Ubuntu" w:cstheme="minorHAnsi"/>
              </w:rPr>
              <w:t>Review session</w:t>
            </w: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724EA27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  <w:tr w:rsidR="000E4157" w:rsidRPr="00BF4A40" w14:paraId="6BF01D5C" w14:textId="77777777" w:rsidTr="00E010E5">
        <w:tc>
          <w:tcPr>
            <w:tcW w:w="127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69A6ABC1" w14:textId="2AE0136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  <w:r w:rsidRPr="00076B30">
              <w:rPr>
                <w:rFonts w:asciiTheme="minorHAnsi" w:eastAsia="Ubuntu" w:hAnsiTheme="minorHAnsi" w:cstheme="minorHAnsi"/>
              </w:rPr>
              <w:t>Post-CH/CS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3A17FFED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  <w:tc>
          <w:tcPr>
            <w:tcW w:w="396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144" w:type="dxa"/>
              <w:bottom w:w="60" w:type="dxa"/>
              <w:right w:w="144" w:type="dxa"/>
            </w:tcMar>
          </w:tcPr>
          <w:p w14:paraId="45C207C1" w14:textId="77777777" w:rsidR="000E4157" w:rsidRDefault="000E4157" w:rsidP="000E4157">
            <w:pPr>
              <w:pStyle w:val="ListParagraph"/>
              <w:widowControl w:val="0"/>
              <w:spacing w:after="0"/>
              <w:ind w:firstLine="0"/>
              <w:rPr>
                <w:rFonts w:eastAsia="Ubuntu" w:cstheme="minorHAnsi"/>
              </w:rPr>
            </w:pPr>
          </w:p>
        </w:tc>
        <w:tc>
          <w:tcPr>
            <w:tcW w:w="390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FB05D17" w14:textId="77777777" w:rsidR="000E4157" w:rsidRPr="00076B30" w:rsidRDefault="000E4157" w:rsidP="000E4157">
            <w:pPr>
              <w:widowControl w:val="0"/>
              <w:spacing w:after="0"/>
              <w:ind w:left="-60"/>
              <w:rPr>
                <w:rFonts w:asciiTheme="minorHAnsi" w:eastAsia="Ubuntu" w:hAnsiTheme="minorHAnsi" w:cstheme="minorHAnsi"/>
              </w:rPr>
            </w:pPr>
          </w:p>
        </w:tc>
      </w:tr>
    </w:tbl>
    <w:p w14:paraId="48C4FDE8" w14:textId="77777777" w:rsidR="00315048" w:rsidRDefault="00315048" w:rsidP="00DA7145">
      <w:pPr>
        <w:pStyle w:val="Normal1"/>
        <w:widowControl w:val="0"/>
        <w:ind w:right="781"/>
        <w:rPr>
          <w:rFonts w:ascii="Times New Roman" w:hAnsi="Times New Roman" w:cs="Times New Roman"/>
          <w:szCs w:val="20"/>
          <w:lang w:eastAsia="zh-CN"/>
        </w:rPr>
      </w:pPr>
    </w:p>
    <w:sectPr w:rsidR="00315048" w:rsidSect="005E3343">
      <w:pgSz w:w="11906" w:h="16838"/>
      <w:pgMar w:top="432" w:right="1416" w:bottom="576" w:left="993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enQuanYi Micro Hei">
    <w:altName w:val="MS Mincho"/>
    <w:charset w:val="80"/>
    <w:family w:val="auto"/>
    <w:pitch w:val="variable"/>
  </w:font>
  <w:font w:name="Lohit Hindi">
    <w:altName w:val="MS Mincho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Ubuntu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0332C1"/>
    <w:multiLevelType w:val="hybridMultilevel"/>
    <w:tmpl w:val="90A8E0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333F2"/>
    <w:multiLevelType w:val="multilevel"/>
    <w:tmpl w:val="25CA34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5744D"/>
    <w:multiLevelType w:val="multilevel"/>
    <w:tmpl w:val="F76C8D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F94E92"/>
    <w:multiLevelType w:val="hybridMultilevel"/>
    <w:tmpl w:val="7C16F2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95A89C6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1A3EFC"/>
    <w:multiLevelType w:val="hybridMultilevel"/>
    <w:tmpl w:val="315ACA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D14B2"/>
    <w:multiLevelType w:val="hybridMultilevel"/>
    <w:tmpl w:val="59822E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A8505C"/>
    <w:multiLevelType w:val="multilevel"/>
    <w:tmpl w:val="33CEBE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4F5776"/>
    <w:multiLevelType w:val="multilevel"/>
    <w:tmpl w:val="224F5776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  <w:rPr>
        <w:rFonts w:cs="Times New Roman"/>
      </w:rPr>
    </w:lvl>
    <w:lvl w:ilvl="1" w:tentative="1">
      <w:start w:val="1"/>
      <w:numFmt w:val="decimal"/>
      <w:lvlText w:val="%2."/>
      <w:lvlJc w:val="left"/>
      <w:pPr>
        <w:tabs>
          <w:tab w:val="left" w:pos="1080"/>
        </w:tabs>
        <w:ind w:left="1080" w:hanging="360"/>
      </w:pPr>
      <w:rPr>
        <w:rFonts w:cs="Times New Roman"/>
      </w:rPr>
    </w:lvl>
    <w:lvl w:ilvl="2" w:tentative="1">
      <w:start w:val="1"/>
      <w:numFmt w:val="decimal"/>
      <w:lvlText w:val="%3."/>
      <w:lvlJc w:val="left"/>
      <w:pPr>
        <w:tabs>
          <w:tab w:val="left" w:pos="1440"/>
        </w:tabs>
        <w:ind w:left="1440" w:hanging="360"/>
      </w:pPr>
      <w:rPr>
        <w:rFonts w:cs="Times New Roman"/>
      </w:rPr>
    </w:lvl>
    <w:lvl w:ilvl="3" w:tentative="1">
      <w:start w:val="1"/>
      <w:numFmt w:val="decimal"/>
      <w:lvlText w:val="%4."/>
      <w:lvlJc w:val="left"/>
      <w:pPr>
        <w:tabs>
          <w:tab w:val="left" w:pos="1800"/>
        </w:tabs>
        <w:ind w:left="1800" w:hanging="360"/>
      </w:pPr>
      <w:rPr>
        <w:rFonts w:cs="Times New Roman"/>
      </w:rPr>
    </w:lvl>
    <w:lvl w:ilvl="4" w:tentative="1">
      <w:start w:val="1"/>
      <w:numFmt w:val="decimal"/>
      <w:lvlText w:val="%5."/>
      <w:lvlJc w:val="left"/>
      <w:pPr>
        <w:tabs>
          <w:tab w:val="left" w:pos="2160"/>
        </w:tabs>
        <w:ind w:left="2160" w:hanging="360"/>
      </w:pPr>
      <w:rPr>
        <w:rFonts w:cs="Times New Roman"/>
      </w:rPr>
    </w:lvl>
    <w:lvl w:ilvl="5" w:tentative="1">
      <w:start w:val="1"/>
      <w:numFmt w:val="decimal"/>
      <w:lvlText w:val="%6."/>
      <w:lvlJc w:val="left"/>
      <w:pPr>
        <w:tabs>
          <w:tab w:val="left" w:pos="2520"/>
        </w:tabs>
        <w:ind w:left="2520" w:hanging="360"/>
      </w:pPr>
      <w:rPr>
        <w:rFonts w:cs="Times New Roman"/>
      </w:rPr>
    </w:lvl>
    <w:lvl w:ilvl="6" w:tentative="1">
      <w:start w:val="1"/>
      <w:numFmt w:val="decimal"/>
      <w:lvlText w:val="%7."/>
      <w:lvlJc w:val="left"/>
      <w:pPr>
        <w:tabs>
          <w:tab w:val="left" w:pos="2880"/>
        </w:tabs>
        <w:ind w:left="2880" w:hanging="360"/>
      </w:pPr>
      <w:rPr>
        <w:rFonts w:cs="Times New Roman"/>
      </w:rPr>
    </w:lvl>
    <w:lvl w:ilvl="7" w:tentative="1">
      <w:start w:val="1"/>
      <w:numFmt w:val="decimal"/>
      <w:lvlText w:val="%8."/>
      <w:lvlJc w:val="left"/>
      <w:pPr>
        <w:tabs>
          <w:tab w:val="left" w:pos="3240"/>
        </w:tabs>
        <w:ind w:left="3240" w:hanging="360"/>
      </w:pPr>
      <w:rPr>
        <w:rFonts w:cs="Times New Roman"/>
      </w:rPr>
    </w:lvl>
    <w:lvl w:ilvl="8" w:tentative="1">
      <w:start w:val="1"/>
      <w:numFmt w:val="decimal"/>
      <w:lvlText w:val="%9."/>
      <w:lvlJc w:val="left"/>
      <w:pPr>
        <w:tabs>
          <w:tab w:val="left" w:pos="3600"/>
        </w:tabs>
        <w:ind w:left="3600" w:hanging="360"/>
      </w:pPr>
      <w:rPr>
        <w:rFonts w:cs="Times New Roman"/>
      </w:rPr>
    </w:lvl>
  </w:abstractNum>
  <w:abstractNum w:abstractNumId="8" w15:restartNumberingAfterBreak="0">
    <w:nsid w:val="2B190B3B"/>
    <w:multiLevelType w:val="hybridMultilevel"/>
    <w:tmpl w:val="344E208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B7464A"/>
    <w:multiLevelType w:val="hybridMultilevel"/>
    <w:tmpl w:val="B3542D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19073A"/>
    <w:multiLevelType w:val="hybridMultilevel"/>
    <w:tmpl w:val="D9FC4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7B26B7"/>
    <w:multiLevelType w:val="hybridMultilevel"/>
    <w:tmpl w:val="E78C623E"/>
    <w:lvl w:ilvl="0" w:tplc="411081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1834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62DAD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4475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862CB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BCD5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4A82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30804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4D62E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DE4048B"/>
    <w:multiLevelType w:val="hybridMultilevel"/>
    <w:tmpl w:val="182CA2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F3133F"/>
    <w:multiLevelType w:val="hybridMultilevel"/>
    <w:tmpl w:val="2BA60DA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6E43EE"/>
    <w:multiLevelType w:val="hybridMultilevel"/>
    <w:tmpl w:val="9808E6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F90BC5"/>
    <w:multiLevelType w:val="hybridMultilevel"/>
    <w:tmpl w:val="87F4186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C87AB9"/>
    <w:multiLevelType w:val="hybridMultilevel"/>
    <w:tmpl w:val="C21EAE7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E0A49CE"/>
    <w:multiLevelType w:val="hybridMultilevel"/>
    <w:tmpl w:val="5554F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172FC5"/>
    <w:multiLevelType w:val="hybridMultilevel"/>
    <w:tmpl w:val="2342FA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107216">
    <w:abstractNumId w:val="8"/>
  </w:num>
  <w:num w:numId="2" w16cid:durableId="56325490">
    <w:abstractNumId w:val="13"/>
  </w:num>
  <w:num w:numId="3" w16cid:durableId="12041749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2767231">
    <w:abstractNumId w:val="3"/>
  </w:num>
  <w:num w:numId="5" w16cid:durableId="1257522315">
    <w:abstractNumId w:val="2"/>
  </w:num>
  <w:num w:numId="6" w16cid:durableId="1061296473">
    <w:abstractNumId w:val="6"/>
  </w:num>
  <w:num w:numId="7" w16cid:durableId="1659192852">
    <w:abstractNumId w:val="1"/>
  </w:num>
  <w:num w:numId="8" w16cid:durableId="2085372455">
    <w:abstractNumId w:val="15"/>
  </w:num>
  <w:num w:numId="9" w16cid:durableId="1978073610">
    <w:abstractNumId w:val="10"/>
  </w:num>
  <w:num w:numId="10" w16cid:durableId="1853686486">
    <w:abstractNumId w:val="0"/>
  </w:num>
  <w:num w:numId="11" w16cid:durableId="2070305598">
    <w:abstractNumId w:val="14"/>
  </w:num>
  <w:num w:numId="12" w16cid:durableId="1779523444">
    <w:abstractNumId w:val="4"/>
  </w:num>
  <w:num w:numId="13" w16cid:durableId="1227449097">
    <w:abstractNumId w:val="5"/>
  </w:num>
  <w:num w:numId="14" w16cid:durableId="1149437611">
    <w:abstractNumId w:val="17"/>
  </w:num>
  <w:num w:numId="15" w16cid:durableId="1634873517">
    <w:abstractNumId w:val="9"/>
  </w:num>
  <w:num w:numId="16" w16cid:durableId="949164734">
    <w:abstractNumId w:val="18"/>
  </w:num>
  <w:num w:numId="17" w16cid:durableId="1853105171">
    <w:abstractNumId w:val="16"/>
  </w:num>
  <w:num w:numId="18" w16cid:durableId="469711666">
    <w:abstractNumId w:val="12"/>
  </w:num>
  <w:num w:numId="19" w16cid:durableId="603194782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LA0tzS3MLQwsjBV0lEKTi0uzszPAykwrAUAxNhGxywAAAA="/>
  </w:docVars>
  <w:rsids>
    <w:rsidRoot w:val="00BE0AE5"/>
    <w:rsid w:val="00022980"/>
    <w:rsid w:val="0003348C"/>
    <w:rsid w:val="000352DC"/>
    <w:rsid w:val="00035628"/>
    <w:rsid w:val="00055423"/>
    <w:rsid w:val="00076B30"/>
    <w:rsid w:val="0008302C"/>
    <w:rsid w:val="000A0A43"/>
    <w:rsid w:val="000E3828"/>
    <w:rsid w:val="000E4157"/>
    <w:rsid w:val="0011096B"/>
    <w:rsid w:val="00111669"/>
    <w:rsid w:val="001304DB"/>
    <w:rsid w:val="001324C5"/>
    <w:rsid w:val="00137336"/>
    <w:rsid w:val="001758A9"/>
    <w:rsid w:val="001A204A"/>
    <w:rsid w:val="001B796A"/>
    <w:rsid w:val="00246F88"/>
    <w:rsid w:val="00266B75"/>
    <w:rsid w:val="00271668"/>
    <w:rsid w:val="00295D61"/>
    <w:rsid w:val="002A7630"/>
    <w:rsid w:val="002A7AF8"/>
    <w:rsid w:val="002C2308"/>
    <w:rsid w:val="002C58A2"/>
    <w:rsid w:val="002C7DCF"/>
    <w:rsid w:val="002F1248"/>
    <w:rsid w:val="002F1C27"/>
    <w:rsid w:val="00315048"/>
    <w:rsid w:val="003505B1"/>
    <w:rsid w:val="00366DE0"/>
    <w:rsid w:val="003756FB"/>
    <w:rsid w:val="003A67F7"/>
    <w:rsid w:val="003D4838"/>
    <w:rsid w:val="003D5F81"/>
    <w:rsid w:val="003D6017"/>
    <w:rsid w:val="00413EA5"/>
    <w:rsid w:val="00420F27"/>
    <w:rsid w:val="00442F9C"/>
    <w:rsid w:val="0044400A"/>
    <w:rsid w:val="004544CF"/>
    <w:rsid w:val="004A45EC"/>
    <w:rsid w:val="004D4D55"/>
    <w:rsid w:val="004E76A8"/>
    <w:rsid w:val="005D3967"/>
    <w:rsid w:val="005E3343"/>
    <w:rsid w:val="0063313B"/>
    <w:rsid w:val="00633F0B"/>
    <w:rsid w:val="00644368"/>
    <w:rsid w:val="006576C9"/>
    <w:rsid w:val="00666338"/>
    <w:rsid w:val="00687624"/>
    <w:rsid w:val="00690A17"/>
    <w:rsid w:val="00726C7B"/>
    <w:rsid w:val="007324D2"/>
    <w:rsid w:val="00785D30"/>
    <w:rsid w:val="00787A32"/>
    <w:rsid w:val="00857A8A"/>
    <w:rsid w:val="00866874"/>
    <w:rsid w:val="00874C9F"/>
    <w:rsid w:val="0088091F"/>
    <w:rsid w:val="008979D3"/>
    <w:rsid w:val="008C64A5"/>
    <w:rsid w:val="008E1DBF"/>
    <w:rsid w:val="00911877"/>
    <w:rsid w:val="00914F1B"/>
    <w:rsid w:val="00932C87"/>
    <w:rsid w:val="0093513C"/>
    <w:rsid w:val="00937C69"/>
    <w:rsid w:val="00974EC4"/>
    <w:rsid w:val="0099681A"/>
    <w:rsid w:val="009A1F89"/>
    <w:rsid w:val="009F4A4C"/>
    <w:rsid w:val="00A563C1"/>
    <w:rsid w:val="00A57BD4"/>
    <w:rsid w:val="00A9786F"/>
    <w:rsid w:val="00AA04F2"/>
    <w:rsid w:val="00AB0CCE"/>
    <w:rsid w:val="00AD44CD"/>
    <w:rsid w:val="00AE5EA2"/>
    <w:rsid w:val="00B52569"/>
    <w:rsid w:val="00B5516C"/>
    <w:rsid w:val="00B65D25"/>
    <w:rsid w:val="00B777A4"/>
    <w:rsid w:val="00BB4E37"/>
    <w:rsid w:val="00BD3CE2"/>
    <w:rsid w:val="00BE0AE5"/>
    <w:rsid w:val="00BF4A40"/>
    <w:rsid w:val="00C04563"/>
    <w:rsid w:val="00C13B56"/>
    <w:rsid w:val="00C15747"/>
    <w:rsid w:val="00C6041C"/>
    <w:rsid w:val="00C60ABE"/>
    <w:rsid w:val="00D27F3B"/>
    <w:rsid w:val="00D541C3"/>
    <w:rsid w:val="00D62580"/>
    <w:rsid w:val="00D93912"/>
    <w:rsid w:val="00DA289C"/>
    <w:rsid w:val="00DA7145"/>
    <w:rsid w:val="00E010E5"/>
    <w:rsid w:val="00E02FF7"/>
    <w:rsid w:val="00E2799A"/>
    <w:rsid w:val="00E94807"/>
    <w:rsid w:val="00EA3FDD"/>
    <w:rsid w:val="00EC6887"/>
    <w:rsid w:val="00ED1506"/>
    <w:rsid w:val="00ED5CD3"/>
    <w:rsid w:val="00EF6086"/>
    <w:rsid w:val="00F4305D"/>
    <w:rsid w:val="00F45870"/>
    <w:rsid w:val="00FC3360"/>
    <w:rsid w:val="00FE02CA"/>
    <w:rsid w:val="00FE5F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2F06A26"/>
  <w15:docId w15:val="{AAF43768-F381-46B4-AB0F-A30517391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6B30"/>
    <w:pPr>
      <w:spacing w:after="200" w:line="276" w:lineRule="auto"/>
    </w:pPr>
    <w:rPr>
      <w:color w:val="000000"/>
      <w:sz w:val="22"/>
      <w:szCs w:val="22"/>
      <w:lang w:val="en-US" w:eastAsia="en-US"/>
    </w:rPr>
  </w:style>
  <w:style w:type="paragraph" w:styleId="Heading1">
    <w:name w:val="heading 1"/>
    <w:basedOn w:val="Normal1"/>
    <w:next w:val="Normal1"/>
    <w:link w:val="Heading1Char"/>
    <w:uiPriority w:val="99"/>
    <w:qFormat/>
    <w:rsid w:val="00BE0AE5"/>
    <w:pPr>
      <w:keepNext/>
      <w:keepLines/>
      <w:widowControl w:val="0"/>
      <w:jc w:val="right"/>
      <w:outlineLvl w:val="0"/>
    </w:pPr>
    <w:rPr>
      <w:rFonts w:ascii="Liberation Serif" w:eastAsia="Liberation Serif" w:hAnsi="Liberation Serif" w:cs="Liberation Serif"/>
      <w:b/>
      <w:color w:val="00000A"/>
      <w:sz w:val="24"/>
      <w:szCs w:val="24"/>
    </w:rPr>
  </w:style>
  <w:style w:type="paragraph" w:styleId="Heading2">
    <w:name w:val="heading 2"/>
    <w:basedOn w:val="Normal1"/>
    <w:next w:val="Normal1"/>
    <w:link w:val="Heading2Char"/>
    <w:uiPriority w:val="99"/>
    <w:qFormat/>
    <w:rsid w:val="00BE0AE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link w:val="Heading3Char"/>
    <w:uiPriority w:val="99"/>
    <w:qFormat/>
    <w:rsid w:val="00BE0AE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link w:val="Heading4Char"/>
    <w:uiPriority w:val="99"/>
    <w:qFormat/>
    <w:rsid w:val="00BE0AE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link w:val="Heading5Char"/>
    <w:uiPriority w:val="99"/>
    <w:qFormat/>
    <w:rsid w:val="00BE0AE5"/>
    <w:pPr>
      <w:keepNext/>
      <w:keepLines/>
      <w:widowControl w:val="0"/>
      <w:jc w:val="center"/>
      <w:outlineLvl w:val="4"/>
    </w:pPr>
    <w:rPr>
      <w:rFonts w:ascii="Verdana" w:hAnsi="Verdana" w:cs="Verdana"/>
      <w:b/>
      <w:color w:val="00000A"/>
      <w:sz w:val="18"/>
      <w:szCs w:val="18"/>
    </w:rPr>
  </w:style>
  <w:style w:type="paragraph" w:styleId="Heading6">
    <w:name w:val="heading 6"/>
    <w:basedOn w:val="Normal1"/>
    <w:next w:val="Normal1"/>
    <w:link w:val="Heading6Char"/>
    <w:uiPriority w:val="99"/>
    <w:qFormat/>
    <w:rsid w:val="00BE0AE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207C"/>
    <w:rPr>
      <w:rFonts w:ascii="Cambria" w:eastAsia="Times New Roman" w:hAnsi="Cambria" w:cs="Times New Roman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C207C"/>
    <w:rPr>
      <w:rFonts w:ascii="Cambria" w:eastAsia="Times New Roman" w:hAnsi="Cambria" w:cs="Times New Roman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207C"/>
    <w:rPr>
      <w:rFonts w:ascii="Cambria" w:eastAsia="Times New Roman" w:hAnsi="Cambria" w:cs="Times New Roman"/>
      <w:b/>
      <w:bCs/>
      <w:color w:val="00000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207C"/>
    <w:rPr>
      <w:rFonts w:ascii="Calibri" w:eastAsia="Times New Roman" w:hAnsi="Calibri" w:cs="Times New Roman"/>
      <w:b/>
      <w:bCs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207C"/>
    <w:rPr>
      <w:rFonts w:ascii="Calibri" w:eastAsia="Times New Roman" w:hAnsi="Calibri" w:cs="Times New Roman"/>
      <w:b/>
      <w:bCs/>
      <w:i/>
      <w:iCs/>
      <w:color w:val="00000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207C"/>
    <w:rPr>
      <w:rFonts w:ascii="Calibri" w:eastAsia="Times New Roman" w:hAnsi="Calibri" w:cs="Times New Roman"/>
      <w:b/>
      <w:bCs/>
      <w:color w:val="000000"/>
    </w:rPr>
  </w:style>
  <w:style w:type="paragraph" w:customStyle="1" w:styleId="Normal1">
    <w:name w:val="Normal1"/>
    <w:rsid w:val="00BE0AE5"/>
    <w:pPr>
      <w:spacing w:after="200" w:line="276" w:lineRule="auto"/>
    </w:pPr>
    <w:rPr>
      <w:color w:val="000000"/>
      <w:sz w:val="22"/>
      <w:szCs w:val="22"/>
      <w:lang w:val="en-US" w:eastAsia="en-US"/>
    </w:rPr>
  </w:style>
  <w:style w:type="paragraph" w:styleId="Title">
    <w:name w:val="Title"/>
    <w:basedOn w:val="Normal1"/>
    <w:next w:val="Normal1"/>
    <w:link w:val="TitleChar"/>
    <w:uiPriority w:val="99"/>
    <w:qFormat/>
    <w:rsid w:val="00BE0AE5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C207C"/>
    <w:rPr>
      <w:rFonts w:ascii="Cambria" w:eastAsia="Times New Roman" w:hAnsi="Cambria" w:cs="Times New Roman"/>
      <w:b/>
      <w:bCs/>
      <w:color w:val="000000"/>
      <w:kern w:val="28"/>
      <w:sz w:val="32"/>
      <w:szCs w:val="32"/>
    </w:rPr>
  </w:style>
  <w:style w:type="paragraph" w:styleId="Subtitle">
    <w:name w:val="Subtitle"/>
    <w:basedOn w:val="Normal1"/>
    <w:next w:val="Normal1"/>
    <w:link w:val="SubtitleChar"/>
    <w:uiPriority w:val="99"/>
    <w:qFormat/>
    <w:rsid w:val="00BE0AE5"/>
    <w:pPr>
      <w:keepNext/>
      <w:keepLines/>
      <w:spacing w:before="360" w:after="80"/>
    </w:pPr>
    <w:rPr>
      <w:rFonts w:ascii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7C207C"/>
    <w:rPr>
      <w:rFonts w:ascii="Cambria" w:eastAsia="Times New Roman" w:hAnsi="Cambria" w:cs="Times New Roman"/>
      <w:color w:val="000000"/>
      <w:sz w:val="24"/>
      <w:szCs w:val="24"/>
    </w:rPr>
  </w:style>
  <w:style w:type="table" w:customStyle="1" w:styleId="Style">
    <w:name w:val="Style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3">
    <w:name w:val="Style33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2">
    <w:name w:val="Style3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1">
    <w:name w:val="Style3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0">
    <w:name w:val="Style30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9">
    <w:name w:val="Style29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8">
    <w:name w:val="Style28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7">
    <w:name w:val="Style27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6">
    <w:name w:val="Style26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5">
    <w:name w:val="Style25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4">
    <w:name w:val="Style24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3">
    <w:name w:val="Style23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2">
    <w:name w:val="Style2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1">
    <w:name w:val="Style2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0">
    <w:name w:val="Style20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9">
    <w:name w:val="Style19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8">
    <w:name w:val="Style18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7">
    <w:name w:val="Style17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6">
    <w:name w:val="Style16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5">
    <w:name w:val="Style15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4">
    <w:name w:val="Style14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3">
    <w:name w:val="Style13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2">
    <w:name w:val="Style1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1">
    <w:name w:val="Style1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0">
    <w:name w:val="Style10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9">
    <w:name w:val="Style9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8">
    <w:name w:val="Style8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7">
    <w:name w:val="Style7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6">
    <w:name w:val="Style6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5">
    <w:name w:val="Style5"/>
    <w:uiPriority w:val="99"/>
    <w:rsid w:val="00BE0AE5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4">
    <w:name w:val="Style4"/>
    <w:uiPriority w:val="99"/>
    <w:rsid w:val="00BE0AE5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3">
    <w:name w:val="Style3"/>
    <w:uiPriority w:val="99"/>
    <w:rsid w:val="00BE0AE5"/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2">
    <w:name w:val="Style2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table" w:customStyle="1" w:styleId="Style1">
    <w:name w:val="Style1"/>
    <w:uiPriority w:val="99"/>
    <w:rsid w:val="00BE0AE5"/>
    <w:pPr>
      <w:contextualSpacing/>
    </w:pPr>
    <w:rPr>
      <w:lang w:val="en-US" w:eastAsia="en-US"/>
    </w:rPr>
    <w:tblPr>
      <w:tblStyleRowBandSize w:val="1"/>
      <w:tblStyleColBandSize w:val="1"/>
      <w:tblInd w:w="0" w:type="dxa"/>
      <w:tblCellMar>
        <w:top w:w="0" w:type="dxa"/>
        <w:left w:w="115" w:type="dxa"/>
        <w:bottom w:w="0" w:type="dxa"/>
        <w:right w:w="115" w:type="dxa"/>
      </w:tblCellMar>
    </w:tblPr>
  </w:style>
  <w:style w:type="character" w:styleId="Hyperlink">
    <w:name w:val="Hyperlink"/>
    <w:basedOn w:val="DefaultParagraphFont"/>
    <w:uiPriority w:val="99"/>
    <w:rsid w:val="00914F1B"/>
    <w:rPr>
      <w:rFonts w:cs="Times New Roman"/>
      <w:color w:val="0000FF"/>
      <w:u w:val="single"/>
    </w:rPr>
  </w:style>
  <w:style w:type="paragraph" w:customStyle="1" w:styleId="TableContents">
    <w:name w:val="Table Contents"/>
    <w:basedOn w:val="Normal"/>
    <w:rsid w:val="00914F1B"/>
    <w:pPr>
      <w:widowControl w:val="0"/>
      <w:suppressLineNumbers/>
      <w:tabs>
        <w:tab w:val="left" w:pos="720"/>
      </w:tabs>
      <w:suppressAutoHyphens/>
      <w:spacing w:after="0" w:line="100" w:lineRule="atLeast"/>
    </w:pPr>
    <w:rPr>
      <w:rFonts w:ascii="Times New Roman" w:eastAsia="WenQuanYi Micro Hei" w:hAnsi="Times New Roman" w:cs="Lohit Hindi"/>
      <w:color w:val="00000A"/>
      <w:sz w:val="24"/>
      <w:szCs w:val="24"/>
      <w:lang w:val="en-IN" w:eastAsia="hi-IN" w:bidi="hi-IN"/>
    </w:rPr>
  </w:style>
  <w:style w:type="paragraph" w:styleId="BodyText3">
    <w:name w:val="Body Text 3"/>
    <w:basedOn w:val="Normal"/>
    <w:link w:val="BodyText3Char"/>
    <w:rsid w:val="00B5516C"/>
    <w:pPr>
      <w:widowControl w:val="0"/>
      <w:suppressAutoHyphens/>
      <w:spacing w:after="0" w:line="240" w:lineRule="auto"/>
    </w:pPr>
    <w:rPr>
      <w:rFonts w:ascii="Times New Roman" w:eastAsia="WenQuanYi Micro Hei" w:hAnsi="Times New Roman" w:cs="Lohit Hindi"/>
      <w:b/>
      <w:color w:val="auto"/>
      <w:kern w:val="1"/>
      <w:sz w:val="24"/>
      <w:szCs w:val="24"/>
      <w:lang w:val="en-IN" w:eastAsia="zh-CN" w:bidi="hi-IN"/>
    </w:rPr>
  </w:style>
  <w:style w:type="character" w:customStyle="1" w:styleId="BodyText3Char">
    <w:name w:val="Body Text 3 Char"/>
    <w:basedOn w:val="DefaultParagraphFont"/>
    <w:link w:val="BodyText3"/>
    <w:rsid w:val="00B5516C"/>
    <w:rPr>
      <w:rFonts w:ascii="Times New Roman" w:eastAsia="WenQuanYi Micro Hei" w:hAnsi="Times New Roman" w:cs="Lohit Hindi"/>
      <w:b/>
      <w:kern w:val="1"/>
      <w:sz w:val="24"/>
      <w:szCs w:val="24"/>
      <w:lang w:eastAsia="zh-CN" w:bidi="hi-IN"/>
    </w:rPr>
  </w:style>
  <w:style w:type="character" w:customStyle="1" w:styleId="WW-Absatz-Standardschriftart111">
    <w:name w:val="WW-Absatz-Standardschriftart111"/>
    <w:rsid w:val="00B5516C"/>
  </w:style>
  <w:style w:type="paragraph" w:styleId="NormalWeb">
    <w:name w:val="Normal (Web)"/>
    <w:basedOn w:val="Normal"/>
    <w:uiPriority w:val="99"/>
    <w:unhideWhenUsed/>
    <w:rsid w:val="00A57B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99"/>
    <w:qFormat/>
    <w:rsid w:val="0093513C"/>
    <w:pPr>
      <w:spacing w:after="120" w:line="240" w:lineRule="auto"/>
      <w:ind w:left="720" w:hanging="284"/>
      <w:contextualSpacing/>
      <w:jc w:val="both"/>
    </w:pPr>
    <w:rPr>
      <w:rFonts w:asciiTheme="minorHAnsi" w:eastAsiaTheme="minorHAnsi" w:hAnsiTheme="minorHAnsi" w:cstheme="minorBidi"/>
      <w:color w:val="auto"/>
      <w:lang w:val="en-IN"/>
    </w:rPr>
  </w:style>
  <w:style w:type="paragraph" w:customStyle="1" w:styleId="DefaultStyle">
    <w:name w:val="Default Style"/>
    <w:rsid w:val="002A7AF8"/>
    <w:pPr>
      <w:widowControl w:val="0"/>
      <w:suppressAutoHyphens/>
      <w:spacing w:after="160" w:line="259" w:lineRule="auto"/>
    </w:pPr>
    <w:rPr>
      <w:rFonts w:ascii="Liberation Serif" w:eastAsia="Liberation Serif" w:hAnsi="Times New Roman" w:cs="Lohit Hindi"/>
      <w:color w:val="00000A"/>
      <w:sz w:val="24"/>
      <w:szCs w:val="24"/>
      <w:lang w:val="en-US" w:eastAsia="zh-CN"/>
    </w:rPr>
  </w:style>
  <w:style w:type="paragraph" w:customStyle="1" w:styleId="LO-normal">
    <w:name w:val="LO-normal"/>
    <w:uiPriority w:val="99"/>
    <w:rsid w:val="009A1F89"/>
    <w:pPr>
      <w:suppressAutoHyphens/>
      <w:spacing w:after="200" w:line="276" w:lineRule="auto"/>
    </w:pPr>
    <w:rPr>
      <w:color w:val="000000"/>
      <w:sz w:val="22"/>
    </w:rPr>
  </w:style>
  <w:style w:type="character" w:customStyle="1" w:styleId="InternetLink">
    <w:name w:val="Internet Link"/>
    <w:basedOn w:val="DefaultParagraphFont"/>
    <w:uiPriority w:val="99"/>
    <w:rsid w:val="00E010E5"/>
    <w:rPr>
      <w:rFonts w:cs="Times New Roman"/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8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5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39641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3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39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00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7478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20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0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3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5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50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64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AE9CFDF44FC548A61457B097402A49" ma:contentTypeVersion="8" ma:contentTypeDescription="Create a new document." ma:contentTypeScope="" ma:versionID="bf9f5cd8cabedcefa47dd965a805fd6e">
  <xsd:schema xmlns:xsd="http://www.w3.org/2001/XMLSchema" xmlns:xs="http://www.w3.org/2001/XMLSchema" xmlns:p="http://schemas.microsoft.com/office/2006/metadata/properties" xmlns:ns2="c6bb6142-e713-4aa4-8224-fc120fe0fe64" targetNamespace="http://schemas.microsoft.com/office/2006/metadata/properties" ma:root="true" ma:fieldsID="7e9f36105883a976318b5adc696f6ec3" ns2:_="">
    <xsd:import namespace="c6bb6142-e713-4aa4-8224-fc120fe0fe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b6142-e713-4aa4-8224-fc120fe0fe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BillingMetadata" ma:index="15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288160-DA57-42A4-93BA-D4CB6DDDD790}"/>
</file>

<file path=customXml/itemProps2.xml><?xml version="1.0" encoding="utf-8"?>
<ds:datastoreItem xmlns:ds="http://schemas.openxmlformats.org/officeDocument/2006/customXml" ds:itemID="{BE1A3DDC-1656-42DA-91DE-965AB96A5F30}"/>
</file>

<file path=customXml/itemProps3.xml><?xml version="1.0" encoding="utf-8"?>
<ds:datastoreItem xmlns:ds="http://schemas.openxmlformats.org/officeDocument/2006/customXml" ds:itemID="{3BF39190-0EC7-468B-8342-DF24FCC2A16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567</Words>
  <Characters>8938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TS-14-5</dc:creator>
  <cp:lastModifiedBy>Guruprasad Shenai</cp:lastModifiedBy>
  <cp:revision>2</cp:revision>
  <dcterms:created xsi:type="dcterms:W3CDTF">2025-03-20T11:24:00Z</dcterms:created>
  <dcterms:modified xsi:type="dcterms:W3CDTF">2025-03-20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091f2daec20494f924f731e4e8b84a026c2f06a6bf6a3987fbec08983f11b</vt:lpwstr>
  </property>
  <property fmtid="{D5CDD505-2E9C-101B-9397-08002B2CF9AE}" pid="3" name="ContentTypeId">
    <vt:lpwstr>0x01010057AE9CFDF44FC548A61457B097402A49</vt:lpwstr>
  </property>
</Properties>
</file>